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74" w:type="dxa"/>
        <w:tblLook w:val="04A0" w:firstRow="1" w:lastRow="0" w:firstColumn="1" w:lastColumn="0" w:noHBand="0" w:noVBand="1"/>
      </w:tblPr>
      <w:tblGrid>
        <w:gridCol w:w="1267"/>
        <w:gridCol w:w="3408"/>
        <w:gridCol w:w="1322"/>
        <w:gridCol w:w="837"/>
        <w:gridCol w:w="311"/>
        <w:gridCol w:w="1064"/>
        <w:gridCol w:w="94"/>
        <w:gridCol w:w="667"/>
        <w:gridCol w:w="391"/>
        <w:gridCol w:w="1413"/>
      </w:tblGrid>
      <w:tr w:rsidR="00713948" w:rsidRPr="0010268F" w14:paraId="23ABC5DA" w14:textId="77777777" w:rsidTr="00571B43">
        <w:trPr>
          <w:trHeight w:val="260"/>
        </w:trPr>
        <w:tc>
          <w:tcPr>
            <w:tcW w:w="1267" w:type="dxa"/>
            <w:vAlign w:val="bottom"/>
          </w:tcPr>
          <w:p w14:paraId="251CDE3D" w14:textId="0E04E4C2" w:rsidR="00713948" w:rsidRDefault="00713948" w:rsidP="00BC0C55">
            <w:pPr>
              <w:tabs>
                <w:tab w:val="left" w:pos="8370"/>
              </w:tabs>
              <w:spacing w:beforeAutospacing="0"/>
            </w:pPr>
            <w:r w:rsidRPr="0010268F">
              <w:rPr>
                <w:rFonts w:ascii="Arial" w:eastAsia="Times New Roman" w:hAnsi="Arial" w:cs="Arial"/>
                <w:b/>
                <w:sz w:val="18"/>
                <w:szCs w:val="18"/>
              </w:rPr>
              <w:t>Project:</w:t>
            </w:r>
          </w:p>
        </w:tc>
        <w:tc>
          <w:tcPr>
            <w:tcW w:w="4730" w:type="dxa"/>
            <w:gridSpan w:val="2"/>
            <w:vAlign w:val="bottom"/>
          </w:tcPr>
          <w:p w14:paraId="349F28DF" w14:textId="3B5C60CC" w:rsidR="00713948" w:rsidRPr="0010268F" w:rsidRDefault="00713948" w:rsidP="006626A4">
            <w:pPr>
              <w:pStyle w:val="Project"/>
            </w:pPr>
          </w:p>
        </w:tc>
        <w:tc>
          <w:tcPr>
            <w:tcW w:w="837" w:type="dxa"/>
            <w:vAlign w:val="bottom"/>
          </w:tcPr>
          <w:p w14:paraId="7F700F4C" w14:textId="77777777" w:rsidR="00713948" w:rsidRPr="006626A4" w:rsidRDefault="00713948"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69" w:type="dxa"/>
            <w:gridSpan w:val="3"/>
            <w:vAlign w:val="bottom"/>
          </w:tcPr>
          <w:p w14:paraId="77637883" w14:textId="55779ED6" w:rsidR="00713948" w:rsidRPr="006626A4" w:rsidRDefault="00713948" w:rsidP="00BC0C55">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04" w:type="dxa"/>
            <w:gridSpan w:val="2"/>
            <w:vAlign w:val="bottom"/>
          </w:tcPr>
          <w:p w14:paraId="156D1A6F" w14:textId="6586DFA3" w:rsidR="00713948" w:rsidRPr="006626A4" w:rsidRDefault="00713948" w:rsidP="00BC0C55">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937191">
              <w:rPr>
                <w:rFonts w:ascii="Arial" w:eastAsia="Times New Roman" w:hAnsi="Arial" w:cs="Arial"/>
                <w:b/>
                <w:bCs/>
                <w:noProof/>
                <w:sz w:val="18"/>
                <w:szCs w:val="18"/>
              </w:rPr>
              <w:t>11/23/2023</w:t>
            </w:r>
            <w:r w:rsidRPr="006626A4">
              <w:rPr>
                <w:rFonts w:ascii="Arial" w:eastAsia="Times New Roman" w:hAnsi="Arial" w:cs="Arial"/>
                <w:b/>
                <w:bCs/>
                <w:sz w:val="18"/>
                <w:szCs w:val="18"/>
              </w:rPr>
              <w:fldChar w:fldCharType="end"/>
            </w:r>
          </w:p>
        </w:tc>
      </w:tr>
      <w:tr w:rsidR="006626A4" w:rsidRPr="0010268F" w14:paraId="0EEF57FD" w14:textId="77777777" w:rsidTr="00571B43">
        <w:trPr>
          <w:trHeight w:val="251"/>
        </w:trPr>
        <w:tc>
          <w:tcPr>
            <w:tcW w:w="1267" w:type="dxa"/>
            <w:vAlign w:val="bottom"/>
          </w:tcPr>
          <w:p w14:paraId="2F4D9897" w14:textId="779BE418" w:rsidR="006626A4" w:rsidRPr="006626A4" w:rsidRDefault="006626A4" w:rsidP="00BC0C55">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78" w:type="dxa"/>
            <w:gridSpan w:val="4"/>
            <w:vAlign w:val="bottom"/>
          </w:tcPr>
          <w:p w14:paraId="14D6B63B" w14:textId="61FA5324" w:rsidR="006626A4" w:rsidRPr="006626A4" w:rsidRDefault="006626A4" w:rsidP="00BC0C55">
            <w:pPr>
              <w:pStyle w:val="Permit"/>
            </w:pPr>
          </w:p>
        </w:tc>
        <w:tc>
          <w:tcPr>
            <w:tcW w:w="1064" w:type="dxa"/>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Content>
                <w:r w:rsidR="0031021B" w:rsidRPr="0010268F">
                  <w:rPr>
                    <w:rFonts w:ascii="Segoe UI Symbol" w:eastAsia="Times New Roman" w:hAnsi="Segoe UI Symbol" w:cs="Segoe UI Symbol"/>
                    <w:sz w:val="18"/>
                    <w:szCs w:val="18"/>
                  </w:rPr>
                  <w:t>☐</w:t>
                </w:r>
              </w:sdtContent>
            </w:sdt>
          </w:p>
        </w:tc>
        <w:tc>
          <w:tcPr>
            <w:tcW w:w="1152"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Content>
                <w:r w:rsidR="0031021B" w:rsidRPr="0010268F">
                  <w:rPr>
                    <w:rFonts w:ascii="Segoe UI Symbol" w:eastAsia="Times New Roman" w:hAnsi="Segoe UI Symbol" w:cs="Segoe UI Symbol"/>
                    <w:sz w:val="18"/>
                    <w:szCs w:val="18"/>
                  </w:rPr>
                  <w:t>☐</w:t>
                </w:r>
              </w:sdtContent>
            </w:sdt>
          </w:p>
        </w:tc>
        <w:tc>
          <w:tcPr>
            <w:tcW w:w="1413"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571B43">
        <w:trPr>
          <w:trHeight w:val="179"/>
        </w:trPr>
        <w:tc>
          <w:tcPr>
            <w:tcW w:w="1267"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408"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22"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777" w:type="dxa"/>
            <w:gridSpan w:val="7"/>
            <w:vAlign w:val="bottom"/>
          </w:tcPr>
          <w:p w14:paraId="511AA9D5" w14:textId="7AD2BD31" w:rsidR="006626A4" w:rsidRPr="0010268F" w:rsidRDefault="00571B43" w:rsidP="00713948">
            <w:r>
              <w:t xml:space="preserve"> </w:t>
            </w:r>
            <w:r>
              <w:rPr>
                <w:rFonts w:ascii="Arial" w:hAnsi="Arial" w:cs="Arial"/>
                <w:sz w:val="18"/>
                <w:szCs w:val="18"/>
              </w:rPr>
              <w:t>T. Marsh,  S. Sombutmai, &amp;/or A. Flanery</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8CEFB3D" w14:textId="7FC00594" w:rsidR="00BC0C55" w:rsidRDefault="00BC0C55" w:rsidP="00913C99">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Swimming Pool Slide” </w:t>
      </w:r>
      <w:r w:rsidRPr="00BC0C55">
        <w:rPr>
          <w:rFonts w:ascii="Arial" w:eastAsia="Times New Roman" w:hAnsi="Arial" w:cs="Arial"/>
          <w:bCs/>
          <w:sz w:val="18"/>
          <w:szCs w:val="18"/>
        </w:rPr>
        <w:t>is a slide designed by its manufacturer to discharge over the sidewall of a swimming pool, and which uses not more than 30 gallons per minute (113.55 L/m) of water to carry the riders</w:t>
      </w:r>
      <w:r>
        <w:rPr>
          <w:rFonts w:ascii="Arial" w:eastAsia="Times New Roman" w:hAnsi="Arial" w:cs="Arial"/>
          <w:bCs/>
          <w:sz w:val="18"/>
          <w:szCs w:val="18"/>
        </w:rPr>
        <w:t>.</w:t>
      </w:r>
    </w:p>
    <w:p w14:paraId="3F972A88" w14:textId="4E27756F"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t>
      </w:r>
      <w:r w:rsidR="00BC0C55">
        <w:rPr>
          <w:rFonts w:ascii="Arial" w:eastAsia="Times New Roman" w:hAnsi="Arial" w:cs="Arial"/>
          <w:b/>
          <w:bCs/>
          <w:sz w:val="18"/>
          <w:szCs w:val="18"/>
        </w:rPr>
        <w:t>Recreational Water Slides</w:t>
      </w:r>
      <w:r>
        <w:rPr>
          <w:rFonts w:ascii="Arial" w:eastAsia="Times New Roman" w:hAnsi="Arial" w:cs="Arial"/>
          <w:b/>
          <w:bCs/>
          <w:sz w:val="18"/>
          <w:szCs w:val="18"/>
        </w:rPr>
        <w:t xml:space="preserve">” </w:t>
      </w:r>
      <w:r w:rsidR="00BC0C55">
        <w:rPr>
          <w:rFonts w:ascii="Arial" w:eastAsia="Times New Roman" w:hAnsi="Arial" w:cs="Arial"/>
          <w:sz w:val="18"/>
          <w:szCs w:val="18"/>
        </w:rPr>
        <w:t>is a slide designed by its manufacturer to discharge water over the sidewall of a swimming pool</w:t>
      </w:r>
      <w:r w:rsidR="005E6098">
        <w:rPr>
          <w:rFonts w:ascii="Arial" w:eastAsia="Times New Roman" w:hAnsi="Arial" w:cs="Arial"/>
          <w:sz w:val="18"/>
          <w:szCs w:val="18"/>
        </w:rPr>
        <w:t xml:space="preserve"> or into pre-fabricated run-out lanes</w:t>
      </w:r>
      <w:r w:rsidR="00BC0C55">
        <w:rPr>
          <w:rFonts w:ascii="Arial" w:eastAsia="Times New Roman" w:hAnsi="Arial" w:cs="Arial"/>
          <w:sz w:val="18"/>
          <w:szCs w:val="18"/>
        </w:rPr>
        <w:t xml:space="preserve"> and uses more than 30 gallons per minute (113.55 L/m) of water</w:t>
      </w:r>
      <w:r w:rsidR="005E6098">
        <w:rPr>
          <w:rFonts w:ascii="Arial" w:eastAsia="Times New Roman" w:hAnsi="Arial" w:cs="Arial"/>
          <w:sz w:val="18"/>
          <w:szCs w:val="18"/>
        </w:rPr>
        <w:t xml:space="preserve"> to carry the riders</w:t>
      </w:r>
    </w:p>
    <w:p w14:paraId="5455C964" w14:textId="20253391"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slides”</w:t>
      </w:r>
      <w:r>
        <w:rPr>
          <w:rFonts w:ascii="Arial" w:eastAsia="Times New Roman" w:hAnsi="Arial" w:cs="Arial"/>
          <w:sz w:val="18"/>
          <w:szCs w:val="18"/>
        </w:rPr>
        <w:t xml:space="preserve"> means a water recreation attraction ride which is characterized by having trough-like or tubular flumes or chutes. </w:t>
      </w:r>
    </w:p>
    <w:p w14:paraId="1D90A5CF" w14:textId="4E381153"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46951B3B"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D039E3"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55EF453B"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Content>
                <w:r w:rsidR="001C074E">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5FB4C3A1" w:rsidR="00913C99" w:rsidRDefault="00571B4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781F163A" w14:textId="77777777" w:rsidR="00571B43" w:rsidRDefault="00571B43" w:rsidP="00571B43">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5BA4B48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58AE191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2A06AD0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3DBC76E4" w14:textId="66CD96CD"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571B43"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443A7DA2" w14:textId="77777777" w:rsidR="00571B43" w:rsidRPr="007C1E56" w:rsidRDefault="00571B43" w:rsidP="00571B43">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12F295F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7F7087C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1B152BE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59613EF1" w14:textId="720EFE30"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p>
        </w:tc>
      </w:tr>
      <w:tr w:rsidR="00571B43"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0ADD795E"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Note: Slide manufacture to confirm safe bather load)</w:t>
            </w:r>
          </w:p>
        </w:tc>
      </w:tr>
      <w:tr w:rsidR="00571B43" w14:paraId="45387B7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4060A" w14:textId="77777777" w:rsidR="00571B43" w:rsidRDefault="00571B43" w:rsidP="00571B43">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PLUNGE POOL SPECIFIC REQUIREMENTS</w:t>
            </w:r>
          </w:p>
        </w:tc>
      </w:tr>
      <w:tr w:rsidR="00571B43" w14:paraId="4115FC7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2E6135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76341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55910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570207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F80115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w:t>
            </w:r>
          </w:p>
        </w:tc>
        <w:tc>
          <w:tcPr>
            <w:tcW w:w="7563" w:type="dxa"/>
            <w:tcBorders>
              <w:top w:val="single" w:sz="18" w:space="0" w:color="auto"/>
              <w:left w:val="single" w:sz="4" w:space="0" w:color="auto"/>
              <w:bottom w:val="single" w:sz="4" w:space="0" w:color="auto"/>
              <w:right w:val="single" w:sz="4" w:space="0" w:color="auto"/>
            </w:tcBorders>
            <w:hideMark/>
          </w:tcPr>
          <w:p w14:paraId="1F27488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shall be constructed of concrete or other structurally rigid impervious materials with a nontoxic, smooth and slip resistant finish. The plunge pool design shall meet the criteria of Sections 454.1.9.2.1.1 through 454.1.9.2.1.6.</w:t>
            </w:r>
          </w:p>
        </w:tc>
      </w:tr>
      <w:tr w:rsidR="00571B43" w14:paraId="2EE76F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826AF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61281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8218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47286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4F7A5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hideMark/>
          </w:tcPr>
          <w:p w14:paraId="2D158DA3" w14:textId="03AE5BCD"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space at terminus. The slide design engineer must demonstrate to the jurisdictional building department’s satisfaction that the water depth, clear area, distance between adjacent slides, floor slope, rope line placement, exit location and pool floor surface finish are all adequate to prevent injury or harm to riders or other users of the pool, making reference to ASTM F2376, Standard Practice for Classification, Design, Manufacture, Construction, and Operation of Water Slide Systems, as appropriate.</w:t>
            </w:r>
          </w:p>
        </w:tc>
      </w:tr>
      <w:tr w:rsidR="00571B43" w14:paraId="08DBD956" w14:textId="77777777" w:rsidTr="00913C99">
        <w:tc>
          <w:tcPr>
            <w:tcW w:w="1486" w:type="dxa"/>
            <w:tcBorders>
              <w:top w:val="single" w:sz="4" w:space="0" w:color="auto"/>
              <w:left w:val="single" w:sz="4" w:space="0" w:color="auto"/>
              <w:bottom w:val="single" w:sz="4" w:space="0" w:color="auto"/>
              <w:right w:val="single" w:sz="4" w:space="0" w:color="auto"/>
            </w:tcBorders>
          </w:tcPr>
          <w:p w14:paraId="4D1E1382" w14:textId="738992AB"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63426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047264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481792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5DF3BFE" w14:textId="7FCC8EE5"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1</w:t>
            </w:r>
          </w:p>
        </w:tc>
        <w:tc>
          <w:tcPr>
            <w:tcW w:w="7563" w:type="dxa"/>
            <w:tcBorders>
              <w:top w:val="single" w:sz="4" w:space="0" w:color="auto"/>
              <w:left w:val="single" w:sz="4" w:space="0" w:color="auto"/>
              <w:bottom w:val="single" w:sz="4" w:space="0" w:color="auto"/>
              <w:right w:val="single" w:sz="4" w:space="0" w:color="auto"/>
            </w:tcBorders>
          </w:tcPr>
          <w:p w14:paraId="300D49FA" w14:textId="32C5F486"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one entry or exit location shall be required, regardless of the plunge pool’s perimeter.</w:t>
            </w:r>
          </w:p>
        </w:tc>
      </w:tr>
      <w:tr w:rsidR="00571B43" w14:paraId="50E6A44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BB86B0"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88410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06564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61620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2B157B"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3.1</w:t>
            </w:r>
          </w:p>
        </w:tc>
        <w:tc>
          <w:tcPr>
            <w:tcW w:w="7563" w:type="dxa"/>
            <w:tcBorders>
              <w:top w:val="single" w:sz="4" w:space="0" w:color="auto"/>
              <w:left w:val="single" w:sz="4" w:space="0" w:color="auto"/>
              <w:bottom w:val="single" w:sz="4" w:space="0" w:color="auto"/>
              <w:right w:val="single" w:sz="4" w:space="0" w:color="auto"/>
            </w:tcBorders>
            <w:hideMark/>
          </w:tcPr>
          <w:p w14:paraId="07E40028"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flume terminus shall be designed by the design engineer who can demonstrate to the jurisdictional building department’s satisfaction that riders will be adequately slowed prior to discharge so as to prevent injury or harm to the rider upon impact with the plunge pool water. The design engineer must document the designed, safe location of the terminus relative to the plane of the pool wall and to the water level.</w:t>
            </w:r>
          </w:p>
        </w:tc>
      </w:tr>
      <w:tr w:rsidR="00571B43" w14:paraId="32907BC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39C01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616685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244688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11065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8A187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4</w:t>
            </w:r>
          </w:p>
        </w:tc>
        <w:tc>
          <w:tcPr>
            <w:tcW w:w="7563" w:type="dxa"/>
            <w:tcBorders>
              <w:top w:val="single" w:sz="4" w:space="0" w:color="auto"/>
              <w:left w:val="single" w:sz="4" w:space="0" w:color="auto"/>
              <w:bottom w:val="single" w:sz="4" w:space="0" w:color="auto"/>
              <w:right w:val="single" w:sz="4" w:space="0" w:color="auto"/>
            </w:tcBorders>
            <w:hideMark/>
          </w:tcPr>
          <w:p w14:paraId="19D8F089" w14:textId="2ACD3CA8"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shall have a minimum of one main drain with separate piping and valve to the filtration system collector tank. The velocity through the openings of the main drain grate shall not exceed 1½ feet per second (457 mm/s) at the design flow rate of the recirculation pump. The main drain piping shall be sized to handle 100</w:t>
            </w:r>
            <w:r w:rsidR="00937191">
              <w:rPr>
                <w:rFonts w:ascii="Arial" w:eastAsia="Times New Roman" w:hAnsi="Arial" w:cs="Arial"/>
                <w:sz w:val="18"/>
                <w:szCs w:val="18"/>
              </w:rPr>
              <w:t xml:space="preserve"> percent</w:t>
            </w:r>
            <w:r>
              <w:rPr>
                <w:rFonts w:ascii="Arial" w:eastAsia="Times New Roman" w:hAnsi="Arial" w:cs="Arial"/>
                <w:sz w:val="18"/>
                <w:szCs w:val="18"/>
              </w:rPr>
              <w:t xml:space="preserve"> of the design flow rate of the filtration system with a maximum flow velocity of 3 feet (914 mm) per second.</w:t>
            </w:r>
          </w:p>
        </w:tc>
      </w:tr>
      <w:tr w:rsidR="00571B43" w14:paraId="2BA1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EA64F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53892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58963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268443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30AE2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5</w:t>
            </w:r>
          </w:p>
        </w:tc>
        <w:tc>
          <w:tcPr>
            <w:tcW w:w="7563" w:type="dxa"/>
            <w:tcBorders>
              <w:top w:val="single" w:sz="4" w:space="0" w:color="auto"/>
              <w:left w:val="single" w:sz="4" w:space="0" w:color="auto"/>
              <w:bottom w:val="single" w:sz="4" w:space="0" w:color="auto"/>
              <w:right w:val="single" w:sz="4" w:space="0" w:color="auto"/>
            </w:tcBorders>
            <w:hideMark/>
          </w:tcPr>
          <w:p w14:paraId="5896C8C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lunge pool floor shall slope to the main drains and the slope shall not exceed 1 in 10.</w:t>
            </w:r>
          </w:p>
        </w:tc>
      </w:tr>
      <w:tr w:rsidR="00571B43" w14:paraId="184146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78186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842573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97078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3357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4E33F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1</w:t>
            </w:r>
          </w:p>
        </w:tc>
        <w:tc>
          <w:tcPr>
            <w:tcW w:w="7563" w:type="dxa"/>
            <w:tcBorders>
              <w:top w:val="single" w:sz="4" w:space="0" w:color="auto"/>
              <w:left w:val="single" w:sz="4" w:space="0" w:color="auto"/>
              <w:bottom w:val="single" w:sz="4" w:space="0" w:color="auto"/>
              <w:right w:val="single" w:sz="4" w:space="0" w:color="auto"/>
            </w:tcBorders>
            <w:hideMark/>
          </w:tcPr>
          <w:p w14:paraId="212B6152" w14:textId="1AE92B3E"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be provided at the entrance and exit points as necessary to provide safe patron access but shall not be smaller than 10 feet (3,048 mm) in width and length.</w:t>
            </w:r>
          </w:p>
        </w:tc>
      </w:tr>
      <w:tr w:rsidR="00571B43" w14:paraId="146BFF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B2E1FD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111169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11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97708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8744E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6.2</w:t>
            </w:r>
          </w:p>
        </w:tc>
        <w:tc>
          <w:tcPr>
            <w:tcW w:w="7563" w:type="dxa"/>
            <w:tcBorders>
              <w:top w:val="single" w:sz="4" w:space="0" w:color="auto"/>
              <w:left w:val="single" w:sz="4" w:space="0" w:color="auto"/>
              <w:bottom w:val="single" w:sz="4" w:space="0" w:color="auto"/>
              <w:right w:val="single" w:sz="4" w:space="0" w:color="auto"/>
            </w:tcBorders>
            <w:hideMark/>
          </w:tcPr>
          <w:p w14:paraId="076A4F2C" w14:textId="77D7F000"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unge pool decks shall slope to the plunge pool or pump reservoir or to deck drains which discharge to waste, or other acceptable means. All slopes shall be between 2- and 4-percent grade ex</w:t>
            </w:r>
            <w:r w:rsidR="00CD1306">
              <w:rPr>
                <w:rFonts w:ascii="Arial" w:eastAsia="Times New Roman" w:hAnsi="Arial" w:cs="Arial"/>
                <w:sz w:val="18"/>
                <w:szCs w:val="18"/>
              </w:rPr>
              <w:t>cept for paver-</w:t>
            </w:r>
            <w:r>
              <w:rPr>
                <w:rFonts w:ascii="Arial" w:eastAsia="Times New Roman" w:hAnsi="Arial" w:cs="Arial"/>
                <w:sz w:val="18"/>
                <w:szCs w:val="18"/>
              </w:rPr>
              <w:t>type decks where a minimum of 1</w:t>
            </w:r>
            <w:r w:rsidR="00937191">
              <w:rPr>
                <w:rFonts w:ascii="Arial" w:eastAsia="Times New Roman" w:hAnsi="Arial" w:cs="Arial"/>
                <w:sz w:val="18"/>
                <w:szCs w:val="18"/>
              </w:rPr>
              <w:t xml:space="preserve"> percent</w:t>
            </w:r>
            <w:r>
              <w:rPr>
                <w:rFonts w:ascii="Arial" w:eastAsia="Times New Roman" w:hAnsi="Arial" w:cs="Arial"/>
                <w:sz w:val="18"/>
                <w:szCs w:val="18"/>
              </w:rPr>
              <w:t xml:space="preserve"> grade is allowed.</w:t>
            </w:r>
          </w:p>
        </w:tc>
      </w:tr>
      <w:tr w:rsidR="00571B43" w14:paraId="10C89CD5"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E44641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853703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43061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99927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C05171"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7</w:t>
            </w:r>
          </w:p>
        </w:tc>
        <w:tc>
          <w:tcPr>
            <w:tcW w:w="7563" w:type="dxa"/>
            <w:tcBorders>
              <w:top w:val="single" w:sz="4" w:space="0" w:color="auto"/>
              <w:left w:val="single" w:sz="4" w:space="0" w:color="auto"/>
              <w:bottom w:val="single" w:sz="18" w:space="0" w:color="auto"/>
              <w:right w:val="single" w:sz="4" w:space="0" w:color="auto"/>
            </w:tcBorders>
            <w:hideMark/>
          </w:tcPr>
          <w:p w14:paraId="1D0157C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total volume of a plunge pool and its collector tank or tanks shall be equal to or greater than 3 minutes of the combined flow rate in gallons per minute of all filter and slide pumps. </w:t>
            </w:r>
          </w:p>
          <w:p w14:paraId="5790831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design engineer must account for the water level in the pool both when the slide pumps are on and when they are off. </w:t>
            </w:r>
          </w:p>
          <w:p w14:paraId="5E030757"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kimmers are used, skimmers must be placed at both levels if the variance is greater than 3 inches (76 mm). </w:t>
            </w:r>
          </w:p>
          <w:p w14:paraId="353D6E98"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is used, half of the gutter outlets must be functional at each water level.</w:t>
            </w:r>
          </w:p>
        </w:tc>
      </w:tr>
      <w:tr w:rsidR="00571B43" w14:paraId="4538143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B354229" w14:textId="77777777" w:rsidR="00571B43" w:rsidRDefault="00571B43" w:rsidP="00571B43">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S WITH RUN OUT LANES SPECIFIC REQUIREMENTS</w:t>
            </w:r>
          </w:p>
        </w:tc>
      </w:tr>
      <w:tr w:rsidR="00571B43" w14:paraId="44C7650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36D06A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4971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9202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53576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8A53219"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1</w:t>
            </w:r>
          </w:p>
        </w:tc>
        <w:tc>
          <w:tcPr>
            <w:tcW w:w="7563" w:type="dxa"/>
            <w:tcBorders>
              <w:top w:val="single" w:sz="18" w:space="0" w:color="auto"/>
              <w:left w:val="single" w:sz="4" w:space="0" w:color="auto"/>
              <w:bottom w:val="single" w:sz="4" w:space="0" w:color="auto"/>
              <w:right w:val="single" w:sz="4" w:space="0" w:color="auto"/>
            </w:tcBorders>
            <w:hideMark/>
          </w:tcPr>
          <w:p w14:paraId="547FC578" w14:textId="305E439F"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un out lanes may be utilized in lieu or within a plunge pool system, provided they are constructed to the slide manufacturers specifications and are approved by the design engineer of record.</w:t>
            </w:r>
          </w:p>
        </w:tc>
      </w:tr>
      <w:tr w:rsidR="00571B43" w14:paraId="70C59C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7AE47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817038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79056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30117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9B111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2</w:t>
            </w:r>
          </w:p>
        </w:tc>
        <w:tc>
          <w:tcPr>
            <w:tcW w:w="7563" w:type="dxa"/>
            <w:tcBorders>
              <w:top w:val="single" w:sz="4" w:space="0" w:color="auto"/>
              <w:left w:val="single" w:sz="4" w:space="0" w:color="auto"/>
              <w:bottom w:val="single" w:sz="4" w:space="0" w:color="auto"/>
              <w:right w:val="single" w:sz="4" w:space="0" w:color="auto"/>
            </w:tcBorders>
            <w:hideMark/>
          </w:tcPr>
          <w:p w14:paraId="58EBFFEA" w14:textId="7628AA6D"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ve-foot-wide (1,524 mm) walkways shall be provided adjacent to run out lanes, as either dry deck or as part of a pool with up to 12 inches (305 mm) of water depth in this area. The 5-foot (1524 mm) walkway need be only on one side of the run out lane</w:t>
            </w:r>
          </w:p>
        </w:tc>
      </w:tr>
      <w:tr w:rsidR="00571B43" w14:paraId="3332A1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0D366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57302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98730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56523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ED600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3</w:t>
            </w:r>
          </w:p>
        </w:tc>
        <w:tc>
          <w:tcPr>
            <w:tcW w:w="7563" w:type="dxa"/>
            <w:tcBorders>
              <w:top w:val="single" w:sz="4" w:space="0" w:color="auto"/>
              <w:left w:val="single" w:sz="4" w:space="0" w:color="auto"/>
              <w:bottom w:val="single" w:sz="4" w:space="0" w:color="auto"/>
              <w:right w:val="single" w:sz="4" w:space="0" w:color="auto"/>
            </w:tcBorders>
            <w:hideMark/>
          </w:tcPr>
          <w:p w14:paraId="768A502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water level indicator markings shall be provided on both sides of the run out trough to ensure adequate water for the safe slowing of pool patrons.</w:t>
            </w:r>
          </w:p>
        </w:tc>
      </w:tr>
      <w:tr w:rsidR="00571B43" w14:paraId="1B1B86E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6856D3"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41128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98852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44757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D7B04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hideMark/>
          </w:tcPr>
          <w:p w14:paraId="0E923C2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tendants or lifeguards shall be provided at the top of the slides and at the runout in accordance with a safety/lifeguard plan approved by the Department of Health.</w:t>
            </w:r>
          </w:p>
        </w:tc>
      </w:tr>
      <w:tr w:rsidR="00571B43" w14:paraId="19C0CADF" w14:textId="77777777" w:rsidTr="00913C99">
        <w:tc>
          <w:tcPr>
            <w:tcW w:w="1486" w:type="dxa"/>
            <w:tcBorders>
              <w:top w:val="single" w:sz="4" w:space="0" w:color="auto"/>
              <w:left w:val="single" w:sz="4" w:space="0" w:color="auto"/>
              <w:bottom w:val="single" w:sz="4" w:space="0" w:color="auto"/>
              <w:right w:val="single" w:sz="4" w:space="0" w:color="auto"/>
            </w:tcBorders>
          </w:tcPr>
          <w:p w14:paraId="4F76BFC7" w14:textId="0F350616"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21374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60072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723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9A81727" w14:textId="00373843"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2.4</w:t>
            </w:r>
          </w:p>
        </w:tc>
        <w:tc>
          <w:tcPr>
            <w:tcW w:w="7563" w:type="dxa"/>
            <w:tcBorders>
              <w:top w:val="single" w:sz="4" w:space="0" w:color="auto"/>
              <w:left w:val="single" w:sz="4" w:space="0" w:color="auto"/>
              <w:bottom w:val="single" w:sz="4" w:space="0" w:color="auto"/>
              <w:right w:val="single" w:sz="4" w:space="0" w:color="auto"/>
            </w:tcBorders>
          </w:tcPr>
          <w:p w14:paraId="608CEF2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3 foot-candles (30 lux) of light shall be provided at the top of the slides and at the run outs.</w:t>
            </w:r>
          </w:p>
        </w:tc>
      </w:tr>
      <w:tr w:rsidR="00571B43" w14:paraId="61E5EDC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123B3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3370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12513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28953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7729E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w:t>
            </w:r>
          </w:p>
        </w:tc>
        <w:tc>
          <w:tcPr>
            <w:tcW w:w="7563" w:type="dxa"/>
            <w:tcBorders>
              <w:top w:val="single" w:sz="4" w:space="0" w:color="auto"/>
              <w:left w:val="single" w:sz="4" w:space="0" w:color="auto"/>
              <w:bottom w:val="single" w:sz="4" w:space="0" w:color="auto"/>
              <w:right w:val="single" w:sz="4" w:space="0" w:color="auto"/>
            </w:tcBorders>
            <w:hideMark/>
          </w:tcPr>
          <w:p w14:paraId="0E90BE6C"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are only required for slides with run out lanes. Pump reservoirs shall be made of concrete or other impervious material with a smooth slip resistant finish. Pump reservoirs shall be for the slide pump intakes, but where properly sized may also be used as a collector tank for the filter system. Pump reservoir designs shall meet the criteria of Sections 454.1.9.2.3.1 through 454.1.9.2.3.5.</w:t>
            </w:r>
          </w:p>
        </w:tc>
      </w:tr>
      <w:tr w:rsidR="00571B43" w14:paraId="5221BA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E0D6FF"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8648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2373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946018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A4C25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1</w:t>
            </w:r>
          </w:p>
        </w:tc>
        <w:tc>
          <w:tcPr>
            <w:tcW w:w="7563" w:type="dxa"/>
            <w:tcBorders>
              <w:top w:val="single" w:sz="4" w:space="0" w:color="auto"/>
              <w:left w:val="single" w:sz="4" w:space="0" w:color="auto"/>
              <w:bottom w:val="single" w:sz="4" w:space="0" w:color="auto"/>
              <w:right w:val="single" w:sz="4" w:space="0" w:color="auto"/>
            </w:tcBorders>
            <w:hideMark/>
          </w:tcPr>
          <w:p w14:paraId="13C044F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reservoir volume shall be equal to 3 minutes of the combined flow rate in gallons per minute of all filter and slide pumps unless justified by the design engineer.</w:t>
            </w:r>
          </w:p>
        </w:tc>
      </w:tr>
      <w:tr w:rsidR="00571B43" w14:paraId="65F199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F7D322"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7905024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370723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79299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BAC86"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2</w:t>
            </w:r>
          </w:p>
        </w:tc>
        <w:tc>
          <w:tcPr>
            <w:tcW w:w="7563" w:type="dxa"/>
            <w:tcBorders>
              <w:top w:val="single" w:sz="4" w:space="0" w:color="auto"/>
              <w:left w:val="single" w:sz="4" w:space="0" w:color="auto"/>
              <w:bottom w:val="single" w:sz="4" w:space="0" w:color="auto"/>
              <w:right w:val="single" w:sz="4" w:space="0" w:color="auto"/>
            </w:tcBorders>
            <w:hideMark/>
          </w:tcPr>
          <w:p w14:paraId="45C65D2E"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 reservoirs shall be accessible only to authorized individuals.</w:t>
            </w:r>
          </w:p>
        </w:tc>
      </w:tr>
      <w:tr w:rsidR="00571B43" w14:paraId="0091C4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87BFC4"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67173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33534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287226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D4741A" w14:textId="77777777" w:rsidR="00571B43" w:rsidRDefault="00571B43" w:rsidP="00571B4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hideMark/>
          </w:tcPr>
          <w:p w14:paraId="5B770899" w14:textId="146F6EEE" w:rsidR="00571B43" w:rsidRDefault="00571B43"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ccess decks </w:t>
            </w:r>
            <w:r w:rsidR="00CD1306">
              <w:rPr>
                <w:rFonts w:ascii="Arial" w:eastAsia="Times New Roman" w:hAnsi="Arial" w:cs="Arial"/>
                <w:sz w:val="18"/>
                <w:szCs w:val="18"/>
              </w:rPr>
              <w:t xml:space="preserve">or walkable grating </w:t>
            </w:r>
            <w:r>
              <w:rPr>
                <w:rFonts w:ascii="Arial" w:eastAsia="Times New Roman" w:hAnsi="Arial" w:cs="Arial"/>
                <w:sz w:val="18"/>
                <w:szCs w:val="18"/>
              </w:rPr>
              <w:t>shall be provided for the reservoir such that all areas are accessible for vacuuming, skimming, and maintenance. The decks shall have a minimum width of 3 feet (914 mm</w:t>
            </w:r>
            <w:r w:rsidR="00CD1306">
              <w:rPr>
                <w:rFonts w:ascii="Arial" w:eastAsia="Times New Roman" w:hAnsi="Arial" w:cs="Arial"/>
                <w:sz w:val="18"/>
                <w:szCs w:val="18"/>
              </w:rPr>
              <w:t>) and shall have a slope</w:t>
            </w:r>
            <w:r>
              <w:rPr>
                <w:rFonts w:ascii="Arial" w:eastAsia="Times New Roman" w:hAnsi="Arial" w:cs="Arial"/>
                <w:sz w:val="18"/>
                <w:szCs w:val="18"/>
              </w:rPr>
              <w:t xml:space="preserve"> of </w:t>
            </w:r>
            <w:r w:rsidR="00CD1306">
              <w:rPr>
                <w:rFonts w:ascii="Arial" w:eastAsia="Times New Roman" w:hAnsi="Arial" w:cs="Arial"/>
                <w:sz w:val="18"/>
                <w:szCs w:val="18"/>
              </w:rPr>
              <w:t>2-4 percent</w:t>
            </w:r>
            <w:r>
              <w:rPr>
                <w:rFonts w:ascii="Arial" w:eastAsia="Times New Roman" w:hAnsi="Arial" w:cs="Arial"/>
                <w:sz w:val="18"/>
                <w:szCs w:val="18"/>
              </w:rPr>
              <w:t xml:space="preserve"> away from the reservoir.</w:t>
            </w:r>
          </w:p>
        </w:tc>
      </w:tr>
      <w:tr w:rsidR="00CD1306" w14:paraId="5AD62DB5" w14:textId="77777777" w:rsidTr="00913C99">
        <w:tc>
          <w:tcPr>
            <w:tcW w:w="1486" w:type="dxa"/>
            <w:tcBorders>
              <w:top w:val="single" w:sz="4" w:space="0" w:color="auto"/>
              <w:left w:val="single" w:sz="4" w:space="0" w:color="auto"/>
              <w:bottom w:val="single" w:sz="4" w:space="0" w:color="auto"/>
              <w:right w:val="single" w:sz="4" w:space="0" w:color="auto"/>
            </w:tcBorders>
          </w:tcPr>
          <w:p w14:paraId="03830E42" w14:textId="7502AEC4"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605532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54816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21088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5C6BAA4" w14:textId="02F78A78"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3</w:t>
            </w:r>
          </w:p>
        </w:tc>
        <w:tc>
          <w:tcPr>
            <w:tcW w:w="7563" w:type="dxa"/>
            <w:tcBorders>
              <w:top w:val="single" w:sz="4" w:space="0" w:color="auto"/>
              <w:left w:val="single" w:sz="4" w:space="0" w:color="auto"/>
              <w:bottom w:val="single" w:sz="4" w:space="0" w:color="auto"/>
              <w:right w:val="single" w:sz="4" w:space="0" w:color="auto"/>
            </w:tcBorders>
          </w:tcPr>
          <w:p w14:paraId="43F2F60D" w14:textId="25ECE5D5"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ny part of the pump reservoir has a permanent cover or roof, hatches </w:t>
            </w:r>
            <w:r w:rsidR="00BD3246">
              <w:rPr>
                <w:rFonts w:ascii="Arial" w:eastAsia="Times New Roman" w:hAnsi="Arial" w:cs="Arial"/>
                <w:sz w:val="18"/>
                <w:szCs w:val="18"/>
              </w:rPr>
              <w:t>or other openings for access to</w:t>
            </w:r>
            <w:r>
              <w:rPr>
                <w:rFonts w:ascii="Arial" w:eastAsia="Times New Roman" w:hAnsi="Arial" w:cs="Arial"/>
                <w:sz w:val="18"/>
                <w:szCs w:val="18"/>
              </w:rPr>
              <w:t xml:space="preserve"> and observation of the floor must be provided with one hatch or opening, per 150 square feet (13.9 m²) of tank floor area.</w:t>
            </w:r>
          </w:p>
        </w:tc>
      </w:tr>
      <w:tr w:rsidR="00CD1306" w14:paraId="3A0215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286FB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92700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43790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4394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51D60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4</w:t>
            </w:r>
          </w:p>
        </w:tc>
        <w:tc>
          <w:tcPr>
            <w:tcW w:w="7563" w:type="dxa"/>
            <w:tcBorders>
              <w:top w:val="single" w:sz="4" w:space="0" w:color="auto"/>
              <w:left w:val="single" w:sz="4" w:space="0" w:color="auto"/>
              <w:bottom w:val="single" w:sz="4" w:space="0" w:color="auto"/>
              <w:right w:val="single" w:sz="4" w:space="0" w:color="auto"/>
            </w:tcBorders>
            <w:hideMark/>
          </w:tcPr>
          <w:p w14:paraId="6B8DCD1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lide pump intakes shall be located in the pump reservoir and shall be designed to allow cleaning without danger of operator entrapment.</w:t>
            </w:r>
          </w:p>
        </w:tc>
      </w:tr>
      <w:tr w:rsidR="00CD1306" w14:paraId="4BB1F88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F4D6C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5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29147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56619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E0EE3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3.5</w:t>
            </w:r>
          </w:p>
        </w:tc>
        <w:tc>
          <w:tcPr>
            <w:tcW w:w="7563" w:type="dxa"/>
            <w:tcBorders>
              <w:top w:val="single" w:sz="4" w:space="0" w:color="auto"/>
              <w:left w:val="single" w:sz="4" w:space="0" w:color="auto"/>
              <w:bottom w:val="single" w:sz="4" w:space="0" w:color="auto"/>
              <w:right w:val="single" w:sz="4" w:space="0" w:color="auto"/>
            </w:tcBorders>
            <w:hideMark/>
          </w:tcPr>
          <w:p w14:paraId="6B20282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ump reservoir shall have a minimum of one main drain with separate piping and valve to the filtration system collector tank unless the reservoir is used as the collector tank. Velocity through the openings of the main drain grates shall not exceed 1½ feet per second (457 mm/s) at the design flow rate of the filtration system pump. The main drain piping shall be sized to handle 100 percent of design flow rate of the filtration system pump with a maximum flow velocity of 3 feet per second (914 mm/s).</w:t>
            </w:r>
          </w:p>
        </w:tc>
      </w:tr>
      <w:tr w:rsidR="00CD1306" w14:paraId="7E3AA10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3786EAC" w14:textId="77777777" w:rsidR="00CD1306" w:rsidRDefault="00CD1306" w:rsidP="00CD130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SLIDE RECIRCULATION AND PIPING REQUIREMENTS</w:t>
            </w:r>
          </w:p>
        </w:tc>
      </w:tr>
      <w:tr w:rsidR="00CD1306" w14:paraId="1EA3251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40CD55"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2848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08035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757680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1312017C"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4</w:t>
            </w:r>
          </w:p>
        </w:tc>
        <w:tc>
          <w:tcPr>
            <w:tcW w:w="7563" w:type="dxa"/>
            <w:tcBorders>
              <w:top w:val="single" w:sz="18" w:space="0" w:color="auto"/>
              <w:left w:val="single" w:sz="4" w:space="0" w:color="auto"/>
              <w:bottom w:val="single" w:sz="4" w:space="0" w:color="auto"/>
              <w:right w:val="single" w:sz="4" w:space="0" w:color="auto"/>
            </w:tcBorders>
            <w:hideMark/>
          </w:tcPr>
          <w:p w14:paraId="34CFB017"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umps shall have check valves on all discharge lines.</w:t>
            </w:r>
          </w:p>
        </w:tc>
      </w:tr>
      <w:tr w:rsidR="00CD1306" w14:paraId="269053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D3C3A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07673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17562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86888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653C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w:t>
            </w:r>
          </w:p>
        </w:tc>
        <w:tc>
          <w:tcPr>
            <w:tcW w:w="7563" w:type="dxa"/>
            <w:tcBorders>
              <w:top w:val="single" w:sz="4" w:space="0" w:color="auto"/>
              <w:left w:val="single" w:sz="4" w:space="0" w:color="auto"/>
              <w:bottom w:val="single" w:sz="4" w:space="0" w:color="auto"/>
              <w:right w:val="single" w:sz="4" w:space="0" w:color="auto"/>
            </w:tcBorders>
            <w:hideMark/>
          </w:tcPr>
          <w:p w14:paraId="73C9FA32"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unge pools and pump reservoirs shall have perimeter overflow gutter system or skimmer which shall be an integral part of the filtration system.</w:t>
            </w:r>
          </w:p>
        </w:tc>
      </w:tr>
      <w:tr w:rsidR="00CD1306" w14:paraId="618199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E9520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477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255776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334209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FBA9C2"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1</w:t>
            </w:r>
          </w:p>
        </w:tc>
        <w:tc>
          <w:tcPr>
            <w:tcW w:w="7563" w:type="dxa"/>
            <w:tcBorders>
              <w:top w:val="single" w:sz="4" w:space="0" w:color="auto"/>
              <w:left w:val="single" w:sz="4" w:space="0" w:color="auto"/>
              <w:bottom w:val="single" w:sz="4" w:space="0" w:color="auto"/>
              <w:right w:val="single" w:sz="4" w:space="0" w:color="auto"/>
            </w:tcBorders>
            <w:hideMark/>
          </w:tcPr>
          <w:p w14:paraId="0FAC5690"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imeter overflow gutter systems shall meet the requirements of Section 454.1.6.5.3.1 except that gutters are not required directly under slide flumes or along the weirs which separate plunge pools and pump reservoirs.</w:t>
            </w:r>
          </w:p>
        </w:tc>
      </w:tr>
      <w:tr w:rsidR="00CD1306" w14:paraId="0D9F04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926D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1072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873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12222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B3085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5.2</w:t>
            </w:r>
          </w:p>
        </w:tc>
        <w:tc>
          <w:tcPr>
            <w:tcW w:w="7563" w:type="dxa"/>
            <w:tcBorders>
              <w:top w:val="single" w:sz="4" w:space="0" w:color="auto"/>
              <w:left w:val="single" w:sz="4" w:space="0" w:color="auto"/>
              <w:bottom w:val="single" w:sz="4" w:space="0" w:color="auto"/>
              <w:right w:val="single" w:sz="4" w:space="0" w:color="auto"/>
            </w:tcBorders>
            <w:hideMark/>
          </w:tcPr>
          <w:p w14:paraId="7B552CA7" w14:textId="53DD2E08"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urface skimmers may be used in lieu of perimeter overflow gutters </w:t>
            </w:r>
            <w:r w:rsidR="00AE455F">
              <w:rPr>
                <w:rFonts w:ascii="Arial" w:eastAsia="Times New Roman" w:hAnsi="Arial" w:cs="Arial"/>
                <w:sz w:val="18"/>
                <w:szCs w:val="18"/>
              </w:rPr>
              <w:t>The provisions of Section 454.1.6.5.3.2 shall apply, except no maximum width or maximum area shall apply to plunge pools.</w:t>
            </w:r>
          </w:p>
        </w:tc>
      </w:tr>
      <w:tr w:rsidR="00CD1306" w14:paraId="01CC32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7D33E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69122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49575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17752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3D6A6D"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1</w:t>
            </w:r>
          </w:p>
        </w:tc>
        <w:tc>
          <w:tcPr>
            <w:tcW w:w="7563" w:type="dxa"/>
            <w:tcBorders>
              <w:top w:val="single" w:sz="4" w:space="0" w:color="auto"/>
              <w:left w:val="single" w:sz="4" w:space="0" w:color="auto"/>
              <w:bottom w:val="single" w:sz="4" w:space="0" w:color="auto"/>
              <w:right w:val="single" w:sz="4" w:space="0" w:color="auto"/>
            </w:tcBorders>
            <w:hideMark/>
          </w:tcPr>
          <w:p w14:paraId="5D28D04E" w14:textId="0B94FA05"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filtration system of water slide</w:t>
            </w:r>
            <w:r w:rsidR="00AE455F">
              <w:rPr>
                <w:rFonts w:ascii="Arial" w:eastAsia="Times New Roman" w:hAnsi="Arial" w:cs="Arial"/>
                <w:sz w:val="18"/>
                <w:szCs w:val="18"/>
              </w:rPr>
              <w:t xml:space="preserve"> plunge pool</w:t>
            </w:r>
            <w:r>
              <w:rPr>
                <w:rFonts w:ascii="Arial" w:eastAsia="Times New Roman" w:hAnsi="Arial" w:cs="Arial"/>
                <w:sz w:val="18"/>
                <w:szCs w:val="18"/>
              </w:rPr>
              <w:t xml:space="preserve">s shall </w:t>
            </w:r>
            <w:r w:rsidR="00AE455F">
              <w:rPr>
                <w:rFonts w:ascii="Arial" w:eastAsia="Times New Roman" w:hAnsi="Arial" w:cs="Arial"/>
                <w:sz w:val="18"/>
                <w:szCs w:val="18"/>
              </w:rPr>
              <w:t xml:space="preserve">turn the water over </w:t>
            </w:r>
            <w:r>
              <w:rPr>
                <w:rFonts w:ascii="Arial" w:eastAsia="Times New Roman" w:hAnsi="Arial" w:cs="Arial"/>
                <w:sz w:val="18"/>
                <w:szCs w:val="18"/>
              </w:rPr>
              <w:t xml:space="preserve">in a period of 2 hours or less. </w:t>
            </w:r>
            <w:r w:rsidR="00AE455F">
              <w:rPr>
                <w:rFonts w:ascii="Arial" w:eastAsia="Times New Roman" w:hAnsi="Arial" w:cs="Arial"/>
                <w:sz w:val="18"/>
                <w:szCs w:val="18"/>
              </w:rPr>
              <w:t xml:space="preserve">The turnover rate for slides with run-out lanes shall be 1 hour or less. </w:t>
            </w:r>
            <w:r>
              <w:rPr>
                <w:rFonts w:ascii="Arial" w:eastAsia="Times New Roman" w:hAnsi="Arial" w:cs="Arial"/>
                <w:sz w:val="18"/>
                <w:szCs w:val="18"/>
              </w:rPr>
              <w:t>For swimming pools that are not dedicated as plunge pools but include a recreational water slide as part of the design, the total water volume shall include the water in the plunge pool dimensions stipulated by code, plus the slide water.</w:t>
            </w:r>
          </w:p>
        </w:tc>
      </w:tr>
      <w:tr w:rsidR="00CD1306" w14:paraId="107C9F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1A9F8C5"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40629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2636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672539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B94654"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6.2</w:t>
            </w:r>
          </w:p>
        </w:tc>
        <w:tc>
          <w:tcPr>
            <w:tcW w:w="7563" w:type="dxa"/>
            <w:tcBorders>
              <w:top w:val="single" w:sz="4" w:space="0" w:color="auto"/>
              <w:left w:val="single" w:sz="4" w:space="0" w:color="auto"/>
              <w:bottom w:val="single" w:sz="4" w:space="0" w:color="auto"/>
              <w:right w:val="single" w:sz="4" w:space="0" w:color="auto"/>
            </w:tcBorders>
            <w:hideMark/>
          </w:tcPr>
          <w:p w14:paraId="1ECBEE2B" w14:textId="1FF79608" w:rsidR="00CD1306" w:rsidRDefault="00CD1306" w:rsidP="00AE45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ntinuous readout/electronic recording in-line turbidity meter shall be installed</w:t>
            </w:r>
            <w:r w:rsidR="00AE455F">
              <w:rPr>
                <w:rFonts w:ascii="Arial" w:eastAsia="Times New Roman" w:hAnsi="Arial" w:cs="Arial"/>
                <w:sz w:val="18"/>
                <w:szCs w:val="18"/>
              </w:rPr>
              <w:t xml:space="preserve"> per manufacturer’s specifications</w:t>
            </w:r>
            <w:r>
              <w:rPr>
                <w:rFonts w:ascii="Arial" w:eastAsia="Times New Roman" w:hAnsi="Arial" w:cs="Arial"/>
                <w:sz w:val="18"/>
                <w:szCs w:val="18"/>
              </w:rPr>
              <w:t xml:space="preserve"> and used to determine compliance with</w:t>
            </w:r>
            <w:r w:rsidR="00AE455F">
              <w:rPr>
                <w:rFonts w:ascii="Arial" w:eastAsia="Times New Roman" w:hAnsi="Arial" w:cs="Arial"/>
                <w:sz w:val="18"/>
                <w:szCs w:val="18"/>
              </w:rPr>
              <w:t xml:space="preserve"> 64E-9, </w:t>
            </w:r>
            <w:r w:rsidR="00AE455F" w:rsidRPr="00BD3246">
              <w:rPr>
                <w:rFonts w:ascii="Arial" w:eastAsia="Times New Roman" w:hAnsi="Arial" w:cs="Arial"/>
                <w:i/>
                <w:sz w:val="18"/>
                <w:szCs w:val="18"/>
              </w:rPr>
              <w:t>Florida Administrative Code</w:t>
            </w:r>
            <w:r w:rsidR="00AE455F">
              <w:rPr>
                <w:rFonts w:ascii="Arial" w:eastAsia="Times New Roman" w:hAnsi="Arial" w:cs="Arial"/>
                <w:sz w:val="18"/>
                <w:szCs w:val="18"/>
              </w:rPr>
              <w:t xml:space="preserve"> water quality</w:t>
            </w:r>
            <w:r>
              <w:rPr>
                <w:rFonts w:ascii="Arial" w:eastAsia="Times New Roman" w:hAnsi="Arial" w:cs="Arial"/>
                <w:sz w:val="18"/>
                <w:szCs w:val="18"/>
              </w:rPr>
              <w:t xml:space="preserve"> criteria</w:t>
            </w:r>
            <w:r w:rsidR="00C74A31">
              <w:rPr>
                <w:rFonts w:ascii="Arial" w:eastAsia="Times New Roman" w:hAnsi="Arial" w:cs="Arial"/>
                <w:sz w:val="18"/>
                <w:szCs w:val="18"/>
              </w:rPr>
              <w:t xml:space="preserve"> for clarity. O</w:t>
            </w:r>
            <w:r>
              <w:rPr>
                <w:rFonts w:ascii="Arial" w:eastAsia="Times New Roman" w:hAnsi="Arial" w:cs="Arial"/>
                <w:sz w:val="18"/>
                <w:szCs w:val="18"/>
              </w:rPr>
              <w:t>therwise</w:t>
            </w:r>
            <w:r w:rsidR="00BD3246">
              <w:rPr>
                <w:rFonts w:ascii="Arial" w:eastAsia="Times New Roman" w:hAnsi="Arial" w:cs="Arial"/>
                <w:sz w:val="18"/>
                <w:szCs w:val="18"/>
              </w:rPr>
              <w:t>, if not installed,</w:t>
            </w:r>
            <w:r>
              <w:rPr>
                <w:rFonts w:ascii="Arial" w:eastAsia="Times New Roman" w:hAnsi="Arial" w:cs="Arial"/>
                <w:sz w:val="18"/>
                <w:szCs w:val="18"/>
              </w:rPr>
              <w:t xml:space="preserve"> the </w:t>
            </w:r>
            <w:r w:rsidR="00C74A31">
              <w:rPr>
                <w:rFonts w:ascii="Arial" w:eastAsia="Times New Roman" w:hAnsi="Arial" w:cs="Arial"/>
                <w:sz w:val="18"/>
                <w:szCs w:val="18"/>
              </w:rPr>
              <w:t xml:space="preserve">recirculation </w:t>
            </w:r>
            <w:r w:rsidR="00BD3246">
              <w:rPr>
                <w:rFonts w:ascii="Arial" w:eastAsia="Times New Roman" w:hAnsi="Arial" w:cs="Arial"/>
                <w:sz w:val="18"/>
                <w:szCs w:val="18"/>
              </w:rPr>
              <w:t>turnover rate of</w:t>
            </w:r>
            <w:r>
              <w:rPr>
                <w:rFonts w:ascii="Arial" w:eastAsia="Times New Roman" w:hAnsi="Arial" w:cs="Arial"/>
                <w:sz w:val="18"/>
                <w:szCs w:val="18"/>
              </w:rPr>
              <w:t xml:space="preserve"> the plunge pool’s total water volume, as defined in</w:t>
            </w:r>
            <w:r w:rsidR="00BD3246">
              <w:rPr>
                <w:rFonts w:ascii="Arial" w:eastAsia="Times New Roman" w:hAnsi="Arial" w:cs="Arial"/>
                <w:sz w:val="18"/>
                <w:szCs w:val="18"/>
              </w:rPr>
              <w:t xml:space="preserve"> Section</w:t>
            </w:r>
            <w:r>
              <w:rPr>
                <w:rFonts w:ascii="Arial" w:eastAsia="Times New Roman" w:hAnsi="Arial" w:cs="Arial"/>
                <w:sz w:val="18"/>
                <w:szCs w:val="18"/>
              </w:rPr>
              <w:t xml:space="preserve"> 454.1.9.2.6.1, must be</w:t>
            </w:r>
            <w:r w:rsidR="00C74A31">
              <w:rPr>
                <w:rFonts w:ascii="Arial" w:eastAsia="Times New Roman" w:hAnsi="Arial" w:cs="Arial"/>
                <w:sz w:val="18"/>
                <w:szCs w:val="18"/>
              </w:rPr>
              <w:t xml:space="preserve"> enhanced to</w:t>
            </w:r>
            <w:r>
              <w:rPr>
                <w:rFonts w:ascii="Arial" w:eastAsia="Times New Roman" w:hAnsi="Arial" w:cs="Arial"/>
                <w:sz w:val="18"/>
                <w:szCs w:val="18"/>
              </w:rPr>
              <w:t xml:space="preserve"> 1 hour or less.</w:t>
            </w:r>
          </w:p>
        </w:tc>
      </w:tr>
      <w:tr w:rsidR="00CD1306" w14:paraId="0086C8A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FD9841"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4032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538717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59659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6C6C62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7</w:t>
            </w:r>
          </w:p>
        </w:tc>
        <w:tc>
          <w:tcPr>
            <w:tcW w:w="7563" w:type="dxa"/>
            <w:tcBorders>
              <w:top w:val="single" w:sz="4" w:space="0" w:color="auto"/>
              <w:left w:val="single" w:sz="4" w:space="0" w:color="auto"/>
              <w:bottom w:val="single" w:sz="4" w:space="0" w:color="auto"/>
              <w:right w:val="single" w:sz="4" w:space="0" w:color="auto"/>
            </w:tcBorders>
            <w:hideMark/>
          </w:tcPr>
          <w:p w14:paraId="42ACF6D9"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isinfection equipment shall be capable of feeding 12 mg/L of halogen to the continuous recirculation flow of the filtration system.</w:t>
            </w:r>
          </w:p>
        </w:tc>
      </w:tr>
      <w:tr w:rsidR="00CD1306" w14:paraId="75FBF2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CCCF77"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580234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35501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60006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3FDA6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8</w:t>
            </w:r>
          </w:p>
        </w:tc>
        <w:tc>
          <w:tcPr>
            <w:tcW w:w="7563" w:type="dxa"/>
            <w:tcBorders>
              <w:top w:val="single" w:sz="4" w:space="0" w:color="auto"/>
              <w:left w:val="single" w:sz="4" w:space="0" w:color="auto"/>
              <w:bottom w:val="single" w:sz="4" w:space="0" w:color="auto"/>
              <w:right w:val="single" w:sz="4" w:space="0" w:color="auto"/>
            </w:tcBorders>
            <w:hideMark/>
          </w:tcPr>
          <w:p w14:paraId="3DAB76DE"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design and construction is the responsibility of a professional engineer licensed in Florida and the applicant.</w:t>
            </w:r>
          </w:p>
        </w:tc>
      </w:tr>
      <w:tr w:rsidR="00CD1306" w14:paraId="4B3892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8E0A8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81333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95435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375127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73CDB"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9</w:t>
            </w:r>
          </w:p>
        </w:tc>
        <w:tc>
          <w:tcPr>
            <w:tcW w:w="7563" w:type="dxa"/>
            <w:tcBorders>
              <w:top w:val="single" w:sz="4" w:space="0" w:color="auto"/>
              <w:left w:val="single" w:sz="4" w:space="0" w:color="auto"/>
              <w:bottom w:val="single" w:sz="4" w:space="0" w:color="auto"/>
              <w:right w:val="single" w:sz="4" w:space="0" w:color="auto"/>
            </w:tcBorders>
            <w:hideMark/>
          </w:tcPr>
          <w:p w14:paraId="3B26668A"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ckable gate shall be provided at the stair or ladder entrance to the slide.</w:t>
            </w:r>
          </w:p>
        </w:tc>
      </w:tr>
      <w:tr w:rsidR="00CD1306" w14:paraId="4B1A987C" w14:textId="77777777" w:rsidTr="00BD3246">
        <w:tc>
          <w:tcPr>
            <w:tcW w:w="1486" w:type="dxa"/>
            <w:tcBorders>
              <w:top w:val="single" w:sz="4" w:space="0" w:color="auto"/>
              <w:left w:val="single" w:sz="4" w:space="0" w:color="auto"/>
              <w:bottom w:val="single" w:sz="4" w:space="0" w:color="auto"/>
              <w:right w:val="single" w:sz="4" w:space="0" w:color="auto"/>
            </w:tcBorders>
            <w:hideMark/>
          </w:tcPr>
          <w:p w14:paraId="5465888F"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04514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0135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38011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4C2F8"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2.10</w:t>
            </w:r>
          </w:p>
        </w:tc>
        <w:tc>
          <w:tcPr>
            <w:tcW w:w="7563" w:type="dxa"/>
            <w:tcBorders>
              <w:top w:val="single" w:sz="4" w:space="0" w:color="auto"/>
              <w:left w:val="single" w:sz="4" w:space="0" w:color="auto"/>
              <w:bottom w:val="single" w:sz="4" w:space="0" w:color="auto"/>
              <w:right w:val="single" w:sz="4" w:space="0" w:color="auto"/>
            </w:tcBorders>
            <w:hideMark/>
          </w:tcPr>
          <w:p w14:paraId="412888F3" w14:textId="77777777" w:rsidR="00CD1306" w:rsidRDefault="00CD1306" w:rsidP="00CD13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pon construction completion, a professional engineer licensed in Florida shall certify that the slide was constructed in accordance with the manufacturer’s specifications and is structurally sound.</w:t>
            </w:r>
          </w:p>
        </w:tc>
      </w:tr>
      <w:tr w:rsidR="00BD3246" w14:paraId="7BF11BD0" w14:textId="77777777" w:rsidTr="00913C99">
        <w:tc>
          <w:tcPr>
            <w:tcW w:w="1486" w:type="dxa"/>
            <w:tcBorders>
              <w:top w:val="single" w:sz="4" w:space="0" w:color="auto"/>
              <w:left w:val="single" w:sz="4" w:space="0" w:color="auto"/>
              <w:bottom w:val="single" w:sz="18" w:space="0" w:color="auto"/>
              <w:right w:val="single" w:sz="4" w:space="0" w:color="auto"/>
            </w:tcBorders>
          </w:tcPr>
          <w:p w14:paraId="1346FEA4" w14:textId="4EC95279"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25A3A256" w14:textId="1C6DDA4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tcPr>
          <w:p w14:paraId="11977F08" w14:textId="4B4BFA2F"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w:t>
            </w:r>
            <w:r>
              <w:rPr>
                <w:rFonts w:ascii="Arial" w:eastAsia="Times New Roman" w:hAnsi="Arial" w:cs="Arial"/>
                <w:sz w:val="18"/>
                <w:szCs w:val="18"/>
              </w:rPr>
              <w:t>nitial operation permit.</w:t>
            </w:r>
          </w:p>
        </w:tc>
      </w:tr>
      <w:tr w:rsidR="00BD3246" w14:paraId="2717956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9100834"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IVER RIDES SPECIFIC REQUIREMENTS</w:t>
            </w:r>
          </w:p>
        </w:tc>
      </w:tr>
      <w:tr w:rsidR="00BD3246" w14:paraId="01EF072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ECC249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42040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2719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72532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8A5160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1</w:t>
            </w:r>
          </w:p>
        </w:tc>
        <w:tc>
          <w:tcPr>
            <w:tcW w:w="7563" w:type="dxa"/>
            <w:tcBorders>
              <w:top w:val="single" w:sz="18" w:space="0" w:color="auto"/>
              <w:left w:val="single" w:sz="4" w:space="0" w:color="auto"/>
              <w:bottom w:val="single" w:sz="4" w:space="0" w:color="auto"/>
              <w:right w:val="single" w:sz="4" w:space="0" w:color="auto"/>
            </w:tcBorders>
            <w:hideMark/>
          </w:tcPr>
          <w:p w14:paraId="404A6AC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within the limits of sound engineering practice.</w:t>
            </w:r>
          </w:p>
        </w:tc>
      </w:tr>
      <w:tr w:rsidR="00BD3246" w14:paraId="0225A6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F2E34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18366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0435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9851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05C86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2</w:t>
            </w:r>
          </w:p>
        </w:tc>
        <w:tc>
          <w:tcPr>
            <w:tcW w:w="7563" w:type="dxa"/>
            <w:tcBorders>
              <w:top w:val="single" w:sz="4" w:space="0" w:color="auto"/>
              <w:left w:val="single" w:sz="4" w:space="0" w:color="auto"/>
              <w:bottom w:val="single" w:sz="4" w:space="0" w:color="auto"/>
              <w:right w:val="single" w:sz="4" w:space="0" w:color="auto"/>
            </w:tcBorders>
            <w:hideMark/>
          </w:tcPr>
          <w:p w14:paraId="26E6DFD5" w14:textId="060F576B"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iver rides shall be constructed o</w:t>
            </w:r>
            <w:r w:rsidR="00937191">
              <w:rPr>
                <w:rFonts w:ascii="Arial" w:eastAsia="Times New Roman" w:hAnsi="Arial" w:cs="Arial"/>
                <w:sz w:val="18"/>
                <w:szCs w:val="18"/>
              </w:rPr>
              <w:t>f</w:t>
            </w:r>
            <w:r>
              <w:rPr>
                <w:rFonts w:ascii="Arial" w:eastAsia="Times New Roman" w:hAnsi="Arial" w:cs="Arial"/>
                <w:sz w:val="18"/>
                <w:szCs w:val="18"/>
              </w:rPr>
              <w:t xml:space="preserve"> concrete or other impervious materials with a nontoxic, smooth and slip resistant finish. These rides shall be of such shape and design as to be operated in a safe and sanitary manner.</w:t>
            </w:r>
          </w:p>
        </w:tc>
      </w:tr>
      <w:tr w:rsidR="00BD3246" w14:paraId="759A45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7FB790"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03730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203308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48858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B20780"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3</w:t>
            </w:r>
          </w:p>
        </w:tc>
        <w:tc>
          <w:tcPr>
            <w:tcW w:w="7563" w:type="dxa"/>
            <w:tcBorders>
              <w:top w:val="single" w:sz="4" w:space="0" w:color="auto"/>
              <w:left w:val="single" w:sz="4" w:space="0" w:color="auto"/>
              <w:bottom w:val="single" w:sz="4" w:space="0" w:color="auto"/>
              <w:right w:val="single" w:sz="4" w:space="0" w:color="auto"/>
            </w:tcBorders>
            <w:hideMark/>
          </w:tcPr>
          <w:p w14:paraId="4FD6918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the river ride shall be capable of a minimum of one turnover every 3 hours.</w:t>
            </w:r>
          </w:p>
        </w:tc>
      </w:tr>
      <w:tr w:rsidR="00BD3246" w14:paraId="3C0864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6489C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38031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76806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0177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078F8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4" w:space="0" w:color="auto"/>
              <w:left w:val="single" w:sz="4" w:space="0" w:color="auto"/>
              <w:bottom w:val="single" w:sz="4" w:space="0" w:color="auto"/>
              <w:right w:val="single" w:sz="4" w:space="0" w:color="auto"/>
            </w:tcBorders>
            <w:hideMark/>
          </w:tcPr>
          <w:p w14:paraId="431948B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of the river ride shall not exceed 3 feet (914 mm) unless justified to the jurisdictional building department’s satisfaction by the design engineer.</w:t>
            </w:r>
          </w:p>
        </w:tc>
      </w:tr>
      <w:tr w:rsidR="00BD3246" w14:paraId="64D682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0B683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09041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29893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28826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AABDC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5</w:t>
            </w:r>
          </w:p>
        </w:tc>
        <w:tc>
          <w:tcPr>
            <w:tcW w:w="7563" w:type="dxa"/>
            <w:tcBorders>
              <w:top w:val="single" w:sz="4" w:space="0" w:color="auto"/>
              <w:left w:val="single" w:sz="4" w:space="0" w:color="auto"/>
              <w:bottom w:val="single" w:sz="4" w:space="0" w:color="auto"/>
              <w:right w:val="single" w:sz="4" w:space="0" w:color="auto"/>
            </w:tcBorders>
            <w:hideMark/>
          </w:tcPr>
          <w:p w14:paraId="723E8DE5" w14:textId="6C02E20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ing shall comply with Section 454.1.9.2.1.6.1. Additional decking along the ride course is not required except that decking shall be required at lifeguard locations and emergency exit points.</w:t>
            </w:r>
          </w:p>
        </w:tc>
      </w:tr>
      <w:tr w:rsidR="00BD3246" w14:paraId="28C21D76" w14:textId="77777777" w:rsidTr="005763B4">
        <w:tc>
          <w:tcPr>
            <w:tcW w:w="1486" w:type="dxa"/>
            <w:tcBorders>
              <w:top w:val="single" w:sz="4" w:space="0" w:color="auto"/>
              <w:left w:val="single" w:sz="4" w:space="0" w:color="auto"/>
              <w:bottom w:val="single" w:sz="4" w:space="0" w:color="auto"/>
              <w:right w:val="single" w:sz="4" w:space="0" w:color="auto"/>
            </w:tcBorders>
            <w:hideMark/>
          </w:tcPr>
          <w:p w14:paraId="1468A360" w14:textId="01AB3240"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59410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22681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05968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5049FB"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4" w:space="0" w:color="auto"/>
              <w:right w:val="single" w:sz="4" w:space="0" w:color="auto"/>
            </w:tcBorders>
            <w:hideMark/>
          </w:tcPr>
          <w:p w14:paraId="5C32ED2F" w14:textId="2C724C9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ccess and exit shall be provided at the start and end of the ride and additional exit locations shall be located along the ride course as necessary to provide for the safety of the patrons. </w:t>
            </w:r>
          </w:p>
        </w:tc>
      </w:tr>
      <w:tr w:rsidR="00BD3246" w14:paraId="689ACB72" w14:textId="77777777" w:rsidTr="00913C99">
        <w:tc>
          <w:tcPr>
            <w:tcW w:w="1486" w:type="dxa"/>
            <w:tcBorders>
              <w:top w:val="single" w:sz="4" w:space="0" w:color="auto"/>
              <w:left w:val="single" w:sz="4" w:space="0" w:color="auto"/>
              <w:bottom w:val="single" w:sz="18" w:space="0" w:color="auto"/>
              <w:right w:val="single" w:sz="4" w:space="0" w:color="auto"/>
            </w:tcBorders>
          </w:tcPr>
          <w:p w14:paraId="66A0C15C" w14:textId="727E8F2B"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4060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60847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48921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4026DC96" w14:textId="7C474DE4"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4" w:space="0" w:color="auto"/>
              <w:left w:val="single" w:sz="4" w:space="0" w:color="auto"/>
              <w:bottom w:val="single" w:sz="18" w:space="0" w:color="auto"/>
              <w:right w:val="single" w:sz="4" w:space="0" w:color="auto"/>
            </w:tcBorders>
          </w:tcPr>
          <w:p w14:paraId="2DE94222" w14:textId="09E430E5"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opulsion jets shall be installed in the walls of the river ride. Grate covers shall be provided at each jet discharge point. In the alternative, propulsion jets maybe installed in the floor if they are covered by a grate that will inhibit entrapment or injury of the pool patrons’ feet or limbs.</w:t>
            </w:r>
          </w:p>
        </w:tc>
      </w:tr>
      <w:tr w:rsidR="00BD3246"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NSTRUCTION STANDARDS</w:t>
            </w:r>
          </w:p>
        </w:tc>
      </w:tr>
      <w:tr w:rsidR="00BD3246"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BD3246"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490A78D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369528D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Pr="007C1E56">
              <w:rPr>
                <w:rFonts w:ascii="Arial" w:eastAsia="Times New Roman" w:hAnsi="Arial" w:cs="Arial"/>
                <w:sz w:val="18"/>
                <w:szCs w:val="18"/>
              </w:rPr>
              <w:t>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BD3246"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31BDFF53" w:rsidR="00BD3246" w:rsidRDefault="00C923A8"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BD3246"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BD3246"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BD3246"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BD3246"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BD3246" w:rsidRDefault="00BD3246" w:rsidP="00BD3246">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BD3246" w14:paraId="5CEAC56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8757C8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367765"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7A8F344E" w14:textId="230C9232"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lide Plunge pool walls shall have a clearance of 15 feet (4,572 mm) and River Ride walls shall have a clearance of 10 feet (3,048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2D693A3" w14:textId="2CAB8A13"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Where interior steps shall not protrude into the lazy river resulting in less than 10 feet (3,048 mm) of clearance from any wall.</w:t>
            </w:r>
          </w:p>
        </w:tc>
      </w:tr>
      <w:tr w:rsidR="00BD3246" w14:paraId="14BA854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A4F869"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DA99C2"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1495124" w14:textId="10399793"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upper part of pool walls in areas 3 feet (914 mm) deep or less shall be within 5 degrees vertical for a minimum depth of 2½ feet (762 mm) from which point the wall may join the floor with a maximum radius equal to the difference between the pool depth and 2½ feet. </w:t>
            </w:r>
          </w:p>
        </w:tc>
      </w:tr>
      <w:tr w:rsidR="00BD3246"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1F36A090"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 (Internal angle)</w:t>
            </w:r>
          </w:p>
        </w:tc>
      </w:tr>
      <w:tr w:rsidR="00BD3246"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33DC8F2A"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ter edge; chamfering is allowed.</w:t>
            </w:r>
          </w:p>
        </w:tc>
      </w:tr>
      <w:tr w:rsidR="00BD3246" w14:paraId="72AB1E13" w14:textId="77777777" w:rsidTr="00913C99">
        <w:tc>
          <w:tcPr>
            <w:tcW w:w="1486" w:type="dxa"/>
            <w:tcBorders>
              <w:top w:val="single" w:sz="4" w:space="0" w:color="auto"/>
              <w:left w:val="single" w:sz="4" w:space="0" w:color="auto"/>
              <w:bottom w:val="single" w:sz="4" w:space="0" w:color="auto"/>
              <w:right w:val="single" w:sz="4" w:space="0" w:color="auto"/>
            </w:tcBorders>
          </w:tcPr>
          <w:p w14:paraId="56593631" w14:textId="00641C41"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B9C91DA" w14:textId="77777777" w:rsidR="00BD3246" w:rsidRPr="002A6736" w:rsidRDefault="00BD3246" w:rsidP="00BD3246">
            <w:pPr>
              <w:pStyle w:val="NoSpacing"/>
              <w:rPr>
                <w:rFonts w:ascii="Arial" w:hAnsi="Arial" w:cs="Arial"/>
                <w:sz w:val="18"/>
                <w:szCs w:val="18"/>
              </w:rPr>
            </w:pPr>
            <w:r w:rsidRPr="002A6736">
              <w:rPr>
                <w:rFonts w:ascii="Arial" w:hAnsi="Arial" w:cs="Arial"/>
                <w:sz w:val="18"/>
                <w:szCs w:val="18"/>
              </w:rPr>
              <w:t>454.1.2.2.2 &amp;</w:t>
            </w:r>
          </w:p>
          <w:p w14:paraId="3780EB70" w14:textId="6094206D"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67D50845" w14:textId="2DACE1B8"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BD3246"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BD3246" w:rsidRDefault="00BD3246" w:rsidP="00BD324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BD3246" w:rsidRDefault="00BD3246" w:rsidP="00BD3246">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937191"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17BD59F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loor slope shall be uniform. The floor slope shall be a maximum </w:t>
            </w:r>
            <w:proofErr w:type="gramStart"/>
            <w:r w:rsidRPr="007C1E56">
              <w:rPr>
                <w:rFonts w:ascii="Arial" w:eastAsia="Times New Roman" w:hAnsi="Arial" w:cs="Arial"/>
                <w:sz w:val="18"/>
                <w:szCs w:val="18"/>
              </w:rPr>
              <w:t>1 unit</w:t>
            </w:r>
            <w:proofErr w:type="gramEnd"/>
            <w:r w:rsidRPr="007C1E56">
              <w:rPr>
                <w:rFonts w:ascii="Arial" w:eastAsia="Times New Roman" w:hAnsi="Arial" w:cs="Arial"/>
                <w:sz w:val="18"/>
                <w:szCs w:val="18"/>
              </w:rPr>
              <w:t xml:space="preserve"> vertical in 10 units horizontal in areas 5 feet (1,524 mm) deep or less.</w:t>
            </w:r>
          </w:p>
        </w:tc>
      </w:tr>
      <w:tr w:rsidR="00937191"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937191" w14:paraId="225A07D9" w14:textId="77777777" w:rsidTr="006B2100">
        <w:tc>
          <w:tcPr>
            <w:tcW w:w="1486" w:type="dxa"/>
            <w:tcBorders>
              <w:top w:val="single" w:sz="18" w:space="0" w:color="auto"/>
              <w:left w:val="single" w:sz="4" w:space="0" w:color="auto"/>
              <w:bottom w:val="single" w:sz="4" w:space="0" w:color="auto"/>
              <w:right w:val="single" w:sz="4" w:space="0" w:color="auto"/>
            </w:tcBorders>
          </w:tcPr>
          <w:p w14:paraId="5740385D" w14:textId="6007EB3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32867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16047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900950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55BF26DE" w14:textId="2AD89C3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4</w:t>
            </w:r>
          </w:p>
        </w:tc>
        <w:tc>
          <w:tcPr>
            <w:tcW w:w="7563" w:type="dxa"/>
            <w:tcBorders>
              <w:top w:val="single" w:sz="18" w:space="0" w:color="auto"/>
              <w:left w:val="single" w:sz="4" w:space="0" w:color="auto"/>
              <w:bottom w:val="single" w:sz="4" w:space="0" w:color="auto"/>
              <w:right w:val="single" w:sz="4" w:space="0" w:color="auto"/>
            </w:tcBorders>
          </w:tcPr>
          <w:p w14:paraId="2142FFBF" w14:textId="52EEAD8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zy River maximum water depth is 3' (914 mm)</w:t>
            </w:r>
          </w:p>
        </w:tc>
      </w:tr>
      <w:tr w:rsidR="00937191" w14:paraId="3C44DDD4" w14:textId="77777777" w:rsidTr="006B2100">
        <w:tc>
          <w:tcPr>
            <w:tcW w:w="1486" w:type="dxa"/>
            <w:tcBorders>
              <w:top w:val="single" w:sz="4" w:space="0" w:color="auto"/>
              <w:left w:val="single" w:sz="4" w:space="0" w:color="auto"/>
              <w:bottom w:val="single" w:sz="4" w:space="0" w:color="auto"/>
              <w:right w:val="single" w:sz="4" w:space="0" w:color="auto"/>
            </w:tcBorders>
            <w:hideMark/>
          </w:tcPr>
          <w:p w14:paraId="427B348B" w14:textId="57A72F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9B83A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2)</w:t>
            </w:r>
          </w:p>
        </w:tc>
        <w:tc>
          <w:tcPr>
            <w:tcW w:w="7563" w:type="dxa"/>
            <w:tcBorders>
              <w:top w:val="single" w:sz="4" w:space="0" w:color="auto"/>
              <w:left w:val="single" w:sz="4" w:space="0" w:color="auto"/>
              <w:bottom w:val="single" w:sz="4" w:space="0" w:color="auto"/>
              <w:right w:val="single" w:sz="4" w:space="0" w:color="auto"/>
            </w:tcBorders>
            <w:hideMark/>
          </w:tcPr>
          <w:p w14:paraId="681658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937191" w14:paraId="07B514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FEDF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D27C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1(2) </w:t>
            </w:r>
          </w:p>
        </w:tc>
        <w:tc>
          <w:tcPr>
            <w:tcW w:w="7563" w:type="dxa"/>
            <w:tcBorders>
              <w:top w:val="single" w:sz="4" w:space="0" w:color="auto"/>
              <w:left w:val="single" w:sz="4" w:space="0" w:color="auto"/>
              <w:bottom w:val="single" w:sz="4" w:space="0" w:color="auto"/>
              <w:right w:val="single" w:sz="4" w:space="0" w:color="auto"/>
            </w:tcBorders>
            <w:hideMark/>
          </w:tcPr>
          <w:p w14:paraId="3A025C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ers shall indicate actual depth within 3” (76 mm). *Measured at normal operating water level when measured 3’ (914 m</w:t>
            </w:r>
            <w:r>
              <w:rPr>
                <w:rFonts w:ascii="Arial" w:eastAsia="Times New Roman" w:hAnsi="Arial" w:cs="Arial"/>
                <w:sz w:val="18"/>
                <w:szCs w:val="18"/>
                <w:vertAlign w:val="superscript"/>
              </w:rPr>
              <w:t>3</w:t>
            </w:r>
            <w:r>
              <w:rPr>
                <w:rFonts w:ascii="Arial" w:eastAsia="Times New Roman" w:hAnsi="Arial" w:cs="Arial"/>
                <w:sz w:val="18"/>
                <w:szCs w:val="18"/>
              </w:rPr>
              <w:t>) from the pool wall.</w:t>
            </w:r>
          </w:p>
        </w:tc>
      </w:tr>
      <w:tr w:rsidR="00937191" w14:paraId="708A35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D6B9A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9DC9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595016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937191" w14:paraId="734CAC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28EA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7E04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7FF4F4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are visible from inside the pool and from the deck.</w:t>
            </w:r>
          </w:p>
        </w:tc>
      </w:tr>
      <w:tr w:rsidR="00937191" w14:paraId="213F1A5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1B6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7B0F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3)</w:t>
            </w:r>
          </w:p>
        </w:tc>
        <w:tc>
          <w:tcPr>
            <w:tcW w:w="7563" w:type="dxa"/>
            <w:tcBorders>
              <w:top w:val="single" w:sz="4" w:space="0" w:color="auto"/>
              <w:left w:val="single" w:sz="4" w:space="0" w:color="auto"/>
              <w:bottom w:val="single" w:sz="4" w:space="0" w:color="auto"/>
              <w:right w:val="single" w:sz="4" w:space="0" w:color="auto"/>
            </w:tcBorders>
            <w:hideMark/>
          </w:tcPr>
          <w:p w14:paraId="141FC1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937191" w14:paraId="7AB74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CE37CE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3AEA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535C4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curb is provided, depth markings are located on inside and outside or top of the pool curb.</w:t>
            </w:r>
          </w:p>
        </w:tc>
      </w:tr>
      <w:tr w:rsidR="00937191" w14:paraId="36DC9D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121E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314BC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C356125" w14:textId="7356892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locat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Pr="007C1E56">
              <w:rPr>
                <w:rFonts w:ascii="Arial" w:eastAsia="Times New Roman" w:hAnsi="Arial" w:cs="Arial"/>
                <w:sz w:val="18"/>
                <w:szCs w:val="18"/>
              </w:rPr>
              <w:t xml:space="preserve">within 2'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r>
              <w:rPr>
                <w:rFonts w:ascii="Arial" w:eastAsia="Times New Roman" w:hAnsi="Arial" w:cs="Arial"/>
                <w:sz w:val="18"/>
                <w:szCs w:val="18"/>
              </w:rPr>
              <w:t xml:space="preserve"> </w:t>
            </w:r>
          </w:p>
        </w:tc>
      </w:tr>
      <w:tr w:rsidR="00937191" w14:paraId="27483D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8CBE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6FD2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0EEFF9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open type gutters are used, depth markers are located on the back of the gutter wall.</w:t>
            </w:r>
          </w:p>
        </w:tc>
      </w:tr>
      <w:tr w:rsidR="00937191" w14:paraId="72CE55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5DD1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47D7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4)</w:t>
            </w:r>
          </w:p>
        </w:tc>
        <w:tc>
          <w:tcPr>
            <w:tcW w:w="7563" w:type="dxa"/>
            <w:tcBorders>
              <w:top w:val="single" w:sz="4" w:space="0" w:color="auto"/>
              <w:left w:val="single" w:sz="4" w:space="0" w:color="auto"/>
              <w:bottom w:val="single" w:sz="4" w:space="0" w:color="auto"/>
              <w:right w:val="single" w:sz="4" w:space="0" w:color="auto"/>
            </w:tcBorders>
            <w:hideMark/>
          </w:tcPr>
          <w:p w14:paraId="4213206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937191" w14:paraId="0CEEF5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186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867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4C12EBD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937191" w14:paraId="544452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5B20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EDAE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6)</w:t>
            </w:r>
          </w:p>
        </w:tc>
        <w:tc>
          <w:tcPr>
            <w:tcW w:w="7563" w:type="dxa"/>
            <w:tcBorders>
              <w:top w:val="single" w:sz="4" w:space="0" w:color="auto"/>
              <w:left w:val="single" w:sz="4" w:space="0" w:color="auto"/>
              <w:bottom w:val="single" w:sz="4" w:space="0" w:color="auto"/>
              <w:right w:val="single" w:sz="4" w:space="0" w:color="auto"/>
            </w:tcBorders>
            <w:hideMark/>
          </w:tcPr>
          <w:p w14:paraId="295C480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937191" w14:paraId="252E69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2BE1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6641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5FFA6C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installed on horizontal surfaces have a slip-resistant finish.</w:t>
            </w:r>
          </w:p>
        </w:tc>
      </w:tr>
      <w:tr w:rsidR="00937191" w14:paraId="32B8FEC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41E3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81C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24ECFD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937191" w14:paraId="5A3D24F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12D13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07CD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4EF2F8BC" w14:textId="36FCEA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w:t>
            </w:r>
          </w:p>
        </w:tc>
      </w:tr>
      <w:tr w:rsidR="00937191" w14:paraId="5C668C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6BF8A9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35B1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7)</w:t>
            </w:r>
          </w:p>
        </w:tc>
        <w:tc>
          <w:tcPr>
            <w:tcW w:w="7563" w:type="dxa"/>
            <w:tcBorders>
              <w:top w:val="single" w:sz="4" w:space="0" w:color="auto"/>
              <w:left w:val="single" w:sz="4" w:space="0" w:color="auto"/>
              <w:bottom w:val="single" w:sz="4" w:space="0" w:color="auto"/>
              <w:right w:val="single" w:sz="4" w:space="0" w:color="auto"/>
            </w:tcBorders>
            <w:hideMark/>
          </w:tcPr>
          <w:p w14:paraId="7FE3AC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that are not conducive to tile can employ other equivalent markings as stated in item above.</w:t>
            </w:r>
          </w:p>
        </w:tc>
      </w:tr>
      <w:tr w:rsidR="00937191" w14:paraId="26B190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53658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C777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2</w:t>
            </w:r>
          </w:p>
        </w:tc>
        <w:tc>
          <w:tcPr>
            <w:tcW w:w="7563" w:type="dxa"/>
            <w:tcBorders>
              <w:top w:val="single" w:sz="4" w:space="0" w:color="auto"/>
              <w:left w:val="single" w:sz="4" w:space="0" w:color="auto"/>
              <w:bottom w:val="single" w:sz="4" w:space="0" w:color="auto"/>
              <w:right w:val="single" w:sz="4" w:space="0" w:color="auto"/>
            </w:tcBorders>
            <w:hideMark/>
          </w:tcPr>
          <w:p w14:paraId="54DFBF0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937191"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937191"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937191"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2469BA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pool deck:</w:t>
            </w:r>
          </w:p>
          <w:p w14:paraId="0722F6D2" w14:textId="448D3D0F" w:rsidR="00937191" w:rsidRPr="00352DB5" w:rsidRDefault="00937191" w:rsidP="00937191">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lastRenderedPageBreak/>
              <w:t>1.</w:t>
            </w:r>
            <w:r>
              <w:rPr>
                <w:rFonts w:ascii="Arial" w:eastAsia="Times New Roman" w:hAnsi="Arial" w:cs="Arial"/>
                <w:b/>
                <w:bCs/>
                <w:sz w:val="18"/>
                <w:szCs w:val="18"/>
              </w:rPr>
              <w:t xml:space="preserve"> NO FOOD OR BEVERAGES IN THE POOL OR ON POOL WET DECK. </w:t>
            </w:r>
            <w:r w:rsidRPr="00352DB5">
              <w:rPr>
                <w:rFonts w:ascii="Arial" w:eastAsia="Times New Roman" w:hAnsi="Arial" w:cs="Arial"/>
                <w:b/>
                <w:bCs/>
                <w:sz w:val="18"/>
                <w:szCs w:val="18"/>
              </w:rPr>
              <w:t xml:space="preserve">COMMERCIALLY BOTTLED WATER IN PLASTIC BOTTLES IS ALLOWED ON THE POOL WET DECK FOR POOL PATRON HYDRATION.  </w:t>
            </w:r>
          </w:p>
          <w:p w14:paraId="6363815F"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POOL AREA (OR 50 FEET (15,240 MM) FROM UNFENCED POOL).</w:t>
            </w:r>
            <w:r>
              <w:rPr>
                <w:rFonts w:ascii="Arial" w:eastAsia="Times New Roman" w:hAnsi="Arial" w:cs="Arial"/>
                <w:sz w:val="18"/>
                <w:szCs w:val="18"/>
              </w:rPr>
              <w:t xml:space="preserve">   </w:t>
            </w:r>
          </w:p>
          <w:p w14:paraId="7B67045B"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3A1F1803"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pool hours if the pool is not certified for night usage)</w:t>
            </w:r>
          </w:p>
          <w:p w14:paraId="55E8F5CB" w14:textId="77777777" w:rsidR="00937191" w:rsidRDefault="00937191" w:rsidP="00937191">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652A4A41"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6. “</w:t>
            </w:r>
            <w:r>
              <w:rPr>
                <w:rFonts w:ascii="Arial" w:eastAsia="Times New Roman" w:hAnsi="Arial" w:cs="Arial"/>
                <w:b/>
                <w:bCs/>
                <w:sz w:val="18"/>
                <w:szCs w:val="18"/>
              </w:rPr>
              <w:t>NO DIVING</w:t>
            </w:r>
            <w:r>
              <w:rPr>
                <w:rFonts w:ascii="Arial" w:eastAsia="Times New Roman" w:hAnsi="Arial" w:cs="Arial"/>
                <w:sz w:val="18"/>
                <w:szCs w:val="18"/>
              </w:rPr>
              <w:t xml:space="preserve">”, </w:t>
            </w:r>
            <w:r>
              <w:rPr>
                <w:rFonts w:ascii="Arial" w:eastAsia="Times New Roman" w:hAnsi="Arial" w:cs="Arial"/>
                <w:sz w:val="18"/>
                <w:szCs w:val="18"/>
                <w:u w:val="single"/>
              </w:rPr>
              <w:t>in 4-inch (102 mm) letters</w:t>
            </w:r>
            <w:r>
              <w:rPr>
                <w:rFonts w:ascii="Arial" w:eastAsia="Times New Roman" w:hAnsi="Arial" w:cs="Arial"/>
                <w:sz w:val="18"/>
                <w:szCs w:val="18"/>
              </w:rPr>
              <w:t xml:space="preserve"> is required for pools of 200 square feet (18.58 m</w:t>
            </w:r>
            <w:r>
              <w:rPr>
                <w:rFonts w:ascii="Arial" w:eastAsia="Times New Roman" w:hAnsi="Arial" w:cs="Arial"/>
                <w:sz w:val="18"/>
                <w:szCs w:val="18"/>
                <w:vertAlign w:val="superscript"/>
              </w:rPr>
              <w:t>2</w:t>
            </w:r>
            <w:r>
              <w:rPr>
                <w:rFonts w:ascii="Arial" w:eastAsia="Times New Roman" w:hAnsi="Arial" w:cs="Arial"/>
                <w:sz w:val="18"/>
                <w:szCs w:val="18"/>
              </w:rPr>
              <w:t xml:space="preserve">) in area or greater without an approved diving well configuration. </w:t>
            </w:r>
          </w:p>
          <w:p w14:paraId="226F93D4" w14:textId="77777777"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7.</w:t>
            </w:r>
            <w:r>
              <w:rPr>
                <w:rFonts w:ascii="Arial" w:eastAsia="Times New Roman" w:hAnsi="Arial" w:cs="Arial"/>
                <w:b/>
                <w:bCs/>
                <w:sz w:val="18"/>
                <w:szCs w:val="18"/>
              </w:rPr>
              <w:t xml:space="preserve"> DO NOT SWALLOW THE POOL WATER</w:t>
            </w:r>
            <w:r>
              <w:rPr>
                <w:rFonts w:ascii="Arial" w:eastAsia="Times New Roman" w:hAnsi="Arial" w:cs="Arial"/>
                <w:sz w:val="18"/>
                <w:szCs w:val="18"/>
              </w:rPr>
              <w:t>. (This statement shall be added to signs at pools that conduct alterations as that term is defined)</w:t>
            </w:r>
          </w:p>
          <w:p w14:paraId="2D86FB4B" w14:textId="2F075BE9" w:rsidR="00937191" w:rsidRDefault="00937191" w:rsidP="00937191">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8. “</w:t>
            </w:r>
            <w:r>
              <w:rPr>
                <w:rFonts w:ascii="Arial" w:eastAsia="Times New Roman" w:hAnsi="Arial" w:cs="Arial"/>
                <w:b/>
                <w:bCs/>
                <w:sz w:val="18"/>
                <w:szCs w:val="18"/>
              </w:rPr>
              <w:t>POOL MAXIMUM DEPTH: ___ FEET ___ INCHES</w:t>
            </w:r>
            <w:r>
              <w:rPr>
                <w:rFonts w:ascii="Arial" w:eastAsia="Times New Roman" w:hAnsi="Arial" w:cs="Arial"/>
                <w:sz w:val="18"/>
                <w:szCs w:val="18"/>
              </w:rPr>
              <w:t xml:space="preserve"> in </w:t>
            </w:r>
            <w:r>
              <w:rPr>
                <w:rFonts w:ascii="Arial" w:eastAsia="Times New Roman" w:hAnsi="Arial" w:cs="Arial"/>
                <w:sz w:val="18"/>
                <w:szCs w:val="18"/>
                <w:u w:val="single"/>
              </w:rPr>
              <w:t>2-inch (51 mm) letters</w:t>
            </w:r>
          </w:p>
        </w:tc>
      </w:tr>
      <w:tr w:rsidR="00937191"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937191"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1D71075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5.6</w:t>
            </w:r>
          </w:p>
        </w:tc>
        <w:tc>
          <w:tcPr>
            <w:tcW w:w="7563" w:type="dxa"/>
            <w:tcBorders>
              <w:top w:val="single" w:sz="18" w:space="0" w:color="auto"/>
              <w:left w:val="single" w:sz="4" w:space="0" w:color="auto"/>
              <w:bottom w:val="single" w:sz="4" w:space="0" w:color="auto"/>
              <w:right w:val="single" w:sz="4" w:space="0" w:color="auto"/>
            </w:tcBorders>
            <w:hideMark/>
          </w:tcPr>
          <w:p w14:paraId="17237499" w14:textId="5FFA1EF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Lazy river – Access and exit shall be provided at the start and end of the ride and additional exit locations shall be located along the ride course as necessary to provide for safety of the patrons. </w:t>
            </w:r>
          </w:p>
        </w:tc>
      </w:tr>
      <w:tr w:rsidR="00937191" w14:paraId="673D51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404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BD13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59F9C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be of the cross braced type and shall be constructed of corrosion-resistant materials and be securely anchored into the pool deck.</w:t>
            </w:r>
          </w:p>
        </w:tc>
      </w:tr>
      <w:tr w:rsidR="00937191" w14:paraId="0813048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663056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D406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53FC10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between the ladder and pool wall shall be between 3 to 6 inches (76 mm to 152 mm).</w:t>
            </w:r>
          </w:p>
        </w:tc>
      </w:tr>
      <w:tr w:rsidR="00937191" w14:paraId="7C3B1E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A08D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55AA2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F6E79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s shall extend at least 28 inches (711 mm) and no more than 40 inches (1,016 mm) above the pool deck</w:t>
            </w:r>
          </w:p>
        </w:tc>
      </w:tr>
      <w:tr w:rsidR="00937191" w14:paraId="7E5306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31E1C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4A3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253F09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dder bottom braces shall have intact end caps or bumpers that rest firmly against the pool wall.</w:t>
            </w:r>
          </w:p>
        </w:tc>
      </w:tr>
      <w:tr w:rsidR="00937191" w14:paraId="28A9A69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6F7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F280E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1</w:t>
            </w:r>
          </w:p>
        </w:tc>
        <w:tc>
          <w:tcPr>
            <w:tcW w:w="7563" w:type="dxa"/>
            <w:tcBorders>
              <w:top w:val="single" w:sz="4" w:space="0" w:color="auto"/>
              <w:left w:val="single" w:sz="4" w:space="0" w:color="auto"/>
              <w:bottom w:val="single" w:sz="4" w:space="0" w:color="auto"/>
              <w:right w:val="single" w:sz="4" w:space="0" w:color="auto"/>
            </w:tcBorders>
            <w:hideMark/>
          </w:tcPr>
          <w:p w14:paraId="61482B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937191" w14:paraId="286BD2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F67A5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3D3D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2</w:t>
            </w:r>
          </w:p>
        </w:tc>
        <w:tc>
          <w:tcPr>
            <w:tcW w:w="7563" w:type="dxa"/>
            <w:tcBorders>
              <w:top w:val="single" w:sz="4" w:space="0" w:color="auto"/>
              <w:left w:val="single" w:sz="4" w:space="0" w:color="auto"/>
              <w:bottom w:val="single" w:sz="4" w:space="0" w:color="auto"/>
              <w:right w:val="single" w:sz="4" w:space="0" w:color="auto"/>
            </w:tcBorders>
            <w:hideMark/>
          </w:tcPr>
          <w:p w14:paraId="4664E9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937191"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937191"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937191"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937191"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937191"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937191"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937191"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937191"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937191"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44915012"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15B995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937191"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937191"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937191"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AD0C55">
              <w:rPr>
                <w:rFonts w:ascii="Arial" w:eastAsia="Times New Roman" w:hAnsi="Arial" w:cs="Arial"/>
                <w:b/>
                <w:i/>
                <w:iCs/>
                <w:sz w:val="18"/>
                <w:szCs w:val="18"/>
              </w:rPr>
              <w:t>Wooden decks and walkways are prohibited.</w:t>
            </w:r>
          </w:p>
        </w:tc>
      </w:tr>
      <w:tr w:rsidR="00937191"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319E1B0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937191"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937191"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937191"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937191"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937191"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937191"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937191"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937191"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a vacuum breaker shall be provided to allow the deck to be washed down with potable water.</w:t>
            </w:r>
          </w:p>
        </w:tc>
      </w:tr>
      <w:tr w:rsidR="00937191"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937191"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937191"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937191"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937191"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937191"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937191"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937191"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937191"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937191"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937191"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937191"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7058EC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937191"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937191" w14:paraId="09EFDE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5224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51E9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86872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37191"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937191"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937191" w14:paraId="794EC65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1909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A1107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0A0192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ridges and overhead obstructions over the pool shall be designed so they will not introduce any contamination to the pool water.</w:t>
            </w:r>
          </w:p>
        </w:tc>
      </w:tr>
      <w:tr w:rsidR="00937191" w14:paraId="6E089CC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1CAC3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085A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1485D9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937191" w14:paraId="48BBB16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7408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7491B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4C0722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imum 42-inch-high (1,067 mm) handrails shall be provided along each side of the bridge.</w:t>
            </w:r>
          </w:p>
        </w:tc>
      </w:tr>
      <w:tr w:rsidR="00937191" w14:paraId="60AD4E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3907B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E67B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hideMark/>
          </w:tcPr>
          <w:p w14:paraId="7D166F00" w14:textId="77777777" w:rsidR="00937191" w:rsidRDefault="00937191" w:rsidP="00937191">
            <w:pPr>
              <w:tabs>
                <w:tab w:val="left" w:pos="2820"/>
              </w:tabs>
              <w:spacing w:beforeAutospacing="0" w:after="80"/>
              <w:rPr>
                <w:rFonts w:ascii="Arial" w:eastAsia="Times New Roman" w:hAnsi="Arial" w:cs="Arial"/>
                <w:sz w:val="18"/>
                <w:szCs w:val="18"/>
              </w:rPr>
            </w:pPr>
            <w:r>
              <w:rPr>
                <w:rFonts w:ascii="Arial" w:eastAsia="Times New Roman" w:hAnsi="Arial" w:cs="Arial"/>
                <w:sz w:val="18"/>
                <w:szCs w:val="18"/>
              </w:rPr>
              <w:t>The walking surfaces shall be constructed of concrete or other non-absorbent material having a smooth slip resistant finish.</w:t>
            </w:r>
          </w:p>
        </w:tc>
      </w:tr>
      <w:tr w:rsidR="00937191" w14:paraId="23B6D04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7C3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6B21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d)</w:t>
            </w:r>
          </w:p>
        </w:tc>
        <w:tc>
          <w:tcPr>
            <w:tcW w:w="7563" w:type="dxa"/>
            <w:tcBorders>
              <w:top w:val="single" w:sz="4" w:space="0" w:color="auto"/>
              <w:left w:val="single" w:sz="4" w:space="0" w:color="auto"/>
              <w:bottom w:val="single" w:sz="4" w:space="0" w:color="auto"/>
              <w:right w:val="single" w:sz="4" w:space="0" w:color="auto"/>
            </w:tcBorders>
            <w:hideMark/>
          </w:tcPr>
          <w:p w14:paraId="53E217C5" w14:textId="59C750A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937191" w14:paraId="1DF7FD5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6153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D478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d)</w:t>
            </w:r>
          </w:p>
        </w:tc>
        <w:tc>
          <w:tcPr>
            <w:tcW w:w="7563" w:type="dxa"/>
            <w:tcBorders>
              <w:top w:val="single" w:sz="4" w:space="0" w:color="auto"/>
              <w:left w:val="single" w:sz="4" w:space="0" w:color="auto"/>
              <w:bottom w:val="single" w:sz="4" w:space="0" w:color="auto"/>
              <w:right w:val="single" w:sz="4" w:space="0" w:color="auto"/>
            </w:tcBorders>
            <w:hideMark/>
          </w:tcPr>
          <w:p w14:paraId="11239A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equipment shall be mounted in a conspicuous place and be readily available for use.</w:t>
            </w:r>
          </w:p>
        </w:tc>
      </w:tr>
      <w:tr w:rsidR="00937191" w14:paraId="415BDC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DBF37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D2E98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1; 64E-9(3)(b)(c)</w:t>
            </w:r>
          </w:p>
        </w:tc>
        <w:tc>
          <w:tcPr>
            <w:tcW w:w="7563" w:type="dxa"/>
            <w:tcBorders>
              <w:top w:val="single" w:sz="4" w:space="0" w:color="auto"/>
              <w:left w:val="single" w:sz="4" w:space="0" w:color="auto"/>
              <w:bottom w:val="single" w:sz="4" w:space="0" w:color="auto"/>
              <w:right w:val="single" w:sz="4" w:space="0" w:color="auto"/>
            </w:tcBorders>
            <w:hideMark/>
          </w:tcPr>
          <w:p w14:paraId="2554CD7C" w14:textId="57359B2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250 mm) in length shall have multiple units with at least two shepherd’s hook and one life saving ring.</w:t>
            </w:r>
          </w:p>
        </w:tc>
      </w:tr>
      <w:tr w:rsidR="00937191"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024EEAA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1525F0D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937191" w14:paraId="3913502D" w14:textId="77777777" w:rsidTr="00913C99">
        <w:tc>
          <w:tcPr>
            <w:tcW w:w="1486" w:type="dxa"/>
            <w:tcBorders>
              <w:top w:val="single" w:sz="4" w:space="0" w:color="auto"/>
              <w:left w:val="single" w:sz="4" w:space="0" w:color="auto"/>
              <w:bottom w:val="single" w:sz="4" w:space="0" w:color="auto"/>
              <w:right w:val="single" w:sz="4" w:space="0" w:color="auto"/>
            </w:tcBorders>
          </w:tcPr>
          <w:p w14:paraId="3612CC36" w14:textId="50A903A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A3111F5" w14:textId="7EFE5C6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tcPr>
          <w:p w14:paraId="178A8B6B" w14:textId="7F2CF9B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937191" w14:paraId="183271F1" w14:textId="77777777" w:rsidTr="00913C99">
        <w:tc>
          <w:tcPr>
            <w:tcW w:w="1486" w:type="dxa"/>
            <w:tcBorders>
              <w:top w:val="single" w:sz="4" w:space="0" w:color="auto"/>
              <w:left w:val="single" w:sz="4" w:space="0" w:color="auto"/>
              <w:bottom w:val="single" w:sz="4" w:space="0" w:color="auto"/>
              <w:right w:val="single" w:sz="4" w:space="0" w:color="auto"/>
            </w:tcBorders>
          </w:tcPr>
          <w:p w14:paraId="34F7B30D" w14:textId="7B7406B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D9CD85C" w14:textId="2D33823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252504B6" w14:textId="2C172DB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lled over the walls and floors of the pool, in areas where impacts are likely, so long as the surface of the padding is impervious, nontoxic, smooth and slip resistant and should be installed and maintained according to the manufacturer’s recommendations.</w:t>
            </w:r>
          </w:p>
        </w:tc>
      </w:tr>
      <w:tr w:rsidR="00937191" w14:paraId="6B08BB31" w14:textId="77777777" w:rsidTr="00913C99">
        <w:tc>
          <w:tcPr>
            <w:tcW w:w="1486" w:type="dxa"/>
            <w:tcBorders>
              <w:top w:val="single" w:sz="4" w:space="0" w:color="auto"/>
              <w:left w:val="single" w:sz="4" w:space="0" w:color="auto"/>
              <w:bottom w:val="single" w:sz="4" w:space="0" w:color="auto"/>
              <w:right w:val="single" w:sz="4" w:space="0" w:color="auto"/>
            </w:tcBorders>
          </w:tcPr>
          <w:p w14:paraId="6249EA63" w14:textId="1041354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8B1CEE0" w14:textId="30A6757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685A4B54" w14:textId="7CF4E2F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neath the padding must be structurally rigid, impervious, nontoxic, smooth and slip resistant. The padding may be white or a contrasting color</w:t>
            </w:r>
          </w:p>
        </w:tc>
      </w:tr>
      <w:tr w:rsidR="00937191"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937191"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LIGHTING</w:t>
            </w:r>
          </w:p>
        </w:tc>
      </w:tr>
      <w:tr w:rsidR="00937191"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937191"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1</w:t>
            </w:r>
          </w:p>
        </w:tc>
        <w:tc>
          <w:tcPr>
            <w:tcW w:w="7563" w:type="dxa"/>
            <w:tcBorders>
              <w:top w:val="single" w:sz="4" w:space="0" w:color="auto"/>
              <w:left w:val="single" w:sz="4" w:space="0" w:color="auto"/>
              <w:bottom w:val="single" w:sz="4" w:space="0" w:color="auto"/>
              <w:right w:val="single" w:sz="4" w:space="0" w:color="auto"/>
            </w:tcBorders>
            <w:hideMark/>
          </w:tcPr>
          <w:p w14:paraId="357CA5CC" w14:textId="70B3091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937191"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1F6FB79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937191"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77777777"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Content>
                <w:r w:rsidRPr="006E72ED">
                  <w:rPr>
                    <w:rFonts w:ascii="MS Gothic" w:eastAsia="MS Gothic" w:hAnsi="MS Gothic" w:cs="Arial" w:hint="eastAsia"/>
                    <w:sz w:val="18"/>
                    <w:szCs w:val="18"/>
                    <w:highlight w:val="lightGray"/>
                  </w:rPr>
                  <w:t>☐</w:t>
                </w:r>
              </w:sdtContent>
            </w:sdt>
            <w:r w:rsidRPr="006E72ED">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Content>
                <w:r w:rsidRPr="006E72ED">
                  <w:rPr>
                    <w:rFonts w:ascii="MS Gothic" w:eastAsia="MS Gothic" w:hAnsi="MS Gothic" w:cs="Arial" w:hint="eastAsia"/>
                    <w:sz w:val="18"/>
                    <w:szCs w:val="18"/>
                    <w:highlight w:val="lightGray"/>
                  </w:rPr>
                  <w:t>☐</w:t>
                </w:r>
              </w:sdtContent>
            </w:sdt>
            <w:r w:rsidRPr="006E72ED">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Content>
                <w:r w:rsidRPr="006E72ED">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77777777"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63A21564" w:rsidR="00937191" w:rsidRPr="006E72ED"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6E72ED">
              <w:rPr>
                <w:rFonts w:ascii="Arial" w:eastAsia="Times New Roman" w:hAnsi="Arial" w:cs="Arial"/>
                <w:sz w:val="18"/>
                <w:szCs w:val="18"/>
                <w:highlight w:val="lightGray"/>
              </w:rPr>
              <w:t xml:space="preserve">Underwater lighting: Underwater luminaires shall comply with Chapter 27 of the Florida Building Code, Building. </w:t>
            </w:r>
            <w:r w:rsidRPr="006E72ED">
              <w:rPr>
                <w:rFonts w:ascii="Arial" w:eastAsia="Times New Roman" w:hAnsi="Arial" w:cs="Arial"/>
                <w:b/>
                <w:sz w:val="18"/>
                <w:szCs w:val="18"/>
                <w:highlight w:val="lightGray"/>
              </w:rPr>
              <w:t>*TO BE REVIEWED BY BUILDING DEPT.</w:t>
            </w:r>
          </w:p>
        </w:tc>
      </w:tr>
      <w:tr w:rsidR="00937191"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937191"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4B2BF71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937191" w14:paraId="0BDC94D3" w14:textId="77777777" w:rsidTr="00913C99">
        <w:tc>
          <w:tcPr>
            <w:tcW w:w="1486" w:type="dxa"/>
            <w:tcBorders>
              <w:top w:val="single" w:sz="4" w:space="0" w:color="auto"/>
              <w:left w:val="single" w:sz="4" w:space="0" w:color="auto"/>
              <w:bottom w:val="single" w:sz="4" w:space="0" w:color="auto"/>
              <w:right w:val="single" w:sz="4" w:space="0" w:color="auto"/>
            </w:tcBorders>
          </w:tcPr>
          <w:p w14:paraId="0A9884F6" w14:textId="2AC370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8317C61" w14:textId="26B8655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3D7D52C1" w14:textId="0B14578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937191"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937191"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937191" w:rsidRDefault="00937191" w:rsidP="00937191">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937191"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937191"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937191"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w:t>
            </w:r>
            <w:r>
              <w:rPr>
                <w:rFonts w:ascii="Arial" w:eastAsia="Times New Roman" w:hAnsi="Arial" w:cs="Arial"/>
                <w:sz w:val="18"/>
                <w:szCs w:val="18"/>
              </w:rPr>
              <w:lastRenderedPageBreak/>
              <w:t xml:space="preserve">sphere. The fourth side may be a gate, fence, or open if otherwise protected from unauthorized entrance. </w:t>
            </w:r>
          </w:p>
        </w:tc>
      </w:tr>
      <w:tr w:rsidR="00937191"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937191"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937191"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937191"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937191"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937191"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937191"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937191"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937191"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937191"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937191"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937191"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937191"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937191"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937191"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shall be located in the equipment room or area.</w:t>
            </w:r>
          </w:p>
        </w:tc>
      </w:tr>
      <w:tr w:rsidR="00937191"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937191"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176008D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 urinal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5A40B2DE"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7F1ACB6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937191"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549910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937191"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02BE1D2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3574E7A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937191" w:rsidRPr="007C1E56" w14:paraId="4682DE9A" w14:textId="77777777" w:rsidTr="00937191">
              <w:tc>
                <w:tcPr>
                  <w:tcW w:w="7337" w:type="dxa"/>
                  <w:gridSpan w:val="5"/>
                </w:tcPr>
                <w:p w14:paraId="60E82FE9" w14:textId="77777777" w:rsidR="00937191" w:rsidRPr="007C1E56" w:rsidRDefault="00937191" w:rsidP="00937191">
                  <w:pPr>
                    <w:spacing w:after="80"/>
                    <w:jc w:val="center"/>
                    <w:rPr>
                      <w:b/>
                      <w:sz w:val="18"/>
                      <w:szCs w:val="18"/>
                    </w:rPr>
                  </w:pPr>
                  <w:r w:rsidRPr="007C1E56">
                    <w:rPr>
                      <w:b/>
                      <w:sz w:val="18"/>
                      <w:szCs w:val="18"/>
                    </w:rPr>
                    <w:t>TABLE 454.1.6.1</w:t>
                  </w:r>
                </w:p>
              </w:tc>
            </w:tr>
            <w:tr w:rsidR="00937191" w:rsidRPr="007C1E56" w14:paraId="694B94D8" w14:textId="77777777" w:rsidTr="00937191">
              <w:trPr>
                <w:trHeight w:val="152"/>
              </w:trPr>
              <w:tc>
                <w:tcPr>
                  <w:tcW w:w="7337" w:type="dxa"/>
                  <w:gridSpan w:val="5"/>
                </w:tcPr>
                <w:p w14:paraId="25A2956F" w14:textId="77777777" w:rsidR="00937191" w:rsidRPr="007C1E56" w:rsidRDefault="00937191" w:rsidP="00937191">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937191" w:rsidRPr="007C1E56" w14:paraId="4DCE2207" w14:textId="77777777" w:rsidTr="00937191">
              <w:tc>
                <w:tcPr>
                  <w:tcW w:w="2422" w:type="dxa"/>
                </w:tcPr>
                <w:p w14:paraId="139A144A" w14:textId="77777777" w:rsidR="00937191" w:rsidRPr="007C1E56" w:rsidRDefault="00937191" w:rsidP="00937191">
                  <w:pPr>
                    <w:spacing w:after="80"/>
                    <w:jc w:val="center"/>
                    <w:rPr>
                      <w:b/>
                      <w:sz w:val="18"/>
                      <w:szCs w:val="18"/>
                    </w:rPr>
                  </w:pPr>
                  <w:r w:rsidRPr="007C1E56">
                    <w:rPr>
                      <w:b/>
                      <w:sz w:val="18"/>
                      <w:szCs w:val="18"/>
                    </w:rPr>
                    <w:t>SIZE OF POOL (square feet)</w:t>
                  </w:r>
                </w:p>
              </w:tc>
              <w:tc>
                <w:tcPr>
                  <w:tcW w:w="2328" w:type="dxa"/>
                  <w:gridSpan w:val="2"/>
                </w:tcPr>
                <w:p w14:paraId="19090AFD" w14:textId="77777777" w:rsidR="00937191" w:rsidRPr="007C1E56" w:rsidRDefault="00937191" w:rsidP="00937191">
                  <w:pPr>
                    <w:spacing w:after="80"/>
                    <w:jc w:val="center"/>
                    <w:rPr>
                      <w:b/>
                      <w:sz w:val="18"/>
                      <w:szCs w:val="18"/>
                    </w:rPr>
                  </w:pPr>
                  <w:r w:rsidRPr="007C1E56">
                    <w:rPr>
                      <w:b/>
                      <w:sz w:val="18"/>
                      <w:szCs w:val="18"/>
                    </w:rPr>
                    <w:t>MEN’S RESTROOM</w:t>
                  </w:r>
                </w:p>
              </w:tc>
              <w:tc>
                <w:tcPr>
                  <w:tcW w:w="2587" w:type="dxa"/>
                  <w:gridSpan w:val="2"/>
                </w:tcPr>
                <w:p w14:paraId="0AF756EB" w14:textId="77777777" w:rsidR="00937191" w:rsidRPr="007C1E56" w:rsidRDefault="00937191" w:rsidP="00937191">
                  <w:pPr>
                    <w:spacing w:after="80"/>
                    <w:jc w:val="center"/>
                    <w:rPr>
                      <w:b/>
                      <w:sz w:val="18"/>
                      <w:szCs w:val="18"/>
                    </w:rPr>
                  </w:pPr>
                  <w:r w:rsidRPr="007C1E56">
                    <w:rPr>
                      <w:b/>
                      <w:sz w:val="18"/>
                      <w:szCs w:val="18"/>
                    </w:rPr>
                    <w:t>WOMEN’S RESTROOM</w:t>
                  </w:r>
                </w:p>
              </w:tc>
            </w:tr>
            <w:tr w:rsidR="00937191" w:rsidRPr="007C1E56" w14:paraId="311AA7CA" w14:textId="77777777" w:rsidTr="00937191">
              <w:tc>
                <w:tcPr>
                  <w:tcW w:w="2422" w:type="dxa"/>
                </w:tcPr>
                <w:p w14:paraId="77FC4A45" w14:textId="77777777" w:rsidR="00937191" w:rsidRPr="007C1E56" w:rsidRDefault="00937191" w:rsidP="00937191">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24BA3034" w14:textId="77777777" w:rsidR="00937191" w:rsidRPr="007C1E56" w:rsidRDefault="00937191" w:rsidP="00937191">
                  <w:pPr>
                    <w:spacing w:after="80"/>
                    <w:jc w:val="center"/>
                    <w:rPr>
                      <w:b/>
                      <w:sz w:val="18"/>
                      <w:szCs w:val="18"/>
                    </w:rPr>
                  </w:pPr>
                  <w:r w:rsidRPr="007C1E56">
                    <w:rPr>
                      <w:b/>
                      <w:sz w:val="18"/>
                      <w:szCs w:val="18"/>
                    </w:rPr>
                    <w:t>WC</w:t>
                  </w:r>
                </w:p>
              </w:tc>
              <w:tc>
                <w:tcPr>
                  <w:tcW w:w="1080" w:type="dxa"/>
                </w:tcPr>
                <w:p w14:paraId="15D80D8A" w14:textId="77777777" w:rsidR="00937191" w:rsidRPr="007C1E56" w:rsidRDefault="00937191" w:rsidP="00937191">
                  <w:pPr>
                    <w:spacing w:after="80"/>
                    <w:jc w:val="center"/>
                    <w:rPr>
                      <w:b/>
                      <w:sz w:val="18"/>
                      <w:szCs w:val="18"/>
                    </w:rPr>
                  </w:pPr>
                  <w:r w:rsidRPr="007C1E56">
                    <w:rPr>
                      <w:b/>
                      <w:sz w:val="18"/>
                      <w:szCs w:val="18"/>
                    </w:rPr>
                    <w:t>Lavatory</w:t>
                  </w:r>
                </w:p>
              </w:tc>
              <w:tc>
                <w:tcPr>
                  <w:tcW w:w="900" w:type="dxa"/>
                </w:tcPr>
                <w:p w14:paraId="1C8C2806" w14:textId="77777777" w:rsidR="00937191" w:rsidRPr="007C1E56" w:rsidRDefault="00937191" w:rsidP="00937191">
                  <w:pPr>
                    <w:spacing w:after="80"/>
                    <w:jc w:val="center"/>
                    <w:rPr>
                      <w:b/>
                      <w:sz w:val="18"/>
                      <w:szCs w:val="18"/>
                    </w:rPr>
                  </w:pPr>
                  <w:r w:rsidRPr="007C1E56">
                    <w:rPr>
                      <w:b/>
                      <w:sz w:val="18"/>
                      <w:szCs w:val="18"/>
                    </w:rPr>
                    <w:t>WC</w:t>
                  </w:r>
                </w:p>
              </w:tc>
              <w:tc>
                <w:tcPr>
                  <w:tcW w:w="1687" w:type="dxa"/>
                </w:tcPr>
                <w:p w14:paraId="47E82D32" w14:textId="77777777" w:rsidR="00937191" w:rsidRPr="007C1E56" w:rsidRDefault="00937191" w:rsidP="00937191">
                  <w:pPr>
                    <w:spacing w:after="80"/>
                    <w:jc w:val="center"/>
                    <w:rPr>
                      <w:b/>
                      <w:sz w:val="18"/>
                      <w:szCs w:val="18"/>
                    </w:rPr>
                  </w:pPr>
                  <w:r w:rsidRPr="007C1E56">
                    <w:rPr>
                      <w:b/>
                      <w:sz w:val="18"/>
                      <w:szCs w:val="18"/>
                    </w:rPr>
                    <w:t>Lavatory</w:t>
                  </w:r>
                </w:p>
              </w:tc>
            </w:tr>
            <w:tr w:rsidR="00937191" w:rsidRPr="007C1E56" w14:paraId="45CBDCCE" w14:textId="77777777" w:rsidTr="00937191">
              <w:tc>
                <w:tcPr>
                  <w:tcW w:w="2422" w:type="dxa"/>
                </w:tcPr>
                <w:p w14:paraId="66A3B4F1" w14:textId="77777777" w:rsidR="00937191" w:rsidRPr="007C1E56" w:rsidRDefault="00937191" w:rsidP="00937191">
                  <w:pPr>
                    <w:spacing w:after="80"/>
                    <w:jc w:val="center"/>
                    <w:rPr>
                      <w:sz w:val="18"/>
                      <w:szCs w:val="18"/>
                    </w:rPr>
                  </w:pPr>
                  <w:r>
                    <w:rPr>
                      <w:sz w:val="18"/>
                      <w:szCs w:val="18"/>
                    </w:rPr>
                    <w:t>0 – 1,250</w:t>
                  </w:r>
                </w:p>
              </w:tc>
              <w:tc>
                <w:tcPr>
                  <w:tcW w:w="1248" w:type="dxa"/>
                </w:tcPr>
                <w:p w14:paraId="3161631C" w14:textId="77777777" w:rsidR="00937191" w:rsidRPr="007C1E56" w:rsidRDefault="00937191" w:rsidP="00937191">
                  <w:pPr>
                    <w:spacing w:after="80"/>
                    <w:jc w:val="center"/>
                    <w:rPr>
                      <w:sz w:val="18"/>
                      <w:szCs w:val="18"/>
                    </w:rPr>
                  </w:pPr>
                  <w:r>
                    <w:rPr>
                      <w:sz w:val="18"/>
                      <w:szCs w:val="18"/>
                    </w:rPr>
                    <w:t>1</w:t>
                  </w:r>
                </w:p>
              </w:tc>
              <w:tc>
                <w:tcPr>
                  <w:tcW w:w="1080" w:type="dxa"/>
                </w:tcPr>
                <w:p w14:paraId="0023EFAF" w14:textId="77777777" w:rsidR="00937191" w:rsidRPr="007C1E56" w:rsidRDefault="00937191" w:rsidP="00937191">
                  <w:pPr>
                    <w:spacing w:after="80"/>
                    <w:jc w:val="center"/>
                    <w:rPr>
                      <w:sz w:val="18"/>
                      <w:szCs w:val="18"/>
                    </w:rPr>
                  </w:pPr>
                  <w:r>
                    <w:rPr>
                      <w:sz w:val="18"/>
                      <w:szCs w:val="18"/>
                    </w:rPr>
                    <w:t>1</w:t>
                  </w:r>
                </w:p>
              </w:tc>
              <w:tc>
                <w:tcPr>
                  <w:tcW w:w="900" w:type="dxa"/>
                </w:tcPr>
                <w:p w14:paraId="7DAEBD20" w14:textId="77777777" w:rsidR="00937191" w:rsidRPr="007C1E56" w:rsidRDefault="00937191" w:rsidP="00937191">
                  <w:pPr>
                    <w:spacing w:after="80"/>
                    <w:jc w:val="center"/>
                    <w:rPr>
                      <w:sz w:val="18"/>
                      <w:szCs w:val="18"/>
                    </w:rPr>
                  </w:pPr>
                  <w:r>
                    <w:rPr>
                      <w:sz w:val="18"/>
                      <w:szCs w:val="18"/>
                    </w:rPr>
                    <w:t>1</w:t>
                  </w:r>
                </w:p>
              </w:tc>
              <w:tc>
                <w:tcPr>
                  <w:tcW w:w="1687" w:type="dxa"/>
                </w:tcPr>
                <w:p w14:paraId="339A6971" w14:textId="77777777" w:rsidR="00937191" w:rsidRPr="007C1E56" w:rsidRDefault="00937191" w:rsidP="00937191">
                  <w:pPr>
                    <w:spacing w:after="80"/>
                    <w:jc w:val="center"/>
                    <w:rPr>
                      <w:sz w:val="18"/>
                      <w:szCs w:val="18"/>
                    </w:rPr>
                  </w:pPr>
                  <w:r>
                    <w:rPr>
                      <w:sz w:val="18"/>
                      <w:szCs w:val="18"/>
                    </w:rPr>
                    <w:t>1</w:t>
                  </w:r>
                </w:p>
              </w:tc>
            </w:tr>
            <w:tr w:rsidR="00937191" w:rsidRPr="007C1E56" w14:paraId="56FF604B" w14:textId="77777777" w:rsidTr="00937191">
              <w:tc>
                <w:tcPr>
                  <w:tcW w:w="2422" w:type="dxa"/>
                </w:tcPr>
                <w:p w14:paraId="38E2B2FD" w14:textId="77777777" w:rsidR="00937191" w:rsidRPr="007C1E56" w:rsidRDefault="00937191" w:rsidP="00937191">
                  <w:pPr>
                    <w:spacing w:after="80"/>
                    <w:jc w:val="center"/>
                    <w:rPr>
                      <w:sz w:val="18"/>
                      <w:szCs w:val="18"/>
                    </w:rPr>
                  </w:pPr>
                  <w:r>
                    <w:rPr>
                      <w:sz w:val="18"/>
                      <w:szCs w:val="18"/>
                    </w:rPr>
                    <w:lastRenderedPageBreak/>
                    <w:t>1,251</w:t>
                  </w:r>
                  <w:r w:rsidRPr="007C1E56">
                    <w:rPr>
                      <w:sz w:val="18"/>
                      <w:szCs w:val="18"/>
                    </w:rPr>
                    <w:t xml:space="preserve"> – 2,500</w:t>
                  </w:r>
                </w:p>
              </w:tc>
              <w:tc>
                <w:tcPr>
                  <w:tcW w:w="1248" w:type="dxa"/>
                </w:tcPr>
                <w:p w14:paraId="6BF959D1" w14:textId="77777777" w:rsidR="00937191" w:rsidRPr="007C1E56" w:rsidRDefault="00937191" w:rsidP="00937191">
                  <w:pPr>
                    <w:spacing w:after="80"/>
                    <w:jc w:val="center"/>
                    <w:rPr>
                      <w:sz w:val="18"/>
                      <w:szCs w:val="18"/>
                    </w:rPr>
                  </w:pPr>
                  <w:r w:rsidRPr="007C1E56">
                    <w:rPr>
                      <w:sz w:val="18"/>
                      <w:szCs w:val="18"/>
                    </w:rPr>
                    <w:t>1</w:t>
                  </w:r>
                </w:p>
              </w:tc>
              <w:tc>
                <w:tcPr>
                  <w:tcW w:w="1080" w:type="dxa"/>
                </w:tcPr>
                <w:p w14:paraId="57F792D2" w14:textId="77777777" w:rsidR="00937191" w:rsidRPr="007C1E56" w:rsidRDefault="00937191" w:rsidP="00937191">
                  <w:pPr>
                    <w:spacing w:after="80"/>
                    <w:jc w:val="center"/>
                    <w:rPr>
                      <w:sz w:val="18"/>
                      <w:szCs w:val="18"/>
                    </w:rPr>
                  </w:pPr>
                  <w:r w:rsidRPr="007C1E56">
                    <w:rPr>
                      <w:sz w:val="18"/>
                      <w:szCs w:val="18"/>
                    </w:rPr>
                    <w:t>1</w:t>
                  </w:r>
                </w:p>
              </w:tc>
              <w:tc>
                <w:tcPr>
                  <w:tcW w:w="900" w:type="dxa"/>
                </w:tcPr>
                <w:p w14:paraId="4FC871B5" w14:textId="77777777" w:rsidR="00937191" w:rsidRPr="007C1E56" w:rsidRDefault="00937191" w:rsidP="00937191">
                  <w:pPr>
                    <w:spacing w:after="80"/>
                    <w:jc w:val="center"/>
                    <w:rPr>
                      <w:sz w:val="18"/>
                      <w:szCs w:val="18"/>
                    </w:rPr>
                  </w:pPr>
                  <w:r>
                    <w:rPr>
                      <w:sz w:val="18"/>
                      <w:szCs w:val="18"/>
                    </w:rPr>
                    <w:t>2</w:t>
                  </w:r>
                </w:p>
              </w:tc>
              <w:tc>
                <w:tcPr>
                  <w:tcW w:w="1687" w:type="dxa"/>
                </w:tcPr>
                <w:p w14:paraId="57BF0A6A" w14:textId="77777777" w:rsidR="00937191" w:rsidRPr="007C1E56" w:rsidRDefault="00937191" w:rsidP="00937191">
                  <w:pPr>
                    <w:spacing w:after="80"/>
                    <w:jc w:val="center"/>
                    <w:rPr>
                      <w:sz w:val="18"/>
                      <w:szCs w:val="18"/>
                    </w:rPr>
                  </w:pPr>
                  <w:r w:rsidRPr="007C1E56">
                    <w:rPr>
                      <w:sz w:val="18"/>
                      <w:szCs w:val="18"/>
                    </w:rPr>
                    <w:t>1</w:t>
                  </w:r>
                </w:p>
              </w:tc>
            </w:tr>
            <w:tr w:rsidR="00937191" w:rsidRPr="007C1E56" w14:paraId="197BDF2B" w14:textId="77777777" w:rsidTr="00937191">
              <w:trPr>
                <w:trHeight w:val="143"/>
              </w:trPr>
              <w:tc>
                <w:tcPr>
                  <w:tcW w:w="2422" w:type="dxa"/>
                </w:tcPr>
                <w:p w14:paraId="1E1E0AA5" w14:textId="77777777" w:rsidR="00937191" w:rsidRPr="007C1E56" w:rsidRDefault="00937191" w:rsidP="00937191">
                  <w:pPr>
                    <w:spacing w:after="80"/>
                    <w:jc w:val="center"/>
                    <w:rPr>
                      <w:sz w:val="18"/>
                      <w:szCs w:val="18"/>
                    </w:rPr>
                  </w:pPr>
                  <w:r>
                    <w:rPr>
                      <w:sz w:val="18"/>
                      <w:szCs w:val="18"/>
                    </w:rPr>
                    <w:t>2501 – 3,750</w:t>
                  </w:r>
                </w:p>
              </w:tc>
              <w:tc>
                <w:tcPr>
                  <w:tcW w:w="1248" w:type="dxa"/>
                </w:tcPr>
                <w:p w14:paraId="018B16EA" w14:textId="77777777" w:rsidR="00937191" w:rsidRPr="007C1E56" w:rsidRDefault="00937191" w:rsidP="00937191">
                  <w:pPr>
                    <w:spacing w:after="80"/>
                    <w:jc w:val="center"/>
                    <w:rPr>
                      <w:sz w:val="18"/>
                      <w:szCs w:val="18"/>
                    </w:rPr>
                  </w:pPr>
                  <w:r>
                    <w:rPr>
                      <w:sz w:val="18"/>
                      <w:szCs w:val="18"/>
                    </w:rPr>
                    <w:t>2</w:t>
                  </w:r>
                </w:p>
              </w:tc>
              <w:tc>
                <w:tcPr>
                  <w:tcW w:w="1080" w:type="dxa"/>
                </w:tcPr>
                <w:p w14:paraId="4FFAC09C" w14:textId="77777777" w:rsidR="00937191" w:rsidRPr="007C1E56" w:rsidRDefault="00937191" w:rsidP="00937191">
                  <w:pPr>
                    <w:spacing w:after="80"/>
                    <w:jc w:val="center"/>
                    <w:rPr>
                      <w:sz w:val="18"/>
                      <w:szCs w:val="18"/>
                    </w:rPr>
                  </w:pPr>
                  <w:r>
                    <w:rPr>
                      <w:sz w:val="18"/>
                      <w:szCs w:val="18"/>
                    </w:rPr>
                    <w:t>1</w:t>
                  </w:r>
                </w:p>
              </w:tc>
              <w:tc>
                <w:tcPr>
                  <w:tcW w:w="900" w:type="dxa"/>
                </w:tcPr>
                <w:p w14:paraId="61BC03F4" w14:textId="77777777" w:rsidR="00937191" w:rsidRPr="007C1E56" w:rsidRDefault="00937191" w:rsidP="00937191">
                  <w:pPr>
                    <w:spacing w:after="80"/>
                    <w:jc w:val="center"/>
                    <w:rPr>
                      <w:sz w:val="18"/>
                      <w:szCs w:val="18"/>
                    </w:rPr>
                  </w:pPr>
                  <w:r>
                    <w:rPr>
                      <w:sz w:val="18"/>
                      <w:szCs w:val="18"/>
                    </w:rPr>
                    <w:t>3</w:t>
                  </w:r>
                </w:p>
              </w:tc>
              <w:tc>
                <w:tcPr>
                  <w:tcW w:w="1687" w:type="dxa"/>
                </w:tcPr>
                <w:p w14:paraId="04F0806F" w14:textId="77777777" w:rsidR="00937191" w:rsidRPr="007C1E56" w:rsidRDefault="00937191" w:rsidP="00937191">
                  <w:pPr>
                    <w:spacing w:after="80"/>
                    <w:jc w:val="center"/>
                    <w:rPr>
                      <w:sz w:val="18"/>
                      <w:szCs w:val="18"/>
                    </w:rPr>
                  </w:pPr>
                  <w:r>
                    <w:rPr>
                      <w:sz w:val="18"/>
                      <w:szCs w:val="18"/>
                    </w:rPr>
                    <w:t>1</w:t>
                  </w:r>
                </w:p>
              </w:tc>
            </w:tr>
            <w:tr w:rsidR="00937191" w:rsidRPr="007C1E56" w14:paraId="4F444C92" w14:textId="77777777" w:rsidTr="00937191">
              <w:tc>
                <w:tcPr>
                  <w:tcW w:w="2422" w:type="dxa"/>
                </w:tcPr>
                <w:p w14:paraId="402D3AFB" w14:textId="77777777" w:rsidR="00937191" w:rsidRPr="007C1E56" w:rsidRDefault="00937191" w:rsidP="00937191">
                  <w:pPr>
                    <w:spacing w:after="80"/>
                    <w:jc w:val="center"/>
                    <w:rPr>
                      <w:sz w:val="18"/>
                      <w:szCs w:val="18"/>
                    </w:rPr>
                  </w:pPr>
                  <w:r>
                    <w:rPr>
                      <w:sz w:val="18"/>
                      <w:szCs w:val="18"/>
                    </w:rPr>
                    <w:t>3,751</w:t>
                  </w:r>
                  <w:r w:rsidRPr="007C1E56">
                    <w:rPr>
                      <w:sz w:val="18"/>
                      <w:szCs w:val="18"/>
                    </w:rPr>
                    <w:t xml:space="preserve"> – 5,000</w:t>
                  </w:r>
                </w:p>
              </w:tc>
              <w:tc>
                <w:tcPr>
                  <w:tcW w:w="1248" w:type="dxa"/>
                </w:tcPr>
                <w:p w14:paraId="223C782A" w14:textId="77777777" w:rsidR="00937191" w:rsidRPr="007C1E56" w:rsidRDefault="00937191" w:rsidP="00937191">
                  <w:pPr>
                    <w:spacing w:after="80"/>
                    <w:jc w:val="center"/>
                    <w:rPr>
                      <w:sz w:val="18"/>
                      <w:szCs w:val="18"/>
                    </w:rPr>
                  </w:pPr>
                  <w:r>
                    <w:rPr>
                      <w:sz w:val="18"/>
                      <w:szCs w:val="18"/>
                    </w:rPr>
                    <w:t>2</w:t>
                  </w:r>
                </w:p>
              </w:tc>
              <w:tc>
                <w:tcPr>
                  <w:tcW w:w="1080" w:type="dxa"/>
                </w:tcPr>
                <w:p w14:paraId="04DAB9F4" w14:textId="77777777" w:rsidR="00937191" w:rsidRPr="007C1E56" w:rsidRDefault="00937191" w:rsidP="00937191">
                  <w:pPr>
                    <w:spacing w:after="80"/>
                    <w:jc w:val="center"/>
                    <w:rPr>
                      <w:sz w:val="18"/>
                      <w:szCs w:val="18"/>
                    </w:rPr>
                  </w:pPr>
                  <w:r w:rsidRPr="007C1E56">
                    <w:rPr>
                      <w:sz w:val="18"/>
                      <w:szCs w:val="18"/>
                    </w:rPr>
                    <w:t>1</w:t>
                  </w:r>
                </w:p>
              </w:tc>
              <w:tc>
                <w:tcPr>
                  <w:tcW w:w="900" w:type="dxa"/>
                </w:tcPr>
                <w:p w14:paraId="561C7F2F" w14:textId="77777777" w:rsidR="00937191" w:rsidRPr="007C1E56" w:rsidRDefault="00937191" w:rsidP="00937191">
                  <w:pPr>
                    <w:spacing w:after="80"/>
                    <w:jc w:val="center"/>
                    <w:rPr>
                      <w:sz w:val="18"/>
                      <w:szCs w:val="18"/>
                    </w:rPr>
                  </w:pPr>
                  <w:r>
                    <w:rPr>
                      <w:sz w:val="18"/>
                      <w:szCs w:val="18"/>
                    </w:rPr>
                    <w:t>4</w:t>
                  </w:r>
                </w:p>
              </w:tc>
              <w:tc>
                <w:tcPr>
                  <w:tcW w:w="1687" w:type="dxa"/>
                </w:tcPr>
                <w:p w14:paraId="1E481B19" w14:textId="77777777" w:rsidR="00937191" w:rsidRPr="007C1E56" w:rsidRDefault="00937191" w:rsidP="00937191">
                  <w:pPr>
                    <w:spacing w:after="80"/>
                    <w:jc w:val="center"/>
                    <w:rPr>
                      <w:sz w:val="18"/>
                      <w:szCs w:val="18"/>
                    </w:rPr>
                  </w:pPr>
                  <w:r w:rsidRPr="007C1E56">
                    <w:rPr>
                      <w:sz w:val="18"/>
                      <w:szCs w:val="18"/>
                    </w:rPr>
                    <w:t>1</w:t>
                  </w:r>
                </w:p>
              </w:tc>
            </w:tr>
            <w:tr w:rsidR="00937191" w:rsidRPr="007C1E56" w14:paraId="7D3D5FF4" w14:textId="77777777" w:rsidTr="00937191">
              <w:tc>
                <w:tcPr>
                  <w:tcW w:w="2422" w:type="dxa"/>
                </w:tcPr>
                <w:p w14:paraId="0A3A699D" w14:textId="77777777" w:rsidR="00937191" w:rsidRPr="007C1E56" w:rsidRDefault="00937191" w:rsidP="00937191">
                  <w:pPr>
                    <w:spacing w:after="80"/>
                    <w:jc w:val="center"/>
                    <w:rPr>
                      <w:sz w:val="18"/>
                      <w:szCs w:val="18"/>
                    </w:rPr>
                  </w:pPr>
                  <w:r>
                    <w:rPr>
                      <w:sz w:val="18"/>
                      <w:szCs w:val="18"/>
                    </w:rPr>
                    <w:t>5,001 – 6,250</w:t>
                  </w:r>
                </w:p>
              </w:tc>
              <w:tc>
                <w:tcPr>
                  <w:tcW w:w="1248" w:type="dxa"/>
                </w:tcPr>
                <w:p w14:paraId="7DF26713" w14:textId="77777777" w:rsidR="00937191" w:rsidRDefault="00937191" w:rsidP="00937191">
                  <w:pPr>
                    <w:spacing w:after="80"/>
                    <w:jc w:val="center"/>
                    <w:rPr>
                      <w:sz w:val="18"/>
                      <w:szCs w:val="18"/>
                    </w:rPr>
                  </w:pPr>
                  <w:r>
                    <w:rPr>
                      <w:sz w:val="18"/>
                      <w:szCs w:val="18"/>
                    </w:rPr>
                    <w:t>3</w:t>
                  </w:r>
                </w:p>
              </w:tc>
              <w:tc>
                <w:tcPr>
                  <w:tcW w:w="1080" w:type="dxa"/>
                </w:tcPr>
                <w:p w14:paraId="57694933" w14:textId="77777777" w:rsidR="00937191" w:rsidRPr="007C1E56" w:rsidRDefault="00937191" w:rsidP="00937191">
                  <w:pPr>
                    <w:spacing w:after="80"/>
                    <w:jc w:val="center"/>
                    <w:rPr>
                      <w:sz w:val="18"/>
                      <w:szCs w:val="18"/>
                    </w:rPr>
                  </w:pPr>
                  <w:r>
                    <w:rPr>
                      <w:sz w:val="18"/>
                      <w:szCs w:val="18"/>
                    </w:rPr>
                    <w:t>2</w:t>
                  </w:r>
                </w:p>
              </w:tc>
              <w:tc>
                <w:tcPr>
                  <w:tcW w:w="900" w:type="dxa"/>
                </w:tcPr>
                <w:p w14:paraId="7D2A08C2" w14:textId="77777777" w:rsidR="00937191" w:rsidRPr="007C1E56" w:rsidRDefault="00937191" w:rsidP="00937191">
                  <w:pPr>
                    <w:spacing w:after="80"/>
                    <w:jc w:val="center"/>
                    <w:rPr>
                      <w:sz w:val="18"/>
                      <w:szCs w:val="18"/>
                    </w:rPr>
                  </w:pPr>
                  <w:r>
                    <w:rPr>
                      <w:sz w:val="18"/>
                      <w:szCs w:val="18"/>
                    </w:rPr>
                    <w:t>5</w:t>
                  </w:r>
                </w:p>
              </w:tc>
              <w:tc>
                <w:tcPr>
                  <w:tcW w:w="1687" w:type="dxa"/>
                </w:tcPr>
                <w:p w14:paraId="509EF582" w14:textId="77777777" w:rsidR="00937191" w:rsidRPr="007C1E56" w:rsidRDefault="00937191" w:rsidP="00937191">
                  <w:pPr>
                    <w:spacing w:after="80"/>
                    <w:jc w:val="center"/>
                    <w:rPr>
                      <w:sz w:val="18"/>
                      <w:szCs w:val="18"/>
                    </w:rPr>
                  </w:pPr>
                  <w:r>
                    <w:rPr>
                      <w:sz w:val="18"/>
                      <w:szCs w:val="18"/>
                    </w:rPr>
                    <w:t>2</w:t>
                  </w:r>
                </w:p>
              </w:tc>
            </w:tr>
            <w:tr w:rsidR="00937191" w:rsidRPr="007C1E56" w14:paraId="03880309" w14:textId="77777777" w:rsidTr="00937191">
              <w:tc>
                <w:tcPr>
                  <w:tcW w:w="2422" w:type="dxa"/>
                </w:tcPr>
                <w:p w14:paraId="36970AC7" w14:textId="77777777" w:rsidR="00937191" w:rsidRPr="007C1E56" w:rsidRDefault="00937191" w:rsidP="00937191">
                  <w:pPr>
                    <w:spacing w:after="80"/>
                    <w:jc w:val="center"/>
                    <w:rPr>
                      <w:sz w:val="18"/>
                      <w:szCs w:val="18"/>
                    </w:rPr>
                  </w:pPr>
                  <w:r>
                    <w:rPr>
                      <w:sz w:val="18"/>
                      <w:szCs w:val="18"/>
                    </w:rPr>
                    <w:t>6,251</w:t>
                  </w:r>
                  <w:r w:rsidRPr="007C1E56">
                    <w:rPr>
                      <w:sz w:val="18"/>
                      <w:szCs w:val="18"/>
                    </w:rPr>
                    <w:t xml:space="preserve"> – 7,500</w:t>
                  </w:r>
                </w:p>
              </w:tc>
              <w:tc>
                <w:tcPr>
                  <w:tcW w:w="1248" w:type="dxa"/>
                </w:tcPr>
                <w:p w14:paraId="5B8546F0" w14:textId="77777777" w:rsidR="00937191" w:rsidRPr="007C1E56" w:rsidRDefault="00937191" w:rsidP="00937191">
                  <w:pPr>
                    <w:spacing w:after="80"/>
                    <w:jc w:val="center"/>
                    <w:rPr>
                      <w:sz w:val="18"/>
                      <w:szCs w:val="18"/>
                    </w:rPr>
                  </w:pPr>
                  <w:r>
                    <w:rPr>
                      <w:sz w:val="18"/>
                      <w:szCs w:val="18"/>
                    </w:rPr>
                    <w:t>3</w:t>
                  </w:r>
                </w:p>
              </w:tc>
              <w:tc>
                <w:tcPr>
                  <w:tcW w:w="1080" w:type="dxa"/>
                </w:tcPr>
                <w:p w14:paraId="22FF4C71" w14:textId="77777777" w:rsidR="00937191" w:rsidRPr="007C1E56" w:rsidRDefault="00937191" w:rsidP="00937191">
                  <w:pPr>
                    <w:spacing w:after="80"/>
                    <w:jc w:val="center"/>
                    <w:rPr>
                      <w:sz w:val="18"/>
                      <w:szCs w:val="18"/>
                    </w:rPr>
                  </w:pPr>
                  <w:r w:rsidRPr="007C1E56">
                    <w:rPr>
                      <w:sz w:val="18"/>
                      <w:szCs w:val="18"/>
                    </w:rPr>
                    <w:t>2</w:t>
                  </w:r>
                </w:p>
              </w:tc>
              <w:tc>
                <w:tcPr>
                  <w:tcW w:w="900" w:type="dxa"/>
                </w:tcPr>
                <w:p w14:paraId="37244A11" w14:textId="77777777" w:rsidR="00937191" w:rsidRPr="007C1E56" w:rsidRDefault="00937191" w:rsidP="00937191">
                  <w:pPr>
                    <w:spacing w:after="80"/>
                    <w:jc w:val="center"/>
                    <w:rPr>
                      <w:sz w:val="18"/>
                      <w:szCs w:val="18"/>
                    </w:rPr>
                  </w:pPr>
                  <w:r w:rsidRPr="007C1E56">
                    <w:rPr>
                      <w:sz w:val="18"/>
                      <w:szCs w:val="18"/>
                    </w:rPr>
                    <w:t>6</w:t>
                  </w:r>
                </w:p>
              </w:tc>
              <w:tc>
                <w:tcPr>
                  <w:tcW w:w="1687" w:type="dxa"/>
                </w:tcPr>
                <w:p w14:paraId="063A3ECD" w14:textId="77777777" w:rsidR="00937191" w:rsidRPr="007C1E56" w:rsidRDefault="00937191" w:rsidP="00937191">
                  <w:pPr>
                    <w:spacing w:after="80"/>
                    <w:jc w:val="center"/>
                    <w:rPr>
                      <w:sz w:val="18"/>
                      <w:szCs w:val="18"/>
                    </w:rPr>
                  </w:pPr>
                  <w:r w:rsidRPr="007C1E56">
                    <w:rPr>
                      <w:sz w:val="18"/>
                      <w:szCs w:val="18"/>
                    </w:rPr>
                    <w:t>2</w:t>
                  </w:r>
                </w:p>
              </w:tc>
            </w:tr>
            <w:tr w:rsidR="00937191" w:rsidRPr="007C1E56" w14:paraId="6E693C31" w14:textId="77777777" w:rsidTr="00937191">
              <w:tc>
                <w:tcPr>
                  <w:tcW w:w="2422" w:type="dxa"/>
                </w:tcPr>
                <w:p w14:paraId="13E92B77" w14:textId="77777777" w:rsidR="00937191" w:rsidRPr="007C1E56" w:rsidRDefault="00937191" w:rsidP="00937191">
                  <w:pPr>
                    <w:spacing w:after="80"/>
                    <w:jc w:val="center"/>
                    <w:rPr>
                      <w:sz w:val="18"/>
                      <w:szCs w:val="18"/>
                    </w:rPr>
                  </w:pPr>
                  <w:r>
                    <w:rPr>
                      <w:sz w:val="18"/>
                      <w:szCs w:val="18"/>
                    </w:rPr>
                    <w:t>7,501 – 8,750</w:t>
                  </w:r>
                </w:p>
              </w:tc>
              <w:tc>
                <w:tcPr>
                  <w:tcW w:w="1248" w:type="dxa"/>
                </w:tcPr>
                <w:p w14:paraId="73353ABC" w14:textId="77777777" w:rsidR="00937191" w:rsidRPr="007C1E56" w:rsidRDefault="00937191" w:rsidP="00937191">
                  <w:pPr>
                    <w:spacing w:after="80"/>
                    <w:jc w:val="center"/>
                    <w:rPr>
                      <w:sz w:val="18"/>
                      <w:szCs w:val="18"/>
                    </w:rPr>
                  </w:pPr>
                  <w:r>
                    <w:rPr>
                      <w:sz w:val="18"/>
                      <w:szCs w:val="18"/>
                    </w:rPr>
                    <w:t>4</w:t>
                  </w:r>
                </w:p>
              </w:tc>
              <w:tc>
                <w:tcPr>
                  <w:tcW w:w="1080" w:type="dxa"/>
                </w:tcPr>
                <w:p w14:paraId="5C1B3B93" w14:textId="77777777" w:rsidR="00937191" w:rsidRDefault="00937191" w:rsidP="00937191">
                  <w:pPr>
                    <w:spacing w:after="80"/>
                    <w:jc w:val="center"/>
                    <w:rPr>
                      <w:sz w:val="18"/>
                      <w:szCs w:val="18"/>
                    </w:rPr>
                  </w:pPr>
                  <w:r>
                    <w:rPr>
                      <w:sz w:val="18"/>
                      <w:szCs w:val="18"/>
                    </w:rPr>
                    <w:t>2</w:t>
                  </w:r>
                </w:p>
              </w:tc>
              <w:tc>
                <w:tcPr>
                  <w:tcW w:w="900" w:type="dxa"/>
                </w:tcPr>
                <w:p w14:paraId="1BC96B38" w14:textId="77777777" w:rsidR="00937191" w:rsidRPr="007C1E56" w:rsidRDefault="00937191" w:rsidP="00937191">
                  <w:pPr>
                    <w:spacing w:after="80"/>
                    <w:jc w:val="center"/>
                    <w:rPr>
                      <w:sz w:val="18"/>
                      <w:szCs w:val="18"/>
                    </w:rPr>
                  </w:pPr>
                  <w:r>
                    <w:rPr>
                      <w:sz w:val="18"/>
                      <w:szCs w:val="18"/>
                    </w:rPr>
                    <w:t>7</w:t>
                  </w:r>
                </w:p>
              </w:tc>
              <w:tc>
                <w:tcPr>
                  <w:tcW w:w="1687" w:type="dxa"/>
                </w:tcPr>
                <w:p w14:paraId="1922FDA4" w14:textId="77777777" w:rsidR="00937191" w:rsidRPr="007C1E56" w:rsidRDefault="00937191" w:rsidP="00937191">
                  <w:pPr>
                    <w:spacing w:after="80"/>
                    <w:jc w:val="center"/>
                    <w:rPr>
                      <w:sz w:val="18"/>
                      <w:szCs w:val="18"/>
                    </w:rPr>
                  </w:pPr>
                  <w:r>
                    <w:rPr>
                      <w:sz w:val="18"/>
                      <w:szCs w:val="18"/>
                    </w:rPr>
                    <w:t>2</w:t>
                  </w:r>
                </w:p>
              </w:tc>
            </w:tr>
            <w:tr w:rsidR="00937191" w:rsidRPr="007C1E56" w14:paraId="6D8BB2A2" w14:textId="77777777" w:rsidTr="00937191">
              <w:tc>
                <w:tcPr>
                  <w:tcW w:w="2422" w:type="dxa"/>
                </w:tcPr>
                <w:p w14:paraId="563705CE" w14:textId="77777777" w:rsidR="00937191" w:rsidRPr="007C1E56" w:rsidRDefault="00937191" w:rsidP="00937191">
                  <w:pPr>
                    <w:spacing w:after="80"/>
                    <w:jc w:val="center"/>
                    <w:rPr>
                      <w:sz w:val="18"/>
                      <w:szCs w:val="18"/>
                    </w:rPr>
                  </w:pPr>
                  <w:r>
                    <w:rPr>
                      <w:sz w:val="18"/>
                      <w:szCs w:val="18"/>
                    </w:rPr>
                    <w:t>8,75</w:t>
                  </w:r>
                  <w:r w:rsidRPr="007C1E56">
                    <w:rPr>
                      <w:sz w:val="18"/>
                      <w:szCs w:val="18"/>
                    </w:rPr>
                    <w:t>1 – 10,000</w:t>
                  </w:r>
                </w:p>
              </w:tc>
              <w:tc>
                <w:tcPr>
                  <w:tcW w:w="1248" w:type="dxa"/>
                </w:tcPr>
                <w:p w14:paraId="17E6A028" w14:textId="77777777" w:rsidR="00937191" w:rsidRPr="007C1E56" w:rsidRDefault="00937191" w:rsidP="00937191">
                  <w:pPr>
                    <w:spacing w:after="80"/>
                    <w:jc w:val="center"/>
                    <w:rPr>
                      <w:sz w:val="18"/>
                      <w:szCs w:val="18"/>
                    </w:rPr>
                  </w:pPr>
                  <w:r>
                    <w:rPr>
                      <w:sz w:val="18"/>
                      <w:szCs w:val="18"/>
                    </w:rPr>
                    <w:t>4</w:t>
                  </w:r>
                </w:p>
              </w:tc>
              <w:tc>
                <w:tcPr>
                  <w:tcW w:w="1080" w:type="dxa"/>
                </w:tcPr>
                <w:p w14:paraId="059ADCBA" w14:textId="77777777" w:rsidR="00937191" w:rsidRPr="007C1E56" w:rsidRDefault="00937191" w:rsidP="00937191">
                  <w:pPr>
                    <w:spacing w:after="80"/>
                    <w:jc w:val="center"/>
                    <w:rPr>
                      <w:sz w:val="18"/>
                      <w:szCs w:val="18"/>
                    </w:rPr>
                  </w:pPr>
                  <w:r>
                    <w:rPr>
                      <w:sz w:val="18"/>
                      <w:szCs w:val="18"/>
                    </w:rPr>
                    <w:t>2</w:t>
                  </w:r>
                </w:p>
              </w:tc>
              <w:tc>
                <w:tcPr>
                  <w:tcW w:w="900" w:type="dxa"/>
                </w:tcPr>
                <w:p w14:paraId="211275E8" w14:textId="77777777" w:rsidR="00937191" w:rsidRPr="007C1E56" w:rsidRDefault="00937191" w:rsidP="00937191">
                  <w:pPr>
                    <w:spacing w:after="80"/>
                    <w:jc w:val="center"/>
                    <w:rPr>
                      <w:sz w:val="18"/>
                      <w:szCs w:val="18"/>
                    </w:rPr>
                  </w:pPr>
                  <w:r w:rsidRPr="007C1E56">
                    <w:rPr>
                      <w:sz w:val="18"/>
                      <w:szCs w:val="18"/>
                    </w:rPr>
                    <w:t>8</w:t>
                  </w:r>
                </w:p>
              </w:tc>
              <w:tc>
                <w:tcPr>
                  <w:tcW w:w="1687" w:type="dxa"/>
                </w:tcPr>
                <w:p w14:paraId="5C4210CF" w14:textId="77777777" w:rsidR="00937191" w:rsidRPr="007C1E56" w:rsidRDefault="00937191" w:rsidP="00937191">
                  <w:pPr>
                    <w:spacing w:after="80"/>
                    <w:jc w:val="center"/>
                    <w:rPr>
                      <w:sz w:val="18"/>
                      <w:szCs w:val="18"/>
                    </w:rPr>
                  </w:pPr>
                  <w:r>
                    <w:rPr>
                      <w:sz w:val="18"/>
                      <w:szCs w:val="18"/>
                    </w:rPr>
                    <w:t>2</w:t>
                  </w:r>
                </w:p>
              </w:tc>
            </w:tr>
          </w:tbl>
          <w:p w14:paraId="5481294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
        </w:tc>
      </w:tr>
      <w:tr w:rsidR="00937191"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937191" w:rsidRDefault="00937191" w:rsidP="00937191">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937191"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937191"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B1CA73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35486C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366A1FAF" w:rsidR="00937191" w:rsidRDefault="00937191" w:rsidP="00937191">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937191"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937191"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937191"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937191"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937191"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937191"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is in or within 25’ (7,620 mm) each restroom for ease of cleaning.</w:t>
            </w:r>
          </w:p>
        </w:tc>
      </w:tr>
      <w:tr w:rsidR="00937191"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937191"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937191"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937191"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breakers shall be installed on all hose </w:t>
            </w:r>
            <w:proofErr w:type="spellStart"/>
            <w:r>
              <w:rPr>
                <w:rFonts w:ascii="Arial" w:eastAsia="Times New Roman" w:hAnsi="Arial" w:cs="Arial"/>
                <w:sz w:val="18"/>
                <w:szCs w:val="18"/>
              </w:rPr>
              <w:t>bibbs</w:t>
            </w:r>
            <w:proofErr w:type="spellEnd"/>
            <w:r>
              <w:rPr>
                <w:rFonts w:ascii="Arial" w:eastAsia="Times New Roman" w:hAnsi="Arial" w:cs="Arial"/>
                <w:sz w:val="18"/>
                <w:szCs w:val="18"/>
              </w:rPr>
              <w:t>.</w:t>
            </w:r>
          </w:p>
        </w:tc>
      </w:tr>
      <w:tr w:rsidR="00937191"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318AC42B"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937191"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1EF6072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p>
        </w:tc>
        <w:tc>
          <w:tcPr>
            <w:tcW w:w="7563" w:type="dxa"/>
            <w:tcBorders>
              <w:top w:val="single" w:sz="4" w:space="0" w:color="auto"/>
              <w:left w:val="single" w:sz="4" w:space="0" w:color="auto"/>
              <w:bottom w:val="single" w:sz="4" w:space="0" w:color="auto"/>
              <w:right w:val="single" w:sz="4" w:space="0" w:color="auto"/>
            </w:tcBorders>
            <w:hideMark/>
          </w:tcPr>
          <w:p w14:paraId="1C58DE07" w14:textId="5E0BA0B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937191"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937191"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937191"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937191"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488F7D8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w:t>
            </w:r>
            <w:r>
              <w:rPr>
                <w:rFonts w:ascii="Arial" w:eastAsia="Times New Roman" w:hAnsi="Arial" w:cs="Arial"/>
                <w:sz w:val="18"/>
                <w:szCs w:val="18"/>
              </w:rPr>
              <w:t xml:space="preserve"> shall be selected to provide the required recirculation flow against a minimum total dynamic head of 60 feet (18,288 mm) unless hydraulically justified by the design engineer.</w:t>
            </w:r>
          </w:p>
        </w:tc>
      </w:tr>
      <w:tr w:rsidR="00937191"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937191"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5A68058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937191"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863BA2"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2AEAD8A6" w:rsidR="00863BA2" w:rsidRDefault="00863BA2" w:rsidP="00863BA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937191"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937191"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937191"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937191"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937191" w14:paraId="4E2ED26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87DEC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E8F78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16BC3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937191"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937191"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4BF407D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937191"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28FB90B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937191"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937191"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937191"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937191"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937191"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37191"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937191"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937191"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937191"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68828A3A"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937191"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77777777" w:rsidR="00937191" w:rsidRDefault="00937191" w:rsidP="00937191">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kimmer system designed to carry 60%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937191"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937191"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937191"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937191"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937191"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wall inlet fitting is directly across from each skimmer.</w:t>
            </w:r>
          </w:p>
        </w:tc>
      </w:tr>
      <w:tr w:rsidR="00937191"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937191"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2D0CD43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937191"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937191"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937191"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937191"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26B204B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937191"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127A60E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937191"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182C001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937191"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937191"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937191"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937191"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SAND FILTER SYSTEMS</w:t>
            </w:r>
          </w:p>
        </w:tc>
      </w:tr>
      <w:tr w:rsidR="00937191"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47F2F3D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937191"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937191"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1CB9161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937191"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937191"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5EC1F4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pleated type cartridges.</w:t>
            </w:r>
          </w:p>
        </w:tc>
      </w:tr>
      <w:tr w:rsidR="00937191"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2583FE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Pr>
                <w:rFonts w:ascii="Arial" w:eastAsia="Times New Roman" w:hAnsi="Arial" w:cs="Arial"/>
                <w:sz w:val="18"/>
                <w:szCs w:val="18"/>
              </w:rPr>
              <w:t>(0–414 kPa).</w:t>
            </w:r>
          </w:p>
        </w:tc>
      </w:tr>
      <w:tr w:rsidR="00937191"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084E40E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937191"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68EEB56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937191"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2C4F412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937191"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635243C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937191"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937191"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937191" w14:paraId="7ED9C802" w14:textId="77777777" w:rsidTr="00913C99">
        <w:tc>
          <w:tcPr>
            <w:tcW w:w="1486" w:type="dxa"/>
            <w:tcBorders>
              <w:top w:val="single" w:sz="4" w:space="0" w:color="auto"/>
              <w:left w:val="single" w:sz="4" w:space="0" w:color="auto"/>
              <w:bottom w:val="single" w:sz="4" w:space="0" w:color="auto"/>
              <w:right w:val="single" w:sz="4" w:space="0" w:color="auto"/>
            </w:tcBorders>
          </w:tcPr>
          <w:p w14:paraId="33D9AE37" w14:textId="59A41341"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6838AE5" w14:textId="77777777" w:rsidR="00937191" w:rsidRPr="00A30563" w:rsidRDefault="00937191" w:rsidP="00937191">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40FD53D0" w14:textId="7F74245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5185389D" w14:textId="25A323C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937191"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937191"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937191"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937191"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937191"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937191"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937191"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937191"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937191"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wall inlets only shall have enough inlets such that the inlet spacing does not exceed 20 feet (6,096 mm) based on the pool water perimeter.</w:t>
            </w:r>
          </w:p>
        </w:tc>
      </w:tr>
      <w:tr w:rsidR="00937191"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floor inlets only shall have a number of inlets provided such that the spacing between adjacent inlets does not exceed 20 feet (6,096 mm) and the spacing between inlets and adjacent walls does not exceed 10 feet (3,048 mm).</w:t>
            </w:r>
          </w:p>
        </w:tc>
      </w:tr>
      <w:tr w:rsidR="00937191"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mbination of wall and floor inlets may be used in pools 30 feet (9,144 mm) in width or less only if the requirements of Section 454.1.6.5.9.1 or Section 454.1.6.5.9.2 are fully met.</w:t>
            </w:r>
          </w:p>
        </w:tc>
      </w:tr>
      <w:tr w:rsidR="00937191"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t 30’ (9144 mm) wide have floor inlets only or a combination of floor and wall inlets.</w:t>
            </w:r>
          </w:p>
        </w:tc>
      </w:tr>
      <w:tr w:rsidR="00937191"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937191"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937191"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low rate through each inlet shall not exceed 20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1 L/s) except for inlets designed for higher flows as specified by the manufacturer.</w:t>
            </w:r>
          </w:p>
        </w:tc>
      </w:tr>
      <w:tr w:rsidR="00937191"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039277C9"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 &amp; 454.1.6.5.3.</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937191"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937191"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937191"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937191"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937191"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937191"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937191"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937191"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69A22E9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capacity of the Lazy River collector tank shall be at least 1 minute of the recirculated flow unless justified by the design engineer. Note: Vacuum filter tanks are considered collector tanks.  </w:t>
            </w:r>
            <w:r w:rsidRPr="00CB7B74">
              <w:rPr>
                <w:rFonts w:ascii="Arial" w:eastAsia="Times New Roman" w:hAnsi="Arial" w:cs="Arial"/>
                <w:b/>
                <w:sz w:val="18"/>
                <w:szCs w:val="18"/>
              </w:rPr>
              <w:t xml:space="preserve">(see 454.1.9.2.3.1, </w:t>
            </w:r>
            <w:r>
              <w:rPr>
                <w:rFonts w:ascii="Arial" w:eastAsia="Times New Roman" w:hAnsi="Arial" w:cs="Arial"/>
                <w:b/>
                <w:sz w:val="18"/>
                <w:szCs w:val="18"/>
              </w:rPr>
              <w:t xml:space="preserve">for </w:t>
            </w:r>
            <w:r w:rsidRPr="00CB7B74">
              <w:rPr>
                <w:rFonts w:ascii="Arial" w:eastAsia="Times New Roman" w:hAnsi="Arial" w:cs="Arial"/>
                <w:b/>
                <w:sz w:val="18"/>
                <w:szCs w:val="18"/>
              </w:rPr>
              <w:t xml:space="preserve">Slide </w:t>
            </w:r>
            <w:r>
              <w:rPr>
                <w:rFonts w:ascii="Arial" w:eastAsia="Times New Roman" w:hAnsi="Arial" w:cs="Arial"/>
                <w:b/>
                <w:sz w:val="18"/>
                <w:szCs w:val="18"/>
              </w:rPr>
              <w:t>system collector tank</w:t>
            </w:r>
            <w:r w:rsidRPr="00CB7B74">
              <w:rPr>
                <w:rFonts w:ascii="Arial" w:eastAsia="Times New Roman" w:hAnsi="Arial" w:cs="Arial"/>
                <w:b/>
                <w:sz w:val="18"/>
                <w:szCs w:val="18"/>
              </w:rPr>
              <w:t xml:space="preserve"> minimum capacity)</w:t>
            </w:r>
          </w:p>
        </w:tc>
      </w:tr>
      <w:tr w:rsidR="00937191"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541E5B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B9F36B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nimum of 12.56 square inches (8,103 mm</w:t>
            </w:r>
            <w:r>
              <w:rPr>
                <w:rFonts w:ascii="Arial" w:eastAsia="Times New Roman" w:hAnsi="Arial" w:cs="Arial"/>
                <w:sz w:val="18"/>
                <w:szCs w:val="18"/>
                <w:vertAlign w:val="superscript"/>
              </w:rPr>
              <w:t>2</w:t>
            </w:r>
            <w:r>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 free from structural cracks and shall have a nontoxic smooth finish.</w:t>
            </w:r>
          </w:p>
        </w:tc>
      </w:tr>
      <w:tr w:rsidR="00937191"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937191" w:rsidRDefault="00937191" w:rsidP="00937191">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937191" w14:paraId="11D057DC" w14:textId="77777777" w:rsidTr="00913C99">
        <w:tc>
          <w:tcPr>
            <w:tcW w:w="1486" w:type="dxa"/>
            <w:tcBorders>
              <w:top w:val="single" w:sz="4" w:space="0" w:color="auto"/>
              <w:left w:val="single" w:sz="4" w:space="0" w:color="auto"/>
              <w:bottom w:val="single" w:sz="4" w:space="0" w:color="auto"/>
              <w:right w:val="single" w:sz="4" w:space="0" w:color="auto"/>
            </w:tcBorders>
          </w:tcPr>
          <w:p w14:paraId="4BFBE27F" w14:textId="059B5CB8"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00581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53443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56726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92D0B44" w14:textId="3440C3E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7015DD1B" w14:textId="33A9471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937191"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937191" w:rsidRDefault="00937191" w:rsidP="00937191">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937191"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937191"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937191"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937191"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937191"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533AF30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937191"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36BF215D"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937191"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937191"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937191" w14:paraId="1525E66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A8D6B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7165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937191" w14:paraId="3E4B4A7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937191" w14:paraId="645C37F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973F9F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48561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02CAFB46"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Pr="007C1E56">
              <w:rPr>
                <w:rFonts w:ascii="Arial" w:eastAsia="Times New Roman" w:hAnsi="Arial" w:cs="Arial"/>
                <w:sz w:val="18"/>
                <w:szCs w:val="18"/>
              </w:rPr>
              <w:t xml:space="preserve">0%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937191" w14:paraId="010F803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DC1D3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9343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4D10081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937191" w14:paraId="449C892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B579E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212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306968F2"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 xml:space="preserve">0%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937191" w14:paraId="4238C9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46B05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E7567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937191" w14:paraId="53494CBE" w14:textId="77777777" w:rsidTr="00922570">
        <w:tc>
          <w:tcPr>
            <w:tcW w:w="1486" w:type="dxa"/>
            <w:tcBorders>
              <w:top w:val="single" w:sz="4" w:space="0" w:color="auto"/>
              <w:left w:val="single" w:sz="4" w:space="0" w:color="auto"/>
              <w:bottom w:val="single" w:sz="4" w:space="0" w:color="auto"/>
              <w:right w:val="single" w:sz="4" w:space="0" w:color="auto"/>
            </w:tcBorders>
            <w:hideMark/>
          </w:tcPr>
          <w:p w14:paraId="17A0DA9D" w14:textId="6DE16A3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EF89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0727D9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937191" w14:paraId="7A1B32B8" w14:textId="77777777" w:rsidTr="00913C99">
        <w:tc>
          <w:tcPr>
            <w:tcW w:w="1486" w:type="dxa"/>
            <w:tcBorders>
              <w:top w:val="single" w:sz="4" w:space="0" w:color="auto"/>
              <w:left w:val="single" w:sz="4" w:space="0" w:color="auto"/>
              <w:bottom w:val="single" w:sz="18" w:space="0" w:color="auto"/>
              <w:right w:val="single" w:sz="4" w:space="0" w:color="auto"/>
            </w:tcBorders>
          </w:tcPr>
          <w:p w14:paraId="00842CAC" w14:textId="1C52870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69B27B47" w14:textId="2512E1C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tcPr>
          <w:p w14:paraId="7F3046DB" w14:textId="606D292C"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 mg/L disinfectant capacity by halogen feeder equipment.</w:t>
            </w:r>
          </w:p>
        </w:tc>
      </w:tr>
      <w:tr w:rsidR="00937191"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937191"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937191"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937191"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937191" w14:paraId="0567126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13BB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CD77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4</w:t>
            </w:r>
          </w:p>
        </w:tc>
        <w:tc>
          <w:tcPr>
            <w:tcW w:w="7563" w:type="dxa"/>
            <w:tcBorders>
              <w:top w:val="single" w:sz="4" w:space="0" w:color="auto"/>
              <w:left w:val="single" w:sz="4" w:space="0" w:color="auto"/>
              <w:bottom w:val="single" w:sz="4" w:space="0" w:color="auto"/>
              <w:right w:val="single" w:sz="4" w:space="0" w:color="auto"/>
            </w:tcBorders>
            <w:hideMark/>
          </w:tcPr>
          <w:p w14:paraId="4A53A17D" w14:textId="608F766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937191" w14:paraId="7713A3A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E39B2A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7F4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5</w:t>
            </w:r>
          </w:p>
        </w:tc>
        <w:tc>
          <w:tcPr>
            <w:tcW w:w="7563" w:type="dxa"/>
            <w:tcBorders>
              <w:top w:val="single" w:sz="4" w:space="0" w:color="auto"/>
              <w:left w:val="single" w:sz="4" w:space="0" w:color="auto"/>
              <w:bottom w:val="single" w:sz="4" w:space="0" w:color="auto"/>
              <w:right w:val="single" w:sz="4" w:space="0" w:color="auto"/>
            </w:tcBorders>
            <w:hideMark/>
          </w:tcPr>
          <w:p w14:paraId="08CB3742" w14:textId="54CD448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937191" w14:paraId="143D0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7B601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2150C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1025C681" w14:textId="6AA998F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Pr="007C1E56">
              <w:rPr>
                <w:rFonts w:ascii="Arial" w:eastAsia="Times New Roman" w:hAnsi="Arial" w:cs="Arial"/>
                <w:sz w:val="18"/>
                <w:szCs w:val="18"/>
              </w:rPr>
              <w:t>1 turnover every 2 hours in areas</w:t>
            </w:r>
            <w:r>
              <w:rPr>
                <w:rFonts w:ascii="Arial" w:eastAsia="Times New Roman" w:hAnsi="Arial" w:cs="Arial"/>
                <w:sz w:val="18"/>
                <w:szCs w:val="18"/>
              </w:rPr>
              <w:t xml:space="preserve"> 18” (457 mm) to 3’ (914 mm) deep.</w:t>
            </w:r>
            <w:r w:rsidRPr="007C1E56">
              <w:rPr>
                <w:rFonts w:ascii="Arial" w:eastAsia="Times New Roman" w:hAnsi="Arial" w:cs="Arial"/>
                <w:sz w:val="18"/>
                <w:szCs w:val="18"/>
              </w:rPr>
              <w:t xml:space="preserve"> </w:t>
            </w:r>
          </w:p>
        </w:tc>
      </w:tr>
      <w:tr w:rsidR="00937191" w14:paraId="2EB634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BFD6E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A339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6</w:t>
            </w:r>
          </w:p>
        </w:tc>
        <w:tc>
          <w:tcPr>
            <w:tcW w:w="7563" w:type="dxa"/>
            <w:tcBorders>
              <w:top w:val="single" w:sz="4" w:space="0" w:color="auto"/>
              <w:left w:val="single" w:sz="4" w:space="0" w:color="auto"/>
              <w:bottom w:val="single" w:sz="4" w:space="0" w:color="auto"/>
              <w:right w:val="single" w:sz="4" w:space="0" w:color="auto"/>
            </w:tcBorders>
            <w:hideMark/>
          </w:tcPr>
          <w:p w14:paraId="2E914415" w14:textId="002E2D8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w:t>
            </w:r>
            <w:r w:rsidRPr="007C1E56">
              <w:rPr>
                <w:rFonts w:ascii="Arial" w:eastAsia="Times New Roman" w:hAnsi="Arial" w:cs="Arial"/>
                <w:sz w:val="18"/>
                <w:szCs w:val="18"/>
              </w:rPr>
              <w:t xml:space="preserve"> T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3‘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15EDA1F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586A328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66D2593C" w14:textId="7D2143A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937191" w14:paraId="1600D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176CA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06F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7</w:t>
            </w:r>
          </w:p>
        </w:tc>
        <w:tc>
          <w:tcPr>
            <w:tcW w:w="7563" w:type="dxa"/>
            <w:tcBorders>
              <w:top w:val="single" w:sz="4" w:space="0" w:color="auto"/>
              <w:left w:val="single" w:sz="4" w:space="0" w:color="auto"/>
              <w:bottom w:val="single" w:sz="4" w:space="0" w:color="auto"/>
              <w:right w:val="single" w:sz="4" w:space="0" w:color="auto"/>
            </w:tcBorders>
            <w:hideMark/>
          </w:tcPr>
          <w:p w14:paraId="6BBEE91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937191" w14:paraId="41286C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85BBB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7E450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937191" w14:paraId="5BA9AA5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E69BE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F8EB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937191"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937191"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937191"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937191"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937191"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937191"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937191"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937191"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937191"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937191"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937191"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937191"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937191"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937191"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04F9492A"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9</w:t>
            </w:r>
          </w:p>
        </w:tc>
        <w:tc>
          <w:tcPr>
            <w:tcW w:w="7563" w:type="dxa"/>
            <w:tcBorders>
              <w:top w:val="single" w:sz="18" w:space="0" w:color="auto"/>
              <w:left w:val="single" w:sz="4" w:space="0" w:color="auto"/>
              <w:bottom w:val="single" w:sz="4" w:space="0" w:color="auto"/>
              <w:right w:val="single" w:sz="4" w:space="0" w:color="auto"/>
            </w:tcBorders>
            <w:hideMark/>
          </w:tcPr>
          <w:p w14:paraId="1E4B376D" w14:textId="2E1781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937191"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937191"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2EB3824B"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p>
        </w:tc>
        <w:tc>
          <w:tcPr>
            <w:tcW w:w="7563" w:type="dxa"/>
            <w:tcBorders>
              <w:top w:val="single" w:sz="4" w:space="0" w:color="auto"/>
              <w:left w:val="single" w:sz="4" w:space="0" w:color="auto"/>
              <w:bottom w:val="single" w:sz="4" w:space="0" w:color="auto"/>
              <w:right w:val="single" w:sz="4" w:space="0" w:color="auto"/>
            </w:tcBorders>
            <w:hideMark/>
          </w:tcPr>
          <w:p w14:paraId="0D8EAC5D" w14:textId="567BB4C3" w:rsidR="00937191" w:rsidRDefault="00863BA2"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sidRPr="00CA3768">
              <w:rPr>
                <w:rFonts w:ascii="Arial" w:eastAsia="Times New Roman" w:hAnsi="Arial" w:cs="Arial"/>
                <w:b/>
                <w:sz w:val="18"/>
                <w:szCs w:val="18"/>
              </w:rPr>
              <w:t>NSF certified to Level 1 accuracy.</w:t>
            </w:r>
          </w:p>
        </w:tc>
      </w:tr>
      <w:tr w:rsidR="00937191"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31A1FEA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6436592E" w14:textId="3911B32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p>
        </w:tc>
      </w:tr>
      <w:tr w:rsidR="00937191"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2AD60F8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937191"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937191"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937191"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937191"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937191"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6EB85F4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The feeder is capable of feeding a dosage of 6 ppm to the minimum required turnover flow rate (if solution type feeders, a 5% calcium hypochlorite or 10% sodium hypochlorite solution</w:t>
            </w:r>
            <w:r>
              <w:rPr>
                <w:rFonts w:ascii="Arial" w:eastAsia="Times New Roman" w:hAnsi="Arial" w:cs="Arial"/>
                <w:sz w:val="18"/>
                <w:szCs w:val="18"/>
              </w:rPr>
              <w:t xml:space="preserve"> is to be utilized</w:t>
            </w:r>
            <w:r w:rsidRPr="007C1E56">
              <w:rPr>
                <w:rFonts w:ascii="Arial" w:eastAsia="Times New Roman" w:hAnsi="Arial" w:cs="Arial"/>
                <w:sz w:val="18"/>
                <w:szCs w:val="18"/>
              </w:rPr>
              <w:t>).</w:t>
            </w:r>
          </w:p>
        </w:tc>
      </w:tr>
      <w:tr w:rsidR="00937191"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937191"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770D82B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937191"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937191"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937191"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937191"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937191"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937191"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937191"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3B245AD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937191"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937191" w:rsidRDefault="00937191" w:rsidP="00937191">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937191"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43E03A93"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ltraviolet (UV) light disinfectant equipment may be used as supplemental water treatment on public pools [and additional treatment on interactive water features (IWF’s)] subject to the </w:t>
            </w:r>
            <w:r w:rsidRPr="007C1E56">
              <w:rPr>
                <w:rFonts w:ascii="Arial" w:eastAsia="Times New Roman" w:hAnsi="Arial" w:cs="Arial"/>
                <w:sz w:val="18"/>
                <w:szCs w:val="18"/>
              </w:rPr>
              <w:lastRenderedPageBreak/>
              <w:t>conditions of this paragraph and manufacturer’s specifications. UV is encouraged to be used to eliminate or reduce chlorine resistant pathogens, especially the protozoan cryptosporidium.</w:t>
            </w:r>
          </w:p>
        </w:tc>
      </w:tr>
      <w:tr w:rsidR="00937191"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669072398"/>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47444765"/>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2334997"/>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40521FD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937191"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6313911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937191"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6ACCF9B4"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937191" w14:paraId="1E12386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F769DB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8C9FC3"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01D9DD7A" w14:textId="5969FCB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937191"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1981A6AF"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937191"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937191" w:rsidRDefault="00937191" w:rsidP="00937191">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937191"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2EEE08E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937191"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6A2A8776"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 xml:space="preserve">Ozone generating equipment electrical components and wiring shall comply with the requirements </w:t>
            </w:r>
            <w:r w:rsidRPr="001F3383">
              <w:rPr>
                <w:rFonts w:ascii="Arial" w:eastAsia="Times New Roman" w:hAnsi="Arial" w:cs="Arial"/>
                <w:i/>
                <w:iCs/>
                <w:sz w:val="18"/>
                <w:szCs w:val="18"/>
                <w:highlight w:val="lightGray"/>
              </w:rPr>
              <w:t>of Chapter 27 of the Florida Building Code, Building</w:t>
            </w:r>
            <w:r w:rsidRPr="001F3383">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1F3383">
              <w:rPr>
                <w:rFonts w:ascii="Arial" w:eastAsia="Times New Roman" w:hAnsi="Arial" w:cs="Arial"/>
                <w:b/>
                <w:bCs/>
                <w:sz w:val="18"/>
                <w:szCs w:val="18"/>
                <w:highlight w:val="lightGray"/>
              </w:rPr>
              <w:t>*TO BE REVIEWED BY BUILDING DEPT.</w:t>
            </w:r>
          </w:p>
        </w:tc>
      </w:tr>
      <w:tr w:rsidR="00937191"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CF91950"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937191"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544A28E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937191"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4BB41415"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937191"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1D63761D"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937191"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07E810F7" w14:textId="77777777" w:rsidR="00937191" w:rsidRPr="007C1E56"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6CDF92BE"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w:t>
            </w:r>
            <w:r w:rsidRPr="007C1E56">
              <w:rPr>
                <w:rFonts w:ascii="Arial" w:eastAsia="Times New Roman" w:hAnsi="Arial" w:cs="Arial"/>
                <w:sz w:val="18"/>
                <w:szCs w:val="18"/>
              </w:rPr>
              <w:lastRenderedPageBreak/>
              <w:t>ozone, venting the room and sounding an alarm once ozone is detected. Said detector shall be capable of stopping the production of ozone, venting the room and sounding an alarm once ozone is detected.</w:t>
            </w:r>
          </w:p>
        </w:tc>
      </w:tr>
      <w:tr w:rsidR="00937191"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937191" w:rsidRDefault="00937191" w:rsidP="00937191">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lastRenderedPageBreak/>
              <w:t>IONIZATION EQUIPMENT</w:t>
            </w:r>
          </w:p>
        </w:tc>
      </w:tr>
      <w:tr w:rsidR="00937191"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937191"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r w:rsidRPr="001F3383">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Content>
                <w:r w:rsidRPr="001F3383">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77777777" w:rsidR="00937191" w:rsidRPr="001F3383"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sidRPr="001F3383">
              <w:rPr>
                <w:rFonts w:ascii="Arial" w:eastAsia="Times New Roman" w:hAnsi="Arial" w:cs="Arial"/>
                <w:sz w:val="18"/>
                <w:szCs w:val="18"/>
                <w:highlight w:val="lightGray"/>
              </w:rPr>
              <w:t xml:space="preserve">Ionization equipment and electrical components and wiring shall comply with the requirements of </w:t>
            </w:r>
            <w:r w:rsidRPr="001F3383">
              <w:rPr>
                <w:rFonts w:ascii="Arial" w:eastAsia="Times New Roman" w:hAnsi="Arial" w:cs="Arial"/>
                <w:i/>
                <w:iCs/>
                <w:sz w:val="18"/>
                <w:szCs w:val="18"/>
                <w:highlight w:val="lightGray"/>
              </w:rPr>
              <w:t>Chapter 27 of the Florida Building Code, Building</w:t>
            </w:r>
            <w:r w:rsidRPr="001F3383">
              <w:rPr>
                <w:rFonts w:ascii="Arial" w:eastAsia="Times New Roman" w:hAnsi="Arial" w:cs="Arial"/>
                <w:sz w:val="18"/>
                <w:szCs w:val="18"/>
                <w:highlight w:val="lightGray"/>
              </w:rPr>
              <w:t xml:space="preserve"> and the manufacturer shall provide a certification of conformance.</w:t>
            </w:r>
          </w:p>
        </w:tc>
      </w:tr>
      <w:tr w:rsidR="00937191"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937191"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937191"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386B388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937191"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937191"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937191"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937191" w:rsidRDefault="00937191" w:rsidP="00937191">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937191"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937191" w:rsidRDefault="00937191" w:rsidP="00937191">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w:t>
            </w:r>
            <w:r>
              <w:rPr>
                <w:rFonts w:ascii="Arial" w:eastAsia="Times New Roman" w:hAnsi="Arial" w:cs="Arial"/>
                <w:sz w:val="18"/>
                <w:szCs w:val="18"/>
                <w:highlight w:val="lightGray"/>
              </w:rPr>
              <w:lastRenderedPageBreak/>
              <w:t xml:space="preserve">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42380E8"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11518B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162663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46F94E3C"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53B3B5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C60A03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1EF6AD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8E2CCE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FDB1A4D"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38CBCC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933496E"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F94D5B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0BD744F1"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C7C906A"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1BD1B8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3ED709C0"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A9DEB8E"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7629A7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CCDFA4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506CD8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108AC09"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14BC9AE2"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28E79C4"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4EE20761"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5041F066"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0CB062E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5D0112F"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7A303846"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26EBCD77" w14:textId="77777777" w:rsidR="00922570" w:rsidRDefault="00922570" w:rsidP="001F3383">
      <w:pPr>
        <w:tabs>
          <w:tab w:val="left" w:pos="6480"/>
          <w:tab w:val="left" w:pos="7920"/>
          <w:tab w:val="left" w:pos="8370"/>
        </w:tabs>
        <w:spacing w:before="0" w:beforeAutospacing="0" w:after="80"/>
        <w:jc w:val="center"/>
        <w:rPr>
          <w:rFonts w:ascii="Arial" w:eastAsia="Times New Roman" w:hAnsi="Arial" w:cs="Arial"/>
          <w:b/>
          <w:sz w:val="28"/>
          <w:szCs w:val="28"/>
        </w:rPr>
      </w:pPr>
    </w:p>
    <w:p w14:paraId="6D796C3C" w14:textId="77777777" w:rsidR="001F3383" w:rsidRPr="000728D3" w:rsidRDefault="001F3383" w:rsidP="001F3383">
      <w:pPr>
        <w:tabs>
          <w:tab w:val="left" w:pos="6480"/>
          <w:tab w:val="left" w:pos="7920"/>
          <w:tab w:val="left" w:pos="8370"/>
        </w:tabs>
        <w:spacing w:before="0" w:beforeAutospacing="0" w:after="80"/>
        <w:jc w:val="center"/>
        <w:rPr>
          <w:rFonts w:ascii="Arial" w:eastAsia="Times New Roman" w:hAnsi="Arial" w:cs="Arial"/>
          <w:b/>
          <w:sz w:val="28"/>
          <w:szCs w:val="28"/>
        </w:rPr>
      </w:pPr>
      <w:bookmarkStart w:id="0" w:name="_GoBack"/>
      <w:bookmarkEnd w:id="0"/>
      <w:r w:rsidRPr="000728D3">
        <w:rPr>
          <w:rFonts w:ascii="Arial" w:eastAsia="Times New Roman" w:hAnsi="Arial" w:cs="Arial"/>
          <w:b/>
          <w:sz w:val="28"/>
          <w:szCs w:val="28"/>
        </w:rPr>
        <w:lastRenderedPageBreak/>
        <w:t>Appendix A</w:t>
      </w:r>
    </w:p>
    <w:p w14:paraId="663A3A39" w14:textId="77777777" w:rsidR="001F3383" w:rsidRDefault="001F3383" w:rsidP="001F3383">
      <w:pPr>
        <w:pStyle w:val="BodyText"/>
        <w:jc w:val="center"/>
        <w:rPr>
          <w:b/>
          <w:bCs/>
          <w:sz w:val="20"/>
          <w:szCs w:val="20"/>
          <w:u w:val="single"/>
        </w:rPr>
      </w:pPr>
      <w:r w:rsidRPr="007C1E56">
        <w:rPr>
          <w:b/>
          <w:bCs/>
          <w:sz w:val="20"/>
          <w:szCs w:val="20"/>
          <w:u w:val="single"/>
        </w:rPr>
        <w:t>STEPS REQUIRED TO DETERMINE CODE COMPLIANCE</w:t>
      </w:r>
    </w:p>
    <w:p w14:paraId="62D8836F" w14:textId="77777777" w:rsidR="001F3383" w:rsidRPr="007C1E56" w:rsidRDefault="001F3383" w:rsidP="001F3383">
      <w:pPr>
        <w:pStyle w:val="BodyText"/>
        <w:jc w:val="center"/>
        <w:rPr>
          <w:b/>
          <w:bCs/>
          <w:sz w:val="20"/>
          <w:szCs w:val="20"/>
          <w:u w:val="single"/>
        </w:rPr>
      </w:pPr>
    </w:p>
    <w:p w14:paraId="2737144A" w14:textId="77777777" w:rsidR="001F3383" w:rsidRDefault="001F3383" w:rsidP="001F3383">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071221FE" w14:textId="77777777" w:rsidR="001F3383" w:rsidRPr="00673657" w:rsidRDefault="001F3383" w:rsidP="001F3383">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5DAECF35" w14:textId="77777777" w:rsidR="001F3383" w:rsidRPr="00673657" w:rsidRDefault="001F3383" w:rsidP="001F3383">
      <w:pPr>
        <w:pStyle w:val="BodyText"/>
        <w:ind w:left="180"/>
        <w:rPr>
          <w:sz w:val="20"/>
          <w:szCs w:val="20"/>
        </w:rPr>
      </w:pPr>
    </w:p>
    <w:p w14:paraId="16501E77" w14:textId="77777777" w:rsidR="001F3383" w:rsidRPr="007C1E56" w:rsidRDefault="001F3383" w:rsidP="001F3383">
      <w:pPr>
        <w:pStyle w:val="BodyText"/>
        <w:jc w:val="center"/>
        <w:rPr>
          <w:rFonts w:eastAsia="Times New Roman"/>
          <w:b/>
          <w:bCs/>
          <w:sz w:val="20"/>
          <w:szCs w:val="20"/>
          <w:u w:val="single"/>
        </w:rPr>
      </w:pPr>
      <w:r w:rsidRPr="007C1E56">
        <w:rPr>
          <w:b/>
          <w:bCs/>
          <w:sz w:val="20"/>
          <w:szCs w:val="20"/>
          <w:u w:val="single"/>
        </w:rPr>
        <w:t>EXAMPLES</w:t>
      </w:r>
    </w:p>
    <w:p w14:paraId="1AAD7886" w14:textId="77777777" w:rsidR="001F3383" w:rsidRPr="000728D3" w:rsidRDefault="001F3383" w:rsidP="001F3383">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62CF49AA" w14:textId="77777777" w:rsidR="001F3383" w:rsidRDefault="001F3383" w:rsidP="001F3383">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4549D7B3" w14:textId="77777777" w:rsidR="001F3383" w:rsidRDefault="001F3383" w:rsidP="001F3383">
      <w:pPr>
        <w:pStyle w:val="BodyText"/>
        <w:rPr>
          <w:sz w:val="20"/>
          <w:szCs w:val="20"/>
        </w:rPr>
      </w:pPr>
      <w:r>
        <w:rPr>
          <w:sz w:val="20"/>
          <w:szCs w:val="20"/>
        </w:rPr>
        <w:t>Living Units x 1.0gpm = 200gpm minimum design flow required.</w:t>
      </w:r>
    </w:p>
    <w:p w14:paraId="3CE4B8CE" w14:textId="77777777" w:rsidR="001F3383" w:rsidRDefault="001F3383" w:rsidP="001F3383">
      <w:pPr>
        <w:pStyle w:val="BodyText"/>
        <w:rPr>
          <w:sz w:val="20"/>
          <w:szCs w:val="20"/>
        </w:rPr>
      </w:pPr>
      <w:r>
        <w:rPr>
          <w:sz w:val="20"/>
          <w:szCs w:val="20"/>
        </w:rPr>
        <w:t>Pool/s must meet both criteria.</w:t>
      </w:r>
    </w:p>
    <w:p w14:paraId="2D929B51" w14:textId="77777777" w:rsidR="001F3383" w:rsidRDefault="001F3383" w:rsidP="001F3383">
      <w:pPr>
        <w:pStyle w:val="BodyText"/>
        <w:rPr>
          <w:sz w:val="20"/>
          <w:szCs w:val="20"/>
        </w:rPr>
      </w:pPr>
    </w:p>
    <w:p w14:paraId="6C5D3C27" w14:textId="77777777" w:rsidR="001F3383" w:rsidRDefault="001F3383" w:rsidP="001F3383">
      <w:pPr>
        <w:pStyle w:val="BodyText"/>
        <w:rPr>
          <w:sz w:val="20"/>
          <w:szCs w:val="20"/>
        </w:rPr>
      </w:pPr>
      <w:r>
        <w:rPr>
          <w:sz w:val="20"/>
          <w:szCs w:val="20"/>
        </w:rPr>
        <w:t>200gpm ÷ 5 = 40 bathers</w:t>
      </w:r>
    </w:p>
    <w:p w14:paraId="4FD99A2E" w14:textId="77777777" w:rsidR="001F3383" w:rsidRDefault="001F3383" w:rsidP="001F3383">
      <w:pPr>
        <w:pStyle w:val="BodyText"/>
        <w:rPr>
          <w:sz w:val="20"/>
          <w:szCs w:val="20"/>
        </w:rPr>
      </w:pPr>
    </w:p>
    <w:p w14:paraId="69FCB3D8" w14:textId="77777777" w:rsidR="001F3383" w:rsidRPr="000728D3" w:rsidRDefault="001F3383" w:rsidP="001F3383">
      <w:pPr>
        <w:pStyle w:val="BodyText"/>
        <w:rPr>
          <w:b/>
          <w:sz w:val="20"/>
          <w:szCs w:val="20"/>
          <w:u w:val="single"/>
        </w:rPr>
      </w:pPr>
      <w:r w:rsidRPr="000728D3">
        <w:rPr>
          <w:b/>
          <w:sz w:val="20"/>
          <w:szCs w:val="20"/>
          <w:u w:val="single"/>
        </w:rPr>
        <w:t>Non-Transient Pool with 117 Living Units</w:t>
      </w:r>
    </w:p>
    <w:p w14:paraId="09E077C6" w14:textId="77777777" w:rsidR="001F3383" w:rsidRDefault="001F3383" w:rsidP="001F3383">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035F9F48" w14:textId="77777777" w:rsidR="001F3383" w:rsidRDefault="001F3383" w:rsidP="001F3383">
      <w:pPr>
        <w:pStyle w:val="BodyText"/>
        <w:rPr>
          <w:sz w:val="20"/>
          <w:szCs w:val="20"/>
        </w:rPr>
      </w:pPr>
      <w:r>
        <w:rPr>
          <w:sz w:val="20"/>
          <w:szCs w:val="20"/>
        </w:rPr>
        <w:t>Living Units x 0.75gpm = 87.75gpm minimum design flow required (rounded up to 88gpm)</w:t>
      </w:r>
    </w:p>
    <w:p w14:paraId="066E310D" w14:textId="77777777" w:rsidR="001F3383" w:rsidRDefault="001F3383" w:rsidP="001F3383">
      <w:pPr>
        <w:pStyle w:val="BodyText"/>
        <w:rPr>
          <w:sz w:val="20"/>
          <w:szCs w:val="20"/>
          <w:u w:val="single"/>
        </w:rPr>
      </w:pPr>
      <w:r>
        <w:rPr>
          <w:sz w:val="20"/>
          <w:szCs w:val="20"/>
        </w:rPr>
        <w:t>88gpm ÷ 5 = 17.60 bathers (rounded up to 18 bathers and 90gpm minimum flow)</w:t>
      </w:r>
    </w:p>
    <w:p w14:paraId="4C5C736C" w14:textId="77777777" w:rsidR="001F3383" w:rsidRDefault="001F3383" w:rsidP="001F3383">
      <w:pPr>
        <w:pStyle w:val="BodyText"/>
        <w:rPr>
          <w:sz w:val="20"/>
          <w:szCs w:val="20"/>
        </w:rPr>
      </w:pPr>
      <w:r>
        <w:rPr>
          <w:sz w:val="20"/>
          <w:szCs w:val="20"/>
        </w:rPr>
        <w:t>Pool/s must meet both criteria</w:t>
      </w:r>
    </w:p>
    <w:p w14:paraId="11C4DCD0" w14:textId="77777777" w:rsidR="001F3383" w:rsidRPr="007C1E56" w:rsidRDefault="001F3383" w:rsidP="001F3383">
      <w:pPr>
        <w:pStyle w:val="BodyText"/>
        <w:rPr>
          <w:sz w:val="10"/>
          <w:szCs w:val="10"/>
        </w:rPr>
      </w:pPr>
    </w:p>
    <w:p w14:paraId="4857E497" w14:textId="77777777" w:rsidR="001F3383" w:rsidRDefault="001F3383" w:rsidP="001F3383">
      <w:pPr>
        <w:pStyle w:val="BodyText"/>
        <w:rPr>
          <w:i/>
          <w:sz w:val="20"/>
          <w:szCs w:val="20"/>
        </w:rPr>
      </w:pPr>
      <w:r w:rsidRPr="007C1E56">
        <w:rPr>
          <w:i/>
          <w:sz w:val="20"/>
          <w:szCs w:val="20"/>
        </w:rPr>
        <w:t xml:space="preserve">If a facility decides to have a pool, spa and IWF the sizing can be split between all three bodies of water. </w:t>
      </w:r>
    </w:p>
    <w:p w14:paraId="6EE94434" w14:textId="77777777" w:rsidR="001F3383" w:rsidRPr="007C1E56" w:rsidRDefault="001F3383" w:rsidP="001F3383">
      <w:pPr>
        <w:pStyle w:val="BodyText"/>
        <w:rPr>
          <w:i/>
          <w:sz w:val="10"/>
          <w:szCs w:val="10"/>
        </w:rPr>
      </w:pPr>
    </w:p>
    <w:p w14:paraId="05EA6672" w14:textId="77777777" w:rsidR="001F3383" w:rsidRPr="000728D3" w:rsidRDefault="001F3383" w:rsidP="001F3383">
      <w:pPr>
        <w:pStyle w:val="BodyText"/>
        <w:rPr>
          <w:b/>
          <w:sz w:val="20"/>
          <w:szCs w:val="20"/>
          <w:u w:val="single"/>
        </w:rPr>
      </w:pPr>
      <w:r w:rsidRPr="000728D3">
        <w:rPr>
          <w:b/>
          <w:sz w:val="20"/>
          <w:szCs w:val="20"/>
          <w:u w:val="single"/>
        </w:rPr>
        <w:t>Multi-feature Transient Facility with 462 living units</w:t>
      </w:r>
    </w:p>
    <w:p w14:paraId="0C68D818" w14:textId="77777777" w:rsidR="001F3383" w:rsidRDefault="001F3383" w:rsidP="001F3383">
      <w:pPr>
        <w:pStyle w:val="BodyText"/>
        <w:rPr>
          <w:sz w:val="20"/>
          <w:szCs w:val="20"/>
          <w:u w:val="single"/>
        </w:rPr>
      </w:pPr>
    </w:p>
    <w:p w14:paraId="2D36B86F" w14:textId="77777777" w:rsidR="001F3383" w:rsidRDefault="001F3383" w:rsidP="001F3383">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274E3824" w14:textId="77777777" w:rsidR="001F3383" w:rsidRDefault="001F3383" w:rsidP="001F3383">
      <w:pPr>
        <w:pStyle w:val="BodyText"/>
        <w:rPr>
          <w:sz w:val="20"/>
          <w:szCs w:val="20"/>
        </w:rPr>
      </w:pPr>
      <w:r>
        <w:rPr>
          <w:sz w:val="20"/>
          <w:szCs w:val="20"/>
        </w:rPr>
        <w:t>Living Units x 1.0gpm = 462gpm minimum design flow required.</w:t>
      </w:r>
    </w:p>
    <w:p w14:paraId="7ECC914B" w14:textId="77777777" w:rsidR="001F3383" w:rsidRPr="008F7435" w:rsidRDefault="001F3383" w:rsidP="001F3383">
      <w:pPr>
        <w:pStyle w:val="BodyText"/>
        <w:rPr>
          <w:sz w:val="20"/>
          <w:szCs w:val="20"/>
          <w:u w:val="single"/>
        </w:rPr>
      </w:pPr>
      <w:r>
        <w:rPr>
          <w:sz w:val="20"/>
          <w:szCs w:val="20"/>
        </w:rPr>
        <w:t>462gpm ÷ 5 = 92.40 bathers (rounded up to 93 bathers and 465gpm minimum flow)</w:t>
      </w:r>
    </w:p>
    <w:p w14:paraId="08EEF0BF" w14:textId="77777777" w:rsidR="001F3383" w:rsidRPr="003D1755" w:rsidRDefault="001F3383" w:rsidP="001F338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519684A9" w14:textId="77777777" w:rsidR="001F3383" w:rsidRDefault="001F3383" w:rsidP="001F3383">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166C26DB" w14:textId="77777777" w:rsidR="001F3383" w:rsidRDefault="001F3383" w:rsidP="001F3383">
      <w:pPr>
        <w:pStyle w:val="BodyText"/>
        <w:rPr>
          <w:sz w:val="20"/>
          <w:szCs w:val="20"/>
        </w:rPr>
      </w:pPr>
      <w:r>
        <w:rPr>
          <w:sz w:val="20"/>
          <w:szCs w:val="20"/>
        </w:rPr>
        <w:t>Bathers = 56</w:t>
      </w:r>
    </w:p>
    <w:p w14:paraId="4E1B62C5" w14:textId="77777777" w:rsidR="001F3383" w:rsidRDefault="001F3383" w:rsidP="001F3383">
      <w:pPr>
        <w:pStyle w:val="BodyText"/>
        <w:rPr>
          <w:sz w:val="20"/>
          <w:szCs w:val="20"/>
        </w:rPr>
      </w:pPr>
      <w:r>
        <w:rPr>
          <w:sz w:val="20"/>
          <w:szCs w:val="20"/>
        </w:rPr>
        <w:t>Potential flow = 280gpm</w:t>
      </w:r>
    </w:p>
    <w:p w14:paraId="0BA8F6C9" w14:textId="77777777" w:rsidR="001F3383" w:rsidRPr="003D1755" w:rsidRDefault="001F3383" w:rsidP="001F3383">
      <w:pPr>
        <w:pStyle w:val="BodyText"/>
        <w:rPr>
          <w:b/>
          <w:sz w:val="20"/>
          <w:szCs w:val="20"/>
        </w:rPr>
      </w:pPr>
      <w:r w:rsidRPr="003D1755">
        <w:rPr>
          <w:b/>
          <w:sz w:val="20"/>
          <w:szCs w:val="20"/>
        </w:rPr>
        <w:t>Spa</w:t>
      </w:r>
    </w:p>
    <w:p w14:paraId="6C1040FA" w14:textId="77777777" w:rsidR="001F3383" w:rsidRDefault="001F3383" w:rsidP="001F3383">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699AD5B" w14:textId="77777777" w:rsidR="001F3383" w:rsidRDefault="001F3383" w:rsidP="001F3383">
      <w:pPr>
        <w:pStyle w:val="BodyText"/>
        <w:rPr>
          <w:sz w:val="20"/>
          <w:szCs w:val="20"/>
        </w:rPr>
      </w:pPr>
      <w:r>
        <w:rPr>
          <w:sz w:val="20"/>
          <w:szCs w:val="20"/>
        </w:rPr>
        <w:t>Bathers = 12</w:t>
      </w:r>
    </w:p>
    <w:p w14:paraId="109C63B0" w14:textId="77777777" w:rsidR="001F3383" w:rsidRDefault="001F3383" w:rsidP="001F3383">
      <w:pPr>
        <w:pStyle w:val="BodyText"/>
        <w:rPr>
          <w:sz w:val="20"/>
          <w:szCs w:val="20"/>
        </w:rPr>
      </w:pPr>
      <w:r>
        <w:rPr>
          <w:sz w:val="20"/>
          <w:szCs w:val="20"/>
        </w:rPr>
        <w:t xml:space="preserve">Minimum flow = 60gpm </w:t>
      </w:r>
    </w:p>
    <w:p w14:paraId="5AA9126E" w14:textId="77777777" w:rsidR="001F3383" w:rsidRPr="003D1755" w:rsidRDefault="001F3383" w:rsidP="001F3383">
      <w:pPr>
        <w:pStyle w:val="BodyText"/>
        <w:rPr>
          <w:b/>
          <w:sz w:val="20"/>
          <w:szCs w:val="20"/>
        </w:rPr>
      </w:pPr>
      <w:r w:rsidRPr="003D1755">
        <w:rPr>
          <w:b/>
          <w:sz w:val="20"/>
          <w:szCs w:val="20"/>
        </w:rPr>
        <w:t>Interactive Water Feature</w:t>
      </w:r>
    </w:p>
    <w:p w14:paraId="2334E858" w14:textId="77777777" w:rsidR="001F3383" w:rsidRDefault="001F3383" w:rsidP="001F3383">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FC23E67" w14:textId="77777777" w:rsidR="001F3383" w:rsidRDefault="001F3383" w:rsidP="001F3383">
      <w:pPr>
        <w:pStyle w:val="BodyText"/>
        <w:rPr>
          <w:sz w:val="20"/>
          <w:szCs w:val="20"/>
        </w:rPr>
      </w:pPr>
      <w:r>
        <w:rPr>
          <w:sz w:val="20"/>
          <w:szCs w:val="20"/>
        </w:rPr>
        <w:t>Bathers = 25</w:t>
      </w:r>
    </w:p>
    <w:p w14:paraId="19E0C55E" w14:textId="77777777" w:rsidR="001F3383" w:rsidRPr="00E54322" w:rsidRDefault="001F3383" w:rsidP="001F3383">
      <w:pPr>
        <w:pStyle w:val="BodyText"/>
        <w:rPr>
          <w:sz w:val="20"/>
          <w:szCs w:val="20"/>
        </w:rPr>
      </w:pPr>
      <w:r>
        <w:rPr>
          <w:sz w:val="20"/>
          <w:szCs w:val="20"/>
        </w:rPr>
        <w:t>Potential flow = 125gpm</w:t>
      </w:r>
    </w:p>
    <w:p w14:paraId="5F0079B8" w14:textId="77777777" w:rsidR="001F3383" w:rsidRDefault="001F3383" w:rsidP="001F3383">
      <w:pPr>
        <w:pStyle w:val="BodyText"/>
        <w:rPr>
          <w:sz w:val="20"/>
          <w:szCs w:val="20"/>
        </w:rPr>
      </w:pPr>
    </w:p>
    <w:p w14:paraId="304A6821" w14:textId="77777777" w:rsidR="001F3383" w:rsidRPr="000728D3" w:rsidRDefault="001F3383" w:rsidP="001F3383">
      <w:pPr>
        <w:pStyle w:val="BodyText"/>
        <w:rPr>
          <w:b/>
          <w:sz w:val="20"/>
          <w:szCs w:val="20"/>
          <w:u w:val="single"/>
        </w:rPr>
      </w:pPr>
      <w:r w:rsidRPr="000728D3">
        <w:rPr>
          <w:b/>
          <w:sz w:val="20"/>
          <w:szCs w:val="20"/>
          <w:u w:val="single"/>
        </w:rPr>
        <w:t>Multi-feature Non-Transient Facility with 462 living units</w:t>
      </w:r>
    </w:p>
    <w:p w14:paraId="31897D20" w14:textId="77777777" w:rsidR="001F3383" w:rsidRDefault="001F3383" w:rsidP="001F3383">
      <w:pPr>
        <w:pStyle w:val="BodyText"/>
        <w:rPr>
          <w:sz w:val="20"/>
          <w:szCs w:val="20"/>
          <w:u w:val="single"/>
        </w:rPr>
      </w:pPr>
    </w:p>
    <w:p w14:paraId="029204E1" w14:textId="77777777" w:rsidR="001F3383" w:rsidRDefault="001F3383" w:rsidP="001F3383">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36D1CD75" w14:textId="77777777" w:rsidR="001F3383" w:rsidRDefault="001F3383" w:rsidP="001F3383">
      <w:pPr>
        <w:pStyle w:val="BodyText"/>
        <w:rPr>
          <w:sz w:val="20"/>
          <w:szCs w:val="20"/>
        </w:rPr>
      </w:pPr>
      <w:r>
        <w:rPr>
          <w:sz w:val="20"/>
          <w:szCs w:val="20"/>
        </w:rPr>
        <w:t>Living Units x 0.75gpm = 346.5gpm minimum design flow required.</w:t>
      </w:r>
    </w:p>
    <w:p w14:paraId="29C3D14E" w14:textId="77777777" w:rsidR="001F3383" w:rsidRDefault="001F3383" w:rsidP="001F3383">
      <w:pPr>
        <w:pStyle w:val="BodyText"/>
        <w:rPr>
          <w:sz w:val="20"/>
          <w:szCs w:val="20"/>
        </w:rPr>
      </w:pPr>
      <w:r>
        <w:rPr>
          <w:sz w:val="20"/>
          <w:szCs w:val="20"/>
        </w:rPr>
        <w:t>347gpm ÷ 5 = 69.40 bathers (rounded up to 70 bathers and 350gpm minimum flow)</w:t>
      </w:r>
    </w:p>
    <w:p w14:paraId="584178F9" w14:textId="77777777" w:rsidR="001F3383" w:rsidRDefault="001F3383" w:rsidP="001F3383">
      <w:pPr>
        <w:pStyle w:val="BodyText"/>
        <w:rPr>
          <w:sz w:val="20"/>
          <w:szCs w:val="20"/>
        </w:rPr>
      </w:pPr>
    </w:p>
    <w:p w14:paraId="62CAC7EA" w14:textId="77777777" w:rsidR="001F3383" w:rsidRPr="003D1755" w:rsidRDefault="001F3383" w:rsidP="001F3383">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8644596" w14:textId="77777777" w:rsidR="001F3383" w:rsidRDefault="001F3383" w:rsidP="001F3383">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59CE3C58" w14:textId="77777777" w:rsidR="001F3383" w:rsidRDefault="001F3383" w:rsidP="001F3383">
      <w:pPr>
        <w:pStyle w:val="BodyText"/>
        <w:rPr>
          <w:sz w:val="20"/>
          <w:szCs w:val="20"/>
        </w:rPr>
      </w:pPr>
      <w:r>
        <w:rPr>
          <w:sz w:val="20"/>
          <w:szCs w:val="20"/>
        </w:rPr>
        <w:t>Bathers = 33</w:t>
      </w:r>
    </w:p>
    <w:p w14:paraId="57EDE64A" w14:textId="77777777" w:rsidR="001F3383" w:rsidRDefault="001F3383" w:rsidP="001F3383">
      <w:pPr>
        <w:pStyle w:val="BodyText"/>
        <w:rPr>
          <w:sz w:val="20"/>
          <w:szCs w:val="20"/>
        </w:rPr>
      </w:pPr>
      <w:r>
        <w:rPr>
          <w:sz w:val="20"/>
          <w:szCs w:val="20"/>
        </w:rPr>
        <w:t>Potential flow = 165gpm</w:t>
      </w:r>
    </w:p>
    <w:p w14:paraId="5CA89B6B" w14:textId="77777777" w:rsidR="001F3383" w:rsidRPr="003D1755" w:rsidRDefault="001F3383" w:rsidP="001F3383">
      <w:pPr>
        <w:pStyle w:val="BodyText"/>
        <w:rPr>
          <w:b/>
          <w:sz w:val="20"/>
          <w:szCs w:val="20"/>
        </w:rPr>
      </w:pPr>
      <w:r w:rsidRPr="003D1755">
        <w:rPr>
          <w:b/>
          <w:sz w:val="20"/>
          <w:szCs w:val="20"/>
        </w:rPr>
        <w:t>Spa</w:t>
      </w:r>
    </w:p>
    <w:p w14:paraId="4B5F3F59" w14:textId="77777777" w:rsidR="001F3383" w:rsidRDefault="001F3383" w:rsidP="001F3383">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200E0D41" w14:textId="77777777" w:rsidR="001F3383" w:rsidRDefault="001F3383" w:rsidP="001F3383">
      <w:pPr>
        <w:pStyle w:val="BodyText"/>
        <w:rPr>
          <w:sz w:val="20"/>
          <w:szCs w:val="20"/>
        </w:rPr>
      </w:pPr>
      <w:r>
        <w:rPr>
          <w:sz w:val="20"/>
          <w:szCs w:val="20"/>
        </w:rPr>
        <w:t>Bathers = 12</w:t>
      </w:r>
    </w:p>
    <w:p w14:paraId="561F3ADF" w14:textId="77777777" w:rsidR="001F3383" w:rsidRDefault="001F3383" w:rsidP="001F3383">
      <w:pPr>
        <w:pStyle w:val="BodyText"/>
        <w:rPr>
          <w:sz w:val="20"/>
          <w:szCs w:val="20"/>
        </w:rPr>
      </w:pPr>
      <w:r>
        <w:rPr>
          <w:sz w:val="20"/>
          <w:szCs w:val="20"/>
        </w:rPr>
        <w:t xml:space="preserve">Minimum flow = 60gpm </w:t>
      </w:r>
    </w:p>
    <w:p w14:paraId="07226910" w14:textId="77777777" w:rsidR="001F3383" w:rsidRPr="003D1755" w:rsidRDefault="001F3383" w:rsidP="001F3383">
      <w:pPr>
        <w:pStyle w:val="BodyText"/>
        <w:rPr>
          <w:b/>
          <w:sz w:val="20"/>
          <w:szCs w:val="20"/>
        </w:rPr>
      </w:pPr>
      <w:r w:rsidRPr="003D1755">
        <w:rPr>
          <w:b/>
          <w:sz w:val="20"/>
          <w:szCs w:val="20"/>
        </w:rPr>
        <w:t>Interactive Water Feature</w:t>
      </w:r>
    </w:p>
    <w:p w14:paraId="4E253B71" w14:textId="77777777" w:rsidR="001F3383" w:rsidRDefault="001F3383" w:rsidP="001F3383">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05663379" w14:textId="77777777" w:rsidR="001F3383" w:rsidRDefault="001F3383" w:rsidP="001F3383">
      <w:pPr>
        <w:pStyle w:val="BodyText"/>
        <w:rPr>
          <w:sz w:val="20"/>
          <w:szCs w:val="20"/>
        </w:rPr>
      </w:pPr>
      <w:r>
        <w:rPr>
          <w:sz w:val="20"/>
          <w:szCs w:val="20"/>
        </w:rPr>
        <w:t>Bathers = 25</w:t>
      </w:r>
    </w:p>
    <w:p w14:paraId="375FF7B8" w14:textId="473B5B57" w:rsidR="001F3383" w:rsidRPr="001F3383" w:rsidRDefault="001F3383" w:rsidP="001F3383">
      <w:pPr>
        <w:pStyle w:val="BodyText"/>
        <w:rPr>
          <w:sz w:val="20"/>
          <w:szCs w:val="20"/>
        </w:rPr>
      </w:pPr>
      <w:r>
        <w:rPr>
          <w:sz w:val="20"/>
          <w:szCs w:val="20"/>
        </w:rPr>
        <w:t>Potential flow = 125gpm</w:t>
      </w:r>
    </w:p>
    <w:sectPr w:rsidR="001F3383" w:rsidRPr="001F3383"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CDF07" w14:textId="77777777" w:rsidR="002B6C2B" w:rsidRDefault="002B6C2B" w:rsidP="00EE4618">
      <w:pPr>
        <w:spacing w:before="0"/>
      </w:pPr>
      <w:r>
        <w:separator/>
      </w:r>
    </w:p>
  </w:endnote>
  <w:endnote w:type="continuationSeparator" w:id="0">
    <w:p w14:paraId="3EBF5F3C" w14:textId="77777777" w:rsidR="002B6C2B" w:rsidRDefault="002B6C2B"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447833"/>
      <w:docPartObj>
        <w:docPartGallery w:val="Page Numbers (Bottom of Page)"/>
        <w:docPartUnique/>
      </w:docPartObj>
    </w:sdtPr>
    <w:sdtEndPr>
      <w:rPr>
        <w:noProof/>
      </w:rPr>
    </w:sdtEndPr>
    <w:sdtContent>
      <w:p w14:paraId="0848CA9B" w14:textId="16A0A15B" w:rsidR="00937191" w:rsidRDefault="00937191">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0848CA9C" w14:textId="77777777" w:rsidR="00937191" w:rsidRDefault="00937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C35DF" w14:textId="77777777" w:rsidR="002B6C2B" w:rsidRDefault="002B6C2B" w:rsidP="00EE4618">
      <w:pPr>
        <w:spacing w:before="0"/>
      </w:pPr>
      <w:r>
        <w:separator/>
      </w:r>
    </w:p>
  </w:footnote>
  <w:footnote w:type="continuationSeparator" w:id="0">
    <w:p w14:paraId="3A69C8E2" w14:textId="77777777" w:rsidR="002B6C2B" w:rsidRDefault="002B6C2B"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6" w14:textId="77777777" w:rsidR="00937191" w:rsidRPr="0010268F" w:rsidRDefault="00937191" w:rsidP="00A5787E">
    <w:pPr>
      <w:tabs>
        <w:tab w:val="left" w:pos="3060"/>
        <w:tab w:val="left" w:pos="8370"/>
      </w:tabs>
      <w:spacing w:before="0" w:beforeAutospacing="0"/>
      <w:rPr>
        <w:rFonts w:ascii="Arial" w:eastAsia="Times New Roman" w:hAnsi="Arial" w:cs="Arial"/>
        <w:b/>
        <w:sz w:val="18"/>
        <w:szCs w:val="18"/>
      </w:rPr>
    </w:pPr>
  </w:p>
  <w:p w14:paraId="581A54D0" w14:textId="39621D90" w:rsidR="00937191" w:rsidRPr="00332AB4" w:rsidRDefault="00937191" w:rsidP="00BC0C55">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 SLIDES &amp; RIVER RIDE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tbl>
    <w:tblPr>
      <w:tblStyle w:val="TableGrid"/>
      <w:tblW w:w="0" w:type="auto"/>
      <w:tblLook w:val="04A0" w:firstRow="1" w:lastRow="0" w:firstColumn="1" w:lastColumn="0" w:noHBand="0" w:noVBand="1"/>
    </w:tblPr>
    <w:tblGrid>
      <w:gridCol w:w="895"/>
      <w:gridCol w:w="6930"/>
      <w:gridCol w:w="1170"/>
      <w:gridCol w:w="1795"/>
    </w:tblGrid>
    <w:tr w:rsidR="00937191" w:rsidRPr="0010268F" w14:paraId="0848CA99" w14:textId="77777777" w:rsidTr="00B971DC">
      <w:tc>
        <w:tcPr>
          <w:tcW w:w="895" w:type="dxa"/>
        </w:tcPr>
        <w:p w14:paraId="15E187D9" w14:textId="77777777" w:rsidR="00937191" w:rsidRPr="0010268F" w:rsidRDefault="00937191"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4FA34615" w:rsidR="00937191" w:rsidRPr="0010268F" w:rsidRDefault="00937191"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937191" w:rsidRPr="0010268F" w:rsidRDefault="00937191"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53F08F26" w:rsidR="00937191" w:rsidRPr="0010268F" w:rsidRDefault="00937191"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Pr>
              <w:rFonts w:ascii="Arial" w:eastAsia="Times New Roman" w:hAnsi="Arial" w:cs="Arial"/>
              <w:b/>
              <w:noProof/>
              <w:sz w:val="18"/>
              <w:szCs w:val="18"/>
            </w:rPr>
            <w:t>11/23/2023</w:t>
          </w:r>
          <w:r>
            <w:rPr>
              <w:rFonts w:ascii="Arial" w:eastAsia="Times New Roman" w:hAnsi="Arial" w:cs="Arial"/>
              <w:b/>
              <w:sz w:val="18"/>
              <w:szCs w:val="18"/>
            </w:rPr>
            <w:fldChar w:fldCharType="end"/>
          </w:r>
        </w:p>
      </w:tc>
    </w:tr>
  </w:tbl>
  <w:p w14:paraId="0848CA9A" w14:textId="77777777" w:rsidR="00937191" w:rsidRPr="00DF484E" w:rsidRDefault="00937191"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D" w14:textId="77777777" w:rsidR="00937191" w:rsidRPr="00EE4618" w:rsidRDefault="00937191" w:rsidP="00D715BD">
    <w:pPr>
      <w:spacing w:before="0" w:beforeAutospacing="0" w:line="204" w:lineRule="auto"/>
      <w:jc w:val="center"/>
      <w:rPr>
        <w:rFonts w:ascii="Arial" w:eastAsia="Times New Roman" w:hAnsi="Arial" w:cs="Arial"/>
        <w:b/>
        <w:sz w:val="18"/>
        <w:szCs w:val="18"/>
      </w:rPr>
    </w:pPr>
  </w:p>
  <w:p w14:paraId="0848CAAE" w14:textId="15D577D0" w:rsidR="00937191" w:rsidRPr="00332AB4" w:rsidRDefault="00937191" w:rsidP="00BC0C55">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 SLIDES &amp; RIVER RIDES</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32DA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A1FA6"/>
    <w:rsid w:val="000B3713"/>
    <w:rsid w:val="000B4093"/>
    <w:rsid w:val="000C186A"/>
    <w:rsid w:val="000C6FD5"/>
    <w:rsid w:val="000C7648"/>
    <w:rsid w:val="000D39BA"/>
    <w:rsid w:val="000E486C"/>
    <w:rsid w:val="000F120C"/>
    <w:rsid w:val="000F415E"/>
    <w:rsid w:val="000F519B"/>
    <w:rsid w:val="000F78E4"/>
    <w:rsid w:val="0010268F"/>
    <w:rsid w:val="00131A59"/>
    <w:rsid w:val="0014392E"/>
    <w:rsid w:val="00152595"/>
    <w:rsid w:val="001542CA"/>
    <w:rsid w:val="0016007E"/>
    <w:rsid w:val="00170CF8"/>
    <w:rsid w:val="00170EFB"/>
    <w:rsid w:val="0017482F"/>
    <w:rsid w:val="0017496A"/>
    <w:rsid w:val="00186879"/>
    <w:rsid w:val="0019224B"/>
    <w:rsid w:val="001947AA"/>
    <w:rsid w:val="00194BE0"/>
    <w:rsid w:val="001950AA"/>
    <w:rsid w:val="001A5D90"/>
    <w:rsid w:val="001B11BA"/>
    <w:rsid w:val="001B725B"/>
    <w:rsid w:val="001C074E"/>
    <w:rsid w:val="001D2970"/>
    <w:rsid w:val="001D66A6"/>
    <w:rsid w:val="001F00B1"/>
    <w:rsid w:val="001F0C72"/>
    <w:rsid w:val="001F3383"/>
    <w:rsid w:val="0021019A"/>
    <w:rsid w:val="00213620"/>
    <w:rsid w:val="002141F7"/>
    <w:rsid w:val="00260D47"/>
    <w:rsid w:val="00261A61"/>
    <w:rsid w:val="0026297A"/>
    <w:rsid w:val="00272DAE"/>
    <w:rsid w:val="0027777E"/>
    <w:rsid w:val="00284153"/>
    <w:rsid w:val="002841D2"/>
    <w:rsid w:val="00284EF5"/>
    <w:rsid w:val="0029696E"/>
    <w:rsid w:val="002A6A45"/>
    <w:rsid w:val="002B6C2B"/>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85480"/>
    <w:rsid w:val="0038599A"/>
    <w:rsid w:val="0039614F"/>
    <w:rsid w:val="003B779C"/>
    <w:rsid w:val="003C5457"/>
    <w:rsid w:val="003C7A9C"/>
    <w:rsid w:val="003D0BCC"/>
    <w:rsid w:val="003F00DB"/>
    <w:rsid w:val="003F3107"/>
    <w:rsid w:val="003F5101"/>
    <w:rsid w:val="0040016A"/>
    <w:rsid w:val="00410F83"/>
    <w:rsid w:val="00416856"/>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F68E7"/>
    <w:rsid w:val="004F7F63"/>
    <w:rsid w:val="00522FA5"/>
    <w:rsid w:val="00536477"/>
    <w:rsid w:val="005548B2"/>
    <w:rsid w:val="00557529"/>
    <w:rsid w:val="005707FC"/>
    <w:rsid w:val="00571B43"/>
    <w:rsid w:val="00572CFD"/>
    <w:rsid w:val="005763B4"/>
    <w:rsid w:val="0057701F"/>
    <w:rsid w:val="00582BE1"/>
    <w:rsid w:val="00583A14"/>
    <w:rsid w:val="00593806"/>
    <w:rsid w:val="00597DF3"/>
    <w:rsid w:val="005A2F1D"/>
    <w:rsid w:val="005B6397"/>
    <w:rsid w:val="005B65FD"/>
    <w:rsid w:val="005E360B"/>
    <w:rsid w:val="005E4866"/>
    <w:rsid w:val="005E6098"/>
    <w:rsid w:val="005E6110"/>
    <w:rsid w:val="005F36F8"/>
    <w:rsid w:val="005F6F9A"/>
    <w:rsid w:val="00605618"/>
    <w:rsid w:val="00620B13"/>
    <w:rsid w:val="00620C61"/>
    <w:rsid w:val="00622736"/>
    <w:rsid w:val="006401C9"/>
    <w:rsid w:val="006626A4"/>
    <w:rsid w:val="006724D4"/>
    <w:rsid w:val="00673D2D"/>
    <w:rsid w:val="006868CC"/>
    <w:rsid w:val="00691ECF"/>
    <w:rsid w:val="00694298"/>
    <w:rsid w:val="006961B7"/>
    <w:rsid w:val="006967A6"/>
    <w:rsid w:val="00696CC9"/>
    <w:rsid w:val="006A429F"/>
    <w:rsid w:val="006B209D"/>
    <w:rsid w:val="006B2100"/>
    <w:rsid w:val="006D6EC1"/>
    <w:rsid w:val="006D7EA5"/>
    <w:rsid w:val="006E53FD"/>
    <w:rsid w:val="006E72ED"/>
    <w:rsid w:val="006F0921"/>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1BB7"/>
    <w:rsid w:val="007F5215"/>
    <w:rsid w:val="007F54C8"/>
    <w:rsid w:val="00801746"/>
    <w:rsid w:val="00804C3A"/>
    <w:rsid w:val="00805601"/>
    <w:rsid w:val="00812F42"/>
    <w:rsid w:val="008170A1"/>
    <w:rsid w:val="008455CA"/>
    <w:rsid w:val="00850EAE"/>
    <w:rsid w:val="00856E0C"/>
    <w:rsid w:val="00863BA2"/>
    <w:rsid w:val="00874D8F"/>
    <w:rsid w:val="00875598"/>
    <w:rsid w:val="00882783"/>
    <w:rsid w:val="008A543E"/>
    <w:rsid w:val="008A63A2"/>
    <w:rsid w:val="008A7E30"/>
    <w:rsid w:val="008A7F7E"/>
    <w:rsid w:val="008B0848"/>
    <w:rsid w:val="008C5AA5"/>
    <w:rsid w:val="008E08D4"/>
    <w:rsid w:val="008E698E"/>
    <w:rsid w:val="008F38AA"/>
    <w:rsid w:val="00904414"/>
    <w:rsid w:val="00912637"/>
    <w:rsid w:val="00913C99"/>
    <w:rsid w:val="00922570"/>
    <w:rsid w:val="009330D2"/>
    <w:rsid w:val="00937191"/>
    <w:rsid w:val="00940FFA"/>
    <w:rsid w:val="00945879"/>
    <w:rsid w:val="0095356B"/>
    <w:rsid w:val="0098420F"/>
    <w:rsid w:val="00997AB1"/>
    <w:rsid w:val="009A2756"/>
    <w:rsid w:val="009B568C"/>
    <w:rsid w:val="009D56B2"/>
    <w:rsid w:val="009D5744"/>
    <w:rsid w:val="009E323E"/>
    <w:rsid w:val="009F34F2"/>
    <w:rsid w:val="009F3CF6"/>
    <w:rsid w:val="009F7DD8"/>
    <w:rsid w:val="00A06679"/>
    <w:rsid w:val="00A06E82"/>
    <w:rsid w:val="00A15B0C"/>
    <w:rsid w:val="00A15DD0"/>
    <w:rsid w:val="00A15FDA"/>
    <w:rsid w:val="00A2074A"/>
    <w:rsid w:val="00A20E4B"/>
    <w:rsid w:val="00A253C5"/>
    <w:rsid w:val="00A30563"/>
    <w:rsid w:val="00A31CD4"/>
    <w:rsid w:val="00A44258"/>
    <w:rsid w:val="00A47415"/>
    <w:rsid w:val="00A5787E"/>
    <w:rsid w:val="00A57EC1"/>
    <w:rsid w:val="00A66F5D"/>
    <w:rsid w:val="00A67ED4"/>
    <w:rsid w:val="00A97CEA"/>
    <w:rsid w:val="00AA6FC3"/>
    <w:rsid w:val="00AA7227"/>
    <w:rsid w:val="00AB6877"/>
    <w:rsid w:val="00AC1172"/>
    <w:rsid w:val="00AD0C55"/>
    <w:rsid w:val="00AE2CA7"/>
    <w:rsid w:val="00AE455F"/>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0C55"/>
    <w:rsid w:val="00BC1589"/>
    <w:rsid w:val="00BC3399"/>
    <w:rsid w:val="00BD3246"/>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74A31"/>
    <w:rsid w:val="00C910CB"/>
    <w:rsid w:val="00C923A8"/>
    <w:rsid w:val="00CB2832"/>
    <w:rsid w:val="00CB3FB5"/>
    <w:rsid w:val="00CB7B74"/>
    <w:rsid w:val="00CC6CE1"/>
    <w:rsid w:val="00CD1306"/>
    <w:rsid w:val="00CE3A5B"/>
    <w:rsid w:val="00CE48DC"/>
    <w:rsid w:val="00CF5D52"/>
    <w:rsid w:val="00D0344E"/>
    <w:rsid w:val="00D05B45"/>
    <w:rsid w:val="00D20291"/>
    <w:rsid w:val="00D23A16"/>
    <w:rsid w:val="00D30706"/>
    <w:rsid w:val="00D307E5"/>
    <w:rsid w:val="00D30C34"/>
    <w:rsid w:val="00D44AE6"/>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67E35"/>
    <w:rsid w:val="00E76049"/>
    <w:rsid w:val="00E85A10"/>
    <w:rsid w:val="00EA035A"/>
    <w:rsid w:val="00EA04C8"/>
    <w:rsid w:val="00EA15ED"/>
    <w:rsid w:val="00EA4E1B"/>
    <w:rsid w:val="00EB1798"/>
    <w:rsid w:val="00EC2592"/>
    <w:rsid w:val="00EC5BBB"/>
    <w:rsid w:val="00ED71BB"/>
    <w:rsid w:val="00EE4618"/>
    <w:rsid w:val="00EE760A"/>
    <w:rsid w:val="00EF157C"/>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 w:val="00FF3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6B2E875F-2027-4CA8-B612-51AB7E105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2</Pages>
  <Words>14078</Words>
  <Characters>80251</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11</cp:revision>
  <cp:lastPrinted>2016-10-19T16:35:00Z</cp:lastPrinted>
  <dcterms:created xsi:type="dcterms:W3CDTF">2023-07-24T11:45:00Z</dcterms:created>
  <dcterms:modified xsi:type="dcterms:W3CDTF">2023-11-2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